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644A2F" w14:textId="77777777" w:rsidR="0060286D" w:rsidRPr="00AE331A" w:rsidRDefault="0060286D" w:rsidP="00B807C9">
      <w:pPr>
        <w:jc w:val="center"/>
        <w:rPr>
          <w:rFonts w:ascii="Times New Roman" w:hAnsi="Times New Roman" w:cs="Times New Roman"/>
          <w:noProof/>
        </w:rPr>
      </w:pPr>
    </w:p>
    <w:p w14:paraId="237EF11A" w14:textId="77777777" w:rsidR="0060286D" w:rsidRPr="00AE331A" w:rsidRDefault="0060286D" w:rsidP="00B807C9">
      <w:pPr>
        <w:jc w:val="center"/>
        <w:rPr>
          <w:rFonts w:ascii="Times New Roman" w:hAnsi="Times New Roman" w:cs="Times New Roman"/>
          <w:b/>
          <w:noProof/>
          <w:sz w:val="24"/>
        </w:rPr>
      </w:pPr>
      <w:r w:rsidRPr="00AE331A">
        <w:rPr>
          <w:rFonts w:ascii="Times New Roman" w:hAnsi="Times New Roman" w:cs="Times New Roman"/>
          <w:b/>
          <w:noProof/>
          <w:sz w:val="40"/>
        </w:rPr>
        <w:t>National University of Computer and Emerging Sciences</w:t>
      </w:r>
    </w:p>
    <w:p w14:paraId="57F42805" w14:textId="77777777" w:rsidR="0060286D" w:rsidRPr="00AE331A" w:rsidRDefault="0060286D" w:rsidP="00B807C9">
      <w:pPr>
        <w:jc w:val="center"/>
        <w:rPr>
          <w:rFonts w:ascii="Times New Roman" w:hAnsi="Times New Roman" w:cs="Times New Roman"/>
          <w:noProof/>
        </w:rPr>
      </w:pPr>
    </w:p>
    <w:p w14:paraId="4CB01CC9" w14:textId="77777777" w:rsidR="0060286D" w:rsidRPr="00AE331A" w:rsidRDefault="0060286D" w:rsidP="00B807C9">
      <w:pPr>
        <w:jc w:val="center"/>
        <w:rPr>
          <w:rFonts w:ascii="Times New Roman" w:hAnsi="Times New Roman" w:cs="Times New Roman"/>
        </w:rPr>
      </w:pPr>
      <w:r w:rsidRPr="00AE331A">
        <w:rPr>
          <w:rFonts w:ascii="Times New Roman" w:hAnsi="Times New Roman" w:cs="Times New Roman"/>
          <w:noProof/>
        </w:rPr>
        <w:drawing>
          <wp:inline distT="0" distB="0" distL="0" distR="0" wp14:anchorId="120EB7AD" wp14:editId="59A926C9">
            <wp:extent cx="1529715" cy="1494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9715" cy="1494790"/>
                    </a:xfrm>
                    <a:prstGeom prst="rect">
                      <a:avLst/>
                    </a:prstGeom>
                    <a:solidFill>
                      <a:srgbClr val="FFFFFF"/>
                    </a:solidFill>
                    <a:ln>
                      <a:noFill/>
                    </a:ln>
                  </pic:spPr>
                </pic:pic>
              </a:graphicData>
            </a:graphic>
          </wp:inline>
        </w:drawing>
      </w:r>
    </w:p>
    <w:p w14:paraId="1B4D241D" w14:textId="77777777" w:rsidR="0060286D" w:rsidRPr="00AE331A" w:rsidRDefault="0060286D" w:rsidP="00B807C9">
      <w:pPr>
        <w:jc w:val="center"/>
        <w:rPr>
          <w:rFonts w:ascii="Times New Roman" w:hAnsi="Times New Roman" w:cs="Times New Roman"/>
        </w:rPr>
      </w:pPr>
    </w:p>
    <w:p w14:paraId="796F1EE2" w14:textId="77777777" w:rsidR="0060286D" w:rsidRPr="00AE331A" w:rsidRDefault="0060286D" w:rsidP="00B807C9">
      <w:pPr>
        <w:jc w:val="center"/>
        <w:rPr>
          <w:rFonts w:ascii="Times New Roman" w:hAnsi="Times New Roman" w:cs="Times New Roman"/>
        </w:rPr>
      </w:pPr>
    </w:p>
    <w:p w14:paraId="3700C6B4" w14:textId="77777777" w:rsidR="0060286D" w:rsidRPr="00AE331A" w:rsidRDefault="0060286D" w:rsidP="00B807C9">
      <w:pPr>
        <w:jc w:val="center"/>
        <w:rPr>
          <w:rFonts w:ascii="Times New Roman" w:hAnsi="Times New Roman" w:cs="Times New Roman"/>
        </w:rPr>
      </w:pPr>
    </w:p>
    <w:p w14:paraId="27A82D98" w14:textId="46031230" w:rsidR="0060286D" w:rsidRPr="00902762" w:rsidRDefault="00B807C9" w:rsidP="00B807C9">
      <w:pPr>
        <w:jc w:val="center"/>
        <w:rPr>
          <w:rFonts w:ascii="Times New Roman" w:hAnsi="Times New Roman" w:cs="Times New Roman"/>
          <w:b/>
          <w:sz w:val="40"/>
          <w:szCs w:val="28"/>
        </w:rPr>
      </w:pPr>
      <w:r w:rsidRPr="00902762">
        <w:rPr>
          <w:rFonts w:ascii="Times New Roman" w:hAnsi="Times New Roman" w:cs="Times New Roman"/>
          <w:b/>
          <w:sz w:val="40"/>
          <w:szCs w:val="28"/>
        </w:rPr>
        <w:t>Assignment # 1</w:t>
      </w:r>
      <w:bookmarkStart w:id="0" w:name="_GoBack"/>
      <w:bookmarkEnd w:id="0"/>
    </w:p>
    <w:p w14:paraId="54EF3A9C" w14:textId="77777777" w:rsidR="00B807C9" w:rsidRPr="00B807C9" w:rsidRDefault="00B807C9" w:rsidP="00B807C9">
      <w:pPr>
        <w:jc w:val="center"/>
        <w:rPr>
          <w:rFonts w:ascii="Times New Roman" w:hAnsi="Times New Roman" w:cs="Times New Roman"/>
          <w:sz w:val="28"/>
          <w:szCs w:val="28"/>
        </w:rPr>
      </w:pPr>
    </w:p>
    <w:p w14:paraId="12C3C26B" w14:textId="182A8BEB" w:rsidR="00E90530" w:rsidRDefault="00B807C9" w:rsidP="00902762">
      <w:pPr>
        <w:jc w:val="center"/>
        <w:rPr>
          <w:rFonts w:ascii="Times New Roman" w:hAnsi="Times New Roman" w:cs="Times New Roman"/>
          <w:sz w:val="28"/>
          <w:szCs w:val="28"/>
        </w:rPr>
      </w:pPr>
      <w:r w:rsidRPr="00B807C9">
        <w:rPr>
          <w:rFonts w:ascii="Times New Roman" w:hAnsi="Times New Roman" w:cs="Times New Roman"/>
          <w:sz w:val="28"/>
          <w:szCs w:val="28"/>
        </w:rPr>
        <w:t>1</w:t>
      </w:r>
      <w:r w:rsidR="00D7194A">
        <w:rPr>
          <w:rFonts w:ascii="Times New Roman" w:hAnsi="Times New Roman" w:cs="Times New Roman"/>
          <w:sz w:val="28"/>
          <w:szCs w:val="28"/>
        </w:rPr>
        <w:t>7</w:t>
      </w:r>
      <w:r w:rsidRPr="00B807C9">
        <w:rPr>
          <w:rFonts w:ascii="Times New Roman" w:hAnsi="Times New Roman" w:cs="Times New Roman"/>
          <w:sz w:val="28"/>
          <w:szCs w:val="28"/>
        </w:rPr>
        <w:t>F-</w:t>
      </w:r>
      <w:r w:rsidR="00D7194A">
        <w:rPr>
          <w:rFonts w:ascii="Times New Roman" w:hAnsi="Times New Roman" w:cs="Times New Roman"/>
          <w:sz w:val="28"/>
          <w:szCs w:val="28"/>
        </w:rPr>
        <w:t>9434</w:t>
      </w:r>
      <w:r w:rsidRPr="00B807C9">
        <w:rPr>
          <w:rFonts w:ascii="Times New Roman" w:hAnsi="Times New Roman" w:cs="Times New Roman"/>
          <w:sz w:val="28"/>
          <w:szCs w:val="28"/>
        </w:rPr>
        <w:t xml:space="preserve"> </w:t>
      </w:r>
      <w:r w:rsidR="00D7194A">
        <w:rPr>
          <w:rFonts w:ascii="Times New Roman" w:hAnsi="Times New Roman" w:cs="Times New Roman"/>
          <w:sz w:val="28"/>
          <w:szCs w:val="28"/>
        </w:rPr>
        <w:t>Usama Bin Haider</w:t>
      </w:r>
      <w:r w:rsidRPr="00B807C9">
        <w:rPr>
          <w:rFonts w:ascii="Times New Roman" w:hAnsi="Times New Roman" w:cs="Times New Roman"/>
          <w:sz w:val="28"/>
          <w:szCs w:val="28"/>
        </w:rPr>
        <w:t xml:space="preserve"> | 1</w:t>
      </w:r>
      <w:r w:rsidR="00D7194A">
        <w:rPr>
          <w:rFonts w:ascii="Times New Roman" w:hAnsi="Times New Roman" w:cs="Times New Roman"/>
          <w:sz w:val="28"/>
          <w:szCs w:val="28"/>
        </w:rPr>
        <w:t>7</w:t>
      </w:r>
      <w:r w:rsidRPr="00B807C9">
        <w:rPr>
          <w:rFonts w:ascii="Times New Roman" w:hAnsi="Times New Roman" w:cs="Times New Roman"/>
          <w:sz w:val="28"/>
          <w:szCs w:val="28"/>
        </w:rPr>
        <w:t>F-</w:t>
      </w:r>
      <w:r w:rsidR="00D7194A">
        <w:rPr>
          <w:rFonts w:ascii="Times New Roman" w:hAnsi="Times New Roman" w:cs="Times New Roman"/>
          <w:sz w:val="28"/>
          <w:szCs w:val="28"/>
        </w:rPr>
        <w:t>9428</w:t>
      </w:r>
      <w:r w:rsidRPr="00B807C9">
        <w:rPr>
          <w:rFonts w:ascii="Times New Roman" w:hAnsi="Times New Roman" w:cs="Times New Roman"/>
          <w:sz w:val="28"/>
          <w:szCs w:val="28"/>
        </w:rPr>
        <w:t xml:space="preserve"> M</w:t>
      </w:r>
      <w:r w:rsidR="00A82862">
        <w:rPr>
          <w:rFonts w:ascii="Times New Roman" w:hAnsi="Times New Roman" w:cs="Times New Roman"/>
          <w:sz w:val="28"/>
          <w:szCs w:val="28"/>
        </w:rPr>
        <w:t xml:space="preserve"> shaheer Rahi</w:t>
      </w:r>
    </w:p>
    <w:p w14:paraId="78682207" w14:textId="4DEE56C9" w:rsidR="00902762" w:rsidRDefault="00902762" w:rsidP="00902762">
      <w:pPr>
        <w:jc w:val="center"/>
        <w:rPr>
          <w:rFonts w:ascii="Times New Roman" w:hAnsi="Times New Roman" w:cs="Times New Roman"/>
          <w:sz w:val="28"/>
          <w:szCs w:val="28"/>
        </w:rPr>
      </w:pPr>
    </w:p>
    <w:p w14:paraId="4B843AC1" w14:textId="268E7260" w:rsidR="00902762" w:rsidRPr="00902762" w:rsidRDefault="00902762" w:rsidP="00902762">
      <w:pPr>
        <w:jc w:val="center"/>
        <w:rPr>
          <w:rFonts w:ascii="Times New Roman" w:hAnsi="Times New Roman" w:cs="Times New Roman"/>
          <w:b/>
          <w:sz w:val="28"/>
          <w:szCs w:val="28"/>
        </w:rPr>
      </w:pPr>
      <w:r w:rsidRPr="00902762">
        <w:rPr>
          <w:rFonts w:ascii="Times New Roman" w:hAnsi="Times New Roman" w:cs="Times New Roman"/>
          <w:b/>
          <w:sz w:val="28"/>
          <w:szCs w:val="28"/>
        </w:rPr>
        <w:t>Language C++</w:t>
      </w:r>
    </w:p>
    <w:p w14:paraId="3F4ECCB6" w14:textId="054978E3" w:rsidR="0079187F" w:rsidRPr="00B807C9" w:rsidRDefault="0079187F" w:rsidP="00B807C9">
      <w:pPr>
        <w:rPr>
          <w:rFonts w:ascii="Times New Roman" w:hAnsi="Times New Roman" w:cs="Times New Roman"/>
          <w:sz w:val="24"/>
          <w:szCs w:val="24"/>
        </w:rPr>
      </w:pPr>
    </w:p>
    <w:p w14:paraId="6EAF4DC4" w14:textId="460EDD4C" w:rsidR="00B807C9" w:rsidRPr="00B807C9" w:rsidRDefault="00B807C9" w:rsidP="00B807C9">
      <w:pPr>
        <w:rPr>
          <w:rFonts w:ascii="Times New Roman" w:hAnsi="Times New Roman" w:cs="Times New Roman"/>
          <w:sz w:val="24"/>
          <w:szCs w:val="24"/>
        </w:rPr>
      </w:pPr>
    </w:p>
    <w:p w14:paraId="434C8DA4" w14:textId="6AE2AF08" w:rsidR="00B807C9" w:rsidRPr="00B807C9" w:rsidRDefault="00B807C9" w:rsidP="00B807C9">
      <w:pPr>
        <w:rPr>
          <w:rFonts w:ascii="Times New Roman" w:hAnsi="Times New Roman" w:cs="Times New Roman"/>
          <w:sz w:val="24"/>
          <w:szCs w:val="24"/>
        </w:rPr>
      </w:pPr>
    </w:p>
    <w:p w14:paraId="1561B9AC" w14:textId="611CC763" w:rsidR="00B807C9" w:rsidRPr="00B807C9" w:rsidRDefault="00B807C9" w:rsidP="00B807C9">
      <w:pPr>
        <w:rPr>
          <w:rFonts w:ascii="Times New Roman" w:hAnsi="Times New Roman" w:cs="Times New Roman"/>
          <w:sz w:val="24"/>
          <w:szCs w:val="24"/>
        </w:rPr>
      </w:pPr>
    </w:p>
    <w:p w14:paraId="2819FAE1" w14:textId="07BA6262" w:rsidR="00B807C9" w:rsidRPr="00B807C9" w:rsidRDefault="00B807C9" w:rsidP="00B807C9">
      <w:pPr>
        <w:rPr>
          <w:rFonts w:ascii="Times New Roman" w:hAnsi="Times New Roman" w:cs="Times New Roman"/>
          <w:sz w:val="24"/>
          <w:szCs w:val="24"/>
        </w:rPr>
      </w:pPr>
    </w:p>
    <w:p w14:paraId="145CF882" w14:textId="4DB661D3" w:rsidR="00B807C9" w:rsidRPr="00B807C9" w:rsidRDefault="00B807C9" w:rsidP="00B807C9">
      <w:pPr>
        <w:rPr>
          <w:rFonts w:ascii="Times New Roman" w:hAnsi="Times New Roman" w:cs="Times New Roman"/>
          <w:sz w:val="24"/>
          <w:szCs w:val="24"/>
        </w:rPr>
      </w:pPr>
    </w:p>
    <w:p w14:paraId="4DFA35C7" w14:textId="12EDE7BD" w:rsidR="00B807C9" w:rsidRPr="00B807C9" w:rsidRDefault="00B807C9" w:rsidP="00B807C9">
      <w:pPr>
        <w:rPr>
          <w:rFonts w:ascii="Times New Roman" w:hAnsi="Times New Roman" w:cs="Times New Roman"/>
          <w:sz w:val="24"/>
          <w:szCs w:val="24"/>
        </w:rPr>
      </w:pPr>
    </w:p>
    <w:p w14:paraId="4BE00C56" w14:textId="77777777" w:rsidR="00B807C9" w:rsidRPr="00B807C9" w:rsidRDefault="00B807C9" w:rsidP="00B807C9">
      <w:pPr>
        <w:rPr>
          <w:rFonts w:ascii="Times New Roman" w:hAnsi="Times New Roman" w:cs="Times New Roman"/>
          <w:sz w:val="24"/>
          <w:szCs w:val="24"/>
        </w:rPr>
      </w:pPr>
    </w:p>
    <w:p w14:paraId="04C1A1B2" w14:textId="77777777" w:rsidR="0079187F" w:rsidRPr="00B807C9" w:rsidRDefault="0079187F" w:rsidP="00B807C9">
      <w:pPr>
        <w:rPr>
          <w:rFonts w:ascii="Times New Roman" w:hAnsi="Times New Roman" w:cs="Times New Roman"/>
          <w:sz w:val="24"/>
          <w:szCs w:val="24"/>
        </w:rPr>
      </w:pPr>
    </w:p>
    <w:p w14:paraId="75167226" w14:textId="77777777" w:rsidR="00B807C9" w:rsidRPr="00B807C9" w:rsidRDefault="00B807C9"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47635B29" w14:textId="77777777" w:rsidTr="0004032C">
        <w:tc>
          <w:tcPr>
            <w:tcW w:w="9350" w:type="dxa"/>
          </w:tcPr>
          <w:p w14:paraId="2C88BAC0" w14:textId="77777777" w:rsidR="0089461D" w:rsidRPr="0089461D" w:rsidRDefault="0089461D" w:rsidP="0089461D">
            <w:pPr>
              <w:autoSpaceDE w:val="0"/>
              <w:autoSpaceDN w:val="0"/>
              <w:adjustRightInd w:val="0"/>
              <w:rPr>
                <w:rFonts w:ascii="Calibri" w:hAnsi="Calibri" w:cs="Calibri"/>
                <w:color w:val="000000"/>
                <w:sz w:val="24"/>
                <w:szCs w:val="24"/>
              </w:rPr>
            </w:pPr>
          </w:p>
          <w:p w14:paraId="147132F1" w14:textId="7CE3885C" w:rsidR="0089461D" w:rsidRPr="0089461D" w:rsidRDefault="0089461D" w:rsidP="0089461D">
            <w:pPr>
              <w:autoSpaceDE w:val="0"/>
              <w:autoSpaceDN w:val="0"/>
              <w:adjustRightInd w:val="0"/>
              <w:rPr>
                <w:rFonts w:ascii="Calibri" w:hAnsi="Calibri" w:cs="Calibri"/>
                <w:b/>
                <w:color w:val="000000"/>
                <w:sz w:val="28"/>
              </w:rPr>
            </w:pPr>
            <w:r w:rsidRPr="0089461D">
              <w:rPr>
                <w:rFonts w:ascii="Calibri" w:hAnsi="Calibri" w:cs="Calibri"/>
                <w:b/>
                <w:color w:val="000000"/>
                <w:sz w:val="28"/>
              </w:rPr>
              <w:t xml:space="preserve">Breadth First Search </w:t>
            </w:r>
          </w:p>
          <w:p w14:paraId="792624EC" w14:textId="77777777" w:rsidR="00B807C9" w:rsidRPr="00B807C9" w:rsidRDefault="00B807C9" w:rsidP="0004032C">
            <w:pPr>
              <w:tabs>
                <w:tab w:val="left" w:pos="6058"/>
              </w:tabs>
              <w:rPr>
                <w:rFonts w:ascii="Times New Roman" w:eastAsia="Times New Roman" w:hAnsi="Times New Roman" w:cs="Times New Roman"/>
                <w:sz w:val="24"/>
                <w:szCs w:val="24"/>
              </w:rPr>
            </w:pPr>
          </w:p>
        </w:tc>
      </w:tr>
      <w:tr w:rsidR="00B807C9" w:rsidRPr="00B807C9" w14:paraId="0C7C536D" w14:textId="77777777" w:rsidTr="0004032C">
        <w:tc>
          <w:tcPr>
            <w:tcW w:w="9350" w:type="dxa"/>
          </w:tcPr>
          <w:p w14:paraId="1E82AE6F" w14:textId="19FF9137" w:rsidR="00B807C9" w:rsidRPr="00380D48" w:rsidRDefault="00B807C9" w:rsidP="00380D48">
            <w:pPr>
              <w:tabs>
                <w:tab w:val="left" w:pos="6058"/>
              </w:tabs>
              <w:jc w:val="both"/>
              <w:rPr>
                <w:rFonts w:eastAsia="Times New Roman" w:cstheme="minorHAnsi"/>
                <w:sz w:val="24"/>
                <w:szCs w:val="24"/>
              </w:rPr>
            </w:pPr>
          </w:p>
          <w:p w14:paraId="7C72A340" w14:textId="24A6C024" w:rsidR="007D1EEB" w:rsidRPr="00380D48" w:rsidRDefault="007D1EEB" w:rsidP="00380D48">
            <w:pPr>
              <w:tabs>
                <w:tab w:val="left" w:pos="6058"/>
              </w:tabs>
              <w:jc w:val="both"/>
              <w:rPr>
                <w:rFonts w:eastAsia="Times New Roman" w:cstheme="minorHAnsi"/>
                <w:sz w:val="24"/>
                <w:szCs w:val="24"/>
              </w:rPr>
            </w:pPr>
            <w:r w:rsidRPr="00380D48">
              <w:rPr>
                <w:rFonts w:eastAsia="Times New Roman" w:cstheme="minorHAnsi"/>
                <w:sz w:val="24"/>
                <w:szCs w:val="24"/>
              </w:rPr>
              <w:t xml:space="preserve">Breadth First Traversal (or Search) for a graph is similar to Breadth-First Traversal of a tree. The only catch here is, unlike trees, graphs may contain cycles so that we may come to the same node again. To avoid processing a node more than once, we use a </w:t>
            </w:r>
            <w:r w:rsidR="00380D48" w:rsidRPr="00380D48">
              <w:rPr>
                <w:rFonts w:eastAsia="Times New Roman" w:cstheme="minorHAnsi"/>
                <w:sz w:val="24"/>
                <w:szCs w:val="24"/>
              </w:rPr>
              <w:t>Boolean</w:t>
            </w:r>
            <w:r w:rsidRPr="00380D48">
              <w:rPr>
                <w:rFonts w:eastAsia="Times New Roman" w:cstheme="minorHAnsi"/>
                <w:sz w:val="24"/>
                <w:szCs w:val="24"/>
              </w:rPr>
              <w:t xml:space="preserve"> visited array. For simplicity, it assumed that all vertices are reachable from the starting vertex.</w:t>
            </w:r>
          </w:p>
          <w:p w14:paraId="3246D896" w14:textId="77777777" w:rsidR="007D1EEB" w:rsidRDefault="007D1EEB" w:rsidP="007D1EEB">
            <w:pPr>
              <w:autoSpaceDE w:val="0"/>
              <w:autoSpaceDN w:val="0"/>
              <w:adjustRightInd w:val="0"/>
              <w:rPr>
                <w:rFonts w:ascii="Consolas" w:hAnsi="Consolas" w:cs="Consolas"/>
                <w:color w:val="000000"/>
                <w:sz w:val="19"/>
                <w:szCs w:val="19"/>
                <w:highlight w:val="white"/>
              </w:rPr>
            </w:pPr>
          </w:p>
          <w:p w14:paraId="62EFC6B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BFS(){</w:t>
            </w:r>
          </w:p>
          <w:p w14:paraId="23A71441" w14:textId="77777777" w:rsidR="007D1EEB" w:rsidRDefault="007D1EEB" w:rsidP="007D1EEB">
            <w:pPr>
              <w:autoSpaceDE w:val="0"/>
              <w:autoSpaceDN w:val="0"/>
              <w:adjustRightInd w:val="0"/>
              <w:rPr>
                <w:rFonts w:ascii="Consolas" w:hAnsi="Consolas" w:cs="Consolas"/>
                <w:color w:val="000000"/>
                <w:sz w:val="19"/>
                <w:szCs w:val="19"/>
                <w:highlight w:val="white"/>
              </w:rPr>
            </w:pPr>
          </w:p>
          <w:p w14:paraId="5BC0B6D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Queue-&gt;isEmpt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0B32220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D513A6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cordStack *tempStack = Queue-&gt;POP();</w:t>
            </w:r>
          </w:p>
          <w:p w14:paraId="503AF1B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opOnStack = tempStack-&gt;rsHead-&gt;V;</w:t>
            </w:r>
          </w:p>
          <w:p w14:paraId="0057C0F7" w14:textId="77777777" w:rsidR="007D1EEB" w:rsidRDefault="007D1EEB" w:rsidP="007D1EEB">
            <w:pPr>
              <w:autoSpaceDE w:val="0"/>
              <w:autoSpaceDN w:val="0"/>
              <w:adjustRightInd w:val="0"/>
              <w:rPr>
                <w:rFonts w:ascii="Consolas" w:hAnsi="Consolas" w:cs="Consolas"/>
                <w:color w:val="000000"/>
                <w:sz w:val="19"/>
                <w:szCs w:val="19"/>
                <w:highlight w:val="white"/>
              </w:rPr>
            </w:pPr>
          </w:p>
          <w:p w14:paraId="4192822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xpanded-&gt;isAlreadyPush(topOnStack)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2C97AB0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189B8E9"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topOnStack == </w:t>
            </w:r>
            <w:r>
              <w:rPr>
                <w:rFonts w:ascii="Consolas" w:hAnsi="Consolas" w:cs="Consolas"/>
                <w:color w:val="0000FF"/>
                <w:sz w:val="19"/>
                <w:szCs w:val="19"/>
                <w:highlight w:val="white"/>
              </w:rPr>
              <w:t>this</w:t>
            </w:r>
            <w:r>
              <w:rPr>
                <w:rFonts w:ascii="Consolas" w:hAnsi="Consolas" w:cs="Consolas"/>
                <w:color w:val="000000"/>
                <w:sz w:val="19"/>
                <w:szCs w:val="19"/>
                <w:highlight w:val="white"/>
              </w:rPr>
              <w:t>-&gt;goalState)</w:t>
            </w:r>
          </w:p>
          <w:p w14:paraId="2B879C69"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C8832D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is</w:t>
            </w:r>
            <w:r>
              <w:rPr>
                <w:rFonts w:ascii="Consolas" w:hAnsi="Consolas" w:cs="Consolas"/>
                <w:color w:val="000000"/>
                <w:sz w:val="19"/>
                <w:szCs w:val="19"/>
                <w:highlight w:val="white"/>
              </w:rPr>
              <w:t>-&gt;resultentPath = tempStack;</w:t>
            </w:r>
          </w:p>
          <w:p w14:paraId="60138C5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8FBD9D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0E01C9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VERTIX *vertixWithConectedNodes = graphObj-&gt;getVertixWithValue(topOnStack);</w:t>
            </w:r>
          </w:p>
          <w:p w14:paraId="50B4A0E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DGE *tempConectedEdgesHead = vertixWithConectedNodes-&gt;E_HEAD;</w:t>
            </w:r>
          </w:p>
          <w:p w14:paraId="3C8D5033" w14:textId="77777777" w:rsidR="007D1EEB" w:rsidRDefault="007D1EEB" w:rsidP="007D1EEB">
            <w:pPr>
              <w:autoSpaceDE w:val="0"/>
              <w:autoSpaceDN w:val="0"/>
              <w:adjustRightInd w:val="0"/>
              <w:rPr>
                <w:rFonts w:ascii="Consolas" w:hAnsi="Consolas" w:cs="Consolas"/>
                <w:color w:val="000000"/>
                <w:sz w:val="19"/>
                <w:szCs w:val="19"/>
                <w:highlight w:val="white"/>
              </w:rPr>
            </w:pPr>
          </w:p>
          <w:p w14:paraId="144A9AA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tempConectedEdgesHead != NULL)</w:t>
            </w:r>
          </w:p>
          <w:p w14:paraId="0D1BE89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2B790C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EdgeValue = tempConectedEdgesHead-&gt;E_Value;</w:t>
            </w:r>
          </w:p>
          <w:p w14:paraId="5738D4B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isted-&gt;isAlreadyPush(currentEdgeValu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3A4453F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A55BDA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Queue-&gt;PUSH(tempStack, currentEdgeValue, 0, tempStack-&gt;level + 1);</w:t>
            </w:r>
          </w:p>
          <w:p w14:paraId="765AE10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778A0F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tempConectedEdgesHead = tempConectedEdgesHead-&gt;E_Next;</w:t>
            </w:r>
          </w:p>
          <w:p w14:paraId="09C302B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94BCCB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BF8949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A68589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7CED2043" w14:textId="77777777" w:rsidR="007D1EEB" w:rsidRDefault="007D1EEB" w:rsidP="0004032C">
            <w:pPr>
              <w:tabs>
                <w:tab w:val="left" w:pos="6058"/>
              </w:tabs>
              <w:rPr>
                <w:rFonts w:ascii="Times New Roman" w:eastAsia="Times New Roman" w:hAnsi="Times New Roman" w:cs="Times New Roman"/>
                <w:sz w:val="24"/>
                <w:szCs w:val="24"/>
              </w:rPr>
            </w:pPr>
          </w:p>
          <w:p w14:paraId="125F33AE" w14:textId="1DE301A3" w:rsidR="007D1EEB" w:rsidRDefault="007D1EEB" w:rsidP="0004032C">
            <w:pPr>
              <w:tabs>
                <w:tab w:val="left" w:pos="6058"/>
              </w:tabs>
              <w:rPr>
                <w:rFonts w:ascii="Times New Roman" w:eastAsia="Times New Roman" w:hAnsi="Times New Roman" w:cs="Times New Roman"/>
                <w:sz w:val="24"/>
                <w:szCs w:val="24"/>
              </w:rPr>
            </w:pPr>
            <w:r>
              <w:rPr>
                <w:noProof/>
              </w:rPr>
              <w:lastRenderedPageBreak/>
              <w:drawing>
                <wp:inline distT="0" distB="0" distL="0" distR="0" wp14:anchorId="28C2833D" wp14:editId="49317767">
                  <wp:extent cx="5943600" cy="55797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579745"/>
                          </a:xfrm>
                          <a:prstGeom prst="rect">
                            <a:avLst/>
                          </a:prstGeom>
                        </pic:spPr>
                      </pic:pic>
                    </a:graphicData>
                  </a:graphic>
                </wp:inline>
              </w:drawing>
            </w:r>
          </w:p>
          <w:p w14:paraId="49ACFD40" w14:textId="166A983E" w:rsidR="007D1EEB" w:rsidRPr="00B807C9" w:rsidRDefault="007D1EEB" w:rsidP="0004032C">
            <w:pPr>
              <w:tabs>
                <w:tab w:val="left" w:pos="6058"/>
              </w:tabs>
              <w:rPr>
                <w:rFonts w:ascii="Times New Roman" w:eastAsia="Times New Roman" w:hAnsi="Times New Roman" w:cs="Times New Roman"/>
                <w:sz w:val="24"/>
                <w:szCs w:val="24"/>
              </w:rPr>
            </w:pPr>
          </w:p>
        </w:tc>
      </w:tr>
    </w:tbl>
    <w:p w14:paraId="1899218A" w14:textId="384BA363" w:rsidR="00B807C9" w:rsidRDefault="00B807C9" w:rsidP="00B807C9">
      <w:pPr>
        <w:rPr>
          <w:rFonts w:ascii="Times New Roman" w:hAnsi="Times New Roman" w:cs="Times New Roman"/>
          <w:sz w:val="24"/>
          <w:szCs w:val="24"/>
        </w:rPr>
      </w:pPr>
    </w:p>
    <w:p w14:paraId="48C7D738" w14:textId="35985969" w:rsidR="008273AB" w:rsidRDefault="008273AB" w:rsidP="00B807C9">
      <w:pPr>
        <w:rPr>
          <w:rFonts w:ascii="Times New Roman" w:hAnsi="Times New Roman" w:cs="Times New Roman"/>
          <w:sz w:val="24"/>
          <w:szCs w:val="24"/>
        </w:rPr>
      </w:pPr>
    </w:p>
    <w:p w14:paraId="30AAD15C" w14:textId="242E8373" w:rsidR="008273AB" w:rsidRDefault="008273AB" w:rsidP="00B807C9">
      <w:pPr>
        <w:rPr>
          <w:rFonts w:ascii="Times New Roman" w:hAnsi="Times New Roman" w:cs="Times New Roman"/>
          <w:sz w:val="24"/>
          <w:szCs w:val="24"/>
        </w:rPr>
      </w:pPr>
    </w:p>
    <w:p w14:paraId="2775A221" w14:textId="66D98D2D" w:rsidR="008273AB" w:rsidRDefault="008273AB" w:rsidP="00B807C9">
      <w:pPr>
        <w:rPr>
          <w:rFonts w:ascii="Times New Roman" w:hAnsi="Times New Roman" w:cs="Times New Roman"/>
          <w:sz w:val="24"/>
          <w:szCs w:val="24"/>
        </w:rPr>
      </w:pPr>
    </w:p>
    <w:p w14:paraId="4309D23C" w14:textId="6AD32E4C" w:rsidR="008273AB" w:rsidRDefault="008273AB" w:rsidP="00B807C9">
      <w:pPr>
        <w:rPr>
          <w:rFonts w:ascii="Times New Roman" w:hAnsi="Times New Roman" w:cs="Times New Roman"/>
          <w:sz w:val="24"/>
          <w:szCs w:val="24"/>
        </w:rPr>
      </w:pPr>
    </w:p>
    <w:p w14:paraId="42A40608" w14:textId="29883474" w:rsidR="008273AB" w:rsidRDefault="008273AB" w:rsidP="00B807C9">
      <w:pPr>
        <w:rPr>
          <w:rFonts w:ascii="Times New Roman" w:hAnsi="Times New Roman" w:cs="Times New Roman"/>
          <w:sz w:val="24"/>
          <w:szCs w:val="24"/>
        </w:rPr>
      </w:pPr>
    </w:p>
    <w:p w14:paraId="69510DEB" w14:textId="658FF105" w:rsidR="008273AB" w:rsidRDefault="008273AB" w:rsidP="00B807C9">
      <w:pPr>
        <w:rPr>
          <w:rFonts w:ascii="Times New Roman" w:hAnsi="Times New Roman" w:cs="Times New Roman"/>
          <w:sz w:val="24"/>
          <w:szCs w:val="24"/>
        </w:rPr>
      </w:pPr>
    </w:p>
    <w:p w14:paraId="5E1E484C" w14:textId="77777777" w:rsidR="008273AB" w:rsidRPr="00B807C9" w:rsidRDefault="008273AB"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6A6A1400" w14:textId="77777777" w:rsidTr="0004032C">
        <w:tc>
          <w:tcPr>
            <w:tcW w:w="9350" w:type="dxa"/>
          </w:tcPr>
          <w:p w14:paraId="37210069" w14:textId="77777777" w:rsidR="0089461D" w:rsidRPr="0089461D" w:rsidRDefault="0089461D" w:rsidP="0089461D">
            <w:pPr>
              <w:autoSpaceDE w:val="0"/>
              <w:autoSpaceDN w:val="0"/>
              <w:adjustRightInd w:val="0"/>
              <w:rPr>
                <w:rFonts w:ascii="Calibri" w:hAnsi="Calibri" w:cs="Calibri"/>
                <w:color w:val="000000"/>
                <w:sz w:val="24"/>
                <w:szCs w:val="24"/>
              </w:rPr>
            </w:pPr>
          </w:p>
          <w:p w14:paraId="081984C1" w14:textId="148177A5" w:rsidR="0089461D" w:rsidRPr="0089461D" w:rsidRDefault="0089461D" w:rsidP="0089461D">
            <w:pPr>
              <w:autoSpaceDE w:val="0"/>
              <w:autoSpaceDN w:val="0"/>
              <w:adjustRightInd w:val="0"/>
              <w:rPr>
                <w:rFonts w:ascii="Calibri" w:hAnsi="Calibri" w:cs="Calibri"/>
                <w:b/>
                <w:color w:val="000000"/>
                <w:sz w:val="28"/>
              </w:rPr>
            </w:pPr>
            <w:r w:rsidRPr="0089461D">
              <w:rPr>
                <w:rFonts w:ascii="Calibri" w:hAnsi="Calibri" w:cs="Calibri"/>
                <w:b/>
                <w:color w:val="000000"/>
                <w:sz w:val="28"/>
              </w:rPr>
              <w:t xml:space="preserve">Uniform Cost Search </w:t>
            </w:r>
          </w:p>
          <w:p w14:paraId="45A873AA" w14:textId="77777777" w:rsidR="00B807C9" w:rsidRPr="00B807C9" w:rsidRDefault="00B807C9" w:rsidP="0004032C">
            <w:pPr>
              <w:tabs>
                <w:tab w:val="left" w:pos="6058"/>
              </w:tabs>
              <w:rPr>
                <w:rFonts w:ascii="Times New Roman" w:eastAsia="Times New Roman" w:hAnsi="Times New Roman" w:cs="Times New Roman"/>
                <w:sz w:val="24"/>
                <w:szCs w:val="24"/>
              </w:rPr>
            </w:pPr>
          </w:p>
        </w:tc>
      </w:tr>
      <w:tr w:rsidR="00B807C9" w:rsidRPr="00B807C9" w14:paraId="25B8FDA0" w14:textId="77777777" w:rsidTr="0004032C">
        <w:tc>
          <w:tcPr>
            <w:tcW w:w="9350" w:type="dxa"/>
          </w:tcPr>
          <w:p w14:paraId="7B2FD61C" w14:textId="20CBE5C0" w:rsidR="00B807C9" w:rsidRDefault="00B807C9" w:rsidP="0004032C">
            <w:pPr>
              <w:tabs>
                <w:tab w:val="left" w:pos="6058"/>
              </w:tabs>
              <w:rPr>
                <w:rFonts w:ascii="Times New Roman" w:eastAsia="Times New Roman" w:hAnsi="Times New Roman" w:cs="Times New Roman"/>
                <w:sz w:val="24"/>
                <w:szCs w:val="24"/>
              </w:rPr>
            </w:pPr>
          </w:p>
          <w:p w14:paraId="4939B038" w14:textId="5EF1EEF4" w:rsidR="00380D48" w:rsidRPr="00380D48" w:rsidRDefault="00380D48" w:rsidP="00380D48">
            <w:pPr>
              <w:tabs>
                <w:tab w:val="left" w:pos="6058"/>
              </w:tabs>
              <w:jc w:val="both"/>
              <w:rPr>
                <w:rFonts w:eastAsia="Times New Roman" w:cstheme="minorHAnsi"/>
                <w:sz w:val="24"/>
                <w:szCs w:val="24"/>
              </w:rPr>
            </w:pPr>
            <w:r w:rsidRPr="00380D48">
              <w:rPr>
                <w:rFonts w:eastAsia="Times New Roman" w:cstheme="minorHAnsi"/>
                <w:sz w:val="24"/>
                <w:szCs w:val="24"/>
              </w:rPr>
              <w:t>Uniform-Cost Search is a variant of Dijkstra's algorithm. Here, instead of inserting all vertices into a priority queue, we add the only source, then one by one insert when needed. In every step, we check if the item is already in the priority queue (using visited array). If yes, we perform a decrease key, and else we insert it.</w:t>
            </w:r>
          </w:p>
          <w:p w14:paraId="6454BC1B" w14:textId="77777777" w:rsidR="007D1EEB" w:rsidRDefault="007D1EEB" w:rsidP="007D1EEB">
            <w:pPr>
              <w:autoSpaceDE w:val="0"/>
              <w:autoSpaceDN w:val="0"/>
              <w:adjustRightInd w:val="0"/>
              <w:rPr>
                <w:rFonts w:ascii="Consolas" w:hAnsi="Consolas" w:cs="Consolas"/>
                <w:color w:val="000000"/>
                <w:sz w:val="19"/>
                <w:szCs w:val="19"/>
                <w:highlight w:val="white"/>
              </w:rPr>
            </w:pPr>
          </w:p>
          <w:p w14:paraId="21C147C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UCS(){</w:t>
            </w:r>
          </w:p>
          <w:p w14:paraId="0EEA78D4" w14:textId="77777777" w:rsidR="007D1EEB" w:rsidRDefault="007D1EEB" w:rsidP="007D1EEB">
            <w:pPr>
              <w:autoSpaceDE w:val="0"/>
              <w:autoSpaceDN w:val="0"/>
              <w:adjustRightInd w:val="0"/>
              <w:rPr>
                <w:rFonts w:ascii="Consolas" w:hAnsi="Consolas" w:cs="Consolas"/>
                <w:color w:val="000000"/>
                <w:sz w:val="19"/>
                <w:szCs w:val="19"/>
                <w:highlight w:val="white"/>
              </w:rPr>
            </w:pPr>
          </w:p>
          <w:p w14:paraId="542A1BF4"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Stack-&gt;isEmpt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6E7F4FA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51FCF14"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cordStack *tempStack = Stack-&gt;getStackWithSmalestFn();</w:t>
            </w:r>
          </w:p>
          <w:p w14:paraId="5057ED3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opOnStack = tempStack-&gt;rsHead-&gt;V;</w:t>
            </w:r>
          </w:p>
          <w:p w14:paraId="5834EEC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xpanded-&gt;isAlreadyPush(topOnStack)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01B8922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0CA7C9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topOnStack == </w:t>
            </w:r>
            <w:r>
              <w:rPr>
                <w:rFonts w:ascii="Consolas" w:hAnsi="Consolas" w:cs="Consolas"/>
                <w:color w:val="0000FF"/>
                <w:sz w:val="19"/>
                <w:szCs w:val="19"/>
                <w:highlight w:val="white"/>
              </w:rPr>
              <w:t>this</w:t>
            </w:r>
            <w:r>
              <w:rPr>
                <w:rFonts w:ascii="Consolas" w:hAnsi="Consolas" w:cs="Consolas"/>
                <w:color w:val="000000"/>
                <w:sz w:val="19"/>
                <w:szCs w:val="19"/>
                <w:highlight w:val="white"/>
              </w:rPr>
              <w:t>-&gt;goalState)</w:t>
            </w:r>
          </w:p>
          <w:p w14:paraId="131A71B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889678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is</w:t>
            </w:r>
            <w:r>
              <w:rPr>
                <w:rFonts w:ascii="Consolas" w:hAnsi="Consolas" w:cs="Consolas"/>
                <w:color w:val="000000"/>
                <w:sz w:val="19"/>
                <w:szCs w:val="19"/>
                <w:highlight w:val="white"/>
              </w:rPr>
              <w:t>-&gt;resultentPath = tempStack;</w:t>
            </w:r>
          </w:p>
          <w:p w14:paraId="4A565F8B"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E9C30B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90682F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VERTIX *vertixWithConectedNodes = graphObj-&gt;getVertixWithValue(topOnStack);</w:t>
            </w:r>
          </w:p>
          <w:p w14:paraId="09DA786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DGE *tempConectedEdgesHead = vertixWithConectedNodes-&gt;E_HEAD;</w:t>
            </w:r>
          </w:p>
          <w:p w14:paraId="1D4AA07A" w14:textId="77777777" w:rsidR="007D1EEB" w:rsidRDefault="007D1EEB" w:rsidP="007D1EEB">
            <w:pPr>
              <w:autoSpaceDE w:val="0"/>
              <w:autoSpaceDN w:val="0"/>
              <w:adjustRightInd w:val="0"/>
              <w:rPr>
                <w:rFonts w:ascii="Consolas" w:hAnsi="Consolas" w:cs="Consolas"/>
                <w:color w:val="000000"/>
                <w:sz w:val="19"/>
                <w:szCs w:val="19"/>
                <w:highlight w:val="white"/>
              </w:rPr>
            </w:pPr>
          </w:p>
          <w:p w14:paraId="52FB289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tempConectedEdgesHead != NULL)</w:t>
            </w:r>
          </w:p>
          <w:p w14:paraId="0851BCA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2BFB759"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EdgeValue = tempConectedEdgesHead-&gt;E_Value;</w:t>
            </w:r>
          </w:p>
          <w:p w14:paraId="4FE9B94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isted-&gt;isAlreadyPush(currentEdgeValu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5474F05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53531D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Stack-&gt;PUSH(tempStack, currentEdgeValue, (tempStack-&gt;getFn() + tempConectedEdgesHead-&gt;GnCost), tempStack-&gt;level + 1);</w:t>
            </w:r>
          </w:p>
          <w:p w14:paraId="04C6D99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B95EAF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tempConectedEdgesHead = tempConectedEdgesHead-&gt;E_Next;</w:t>
            </w:r>
          </w:p>
          <w:p w14:paraId="2164DF2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5D19C9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570C98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ECF8198" w14:textId="0890CC5C" w:rsidR="007D1EEB" w:rsidRP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3E72B5C" w14:textId="66773CF0" w:rsidR="007D1EEB" w:rsidRDefault="007D1EEB" w:rsidP="0004032C">
            <w:pPr>
              <w:tabs>
                <w:tab w:val="left" w:pos="6058"/>
              </w:tabs>
              <w:rPr>
                <w:rFonts w:ascii="Times New Roman" w:eastAsia="Times New Roman" w:hAnsi="Times New Roman" w:cs="Times New Roman"/>
                <w:sz w:val="24"/>
                <w:szCs w:val="24"/>
              </w:rPr>
            </w:pPr>
          </w:p>
          <w:p w14:paraId="0769BF33" w14:textId="4A7B58FC" w:rsidR="007D1EEB" w:rsidRDefault="007D1EEB" w:rsidP="0004032C">
            <w:pPr>
              <w:tabs>
                <w:tab w:val="left" w:pos="6058"/>
              </w:tabs>
              <w:rPr>
                <w:rFonts w:ascii="Times New Roman" w:eastAsia="Times New Roman" w:hAnsi="Times New Roman" w:cs="Times New Roman"/>
                <w:sz w:val="24"/>
                <w:szCs w:val="24"/>
              </w:rPr>
            </w:pPr>
            <w:r>
              <w:rPr>
                <w:noProof/>
              </w:rPr>
              <w:lastRenderedPageBreak/>
              <w:drawing>
                <wp:inline distT="0" distB="0" distL="0" distR="0" wp14:anchorId="79119636" wp14:editId="32BC7E38">
                  <wp:extent cx="5943600" cy="55797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579745"/>
                          </a:xfrm>
                          <a:prstGeom prst="rect">
                            <a:avLst/>
                          </a:prstGeom>
                        </pic:spPr>
                      </pic:pic>
                    </a:graphicData>
                  </a:graphic>
                </wp:inline>
              </w:drawing>
            </w:r>
          </w:p>
          <w:p w14:paraId="028E3CA3" w14:textId="5E6E98C2" w:rsidR="007D1EEB" w:rsidRPr="00B807C9" w:rsidRDefault="007D1EEB" w:rsidP="0004032C">
            <w:pPr>
              <w:tabs>
                <w:tab w:val="left" w:pos="6058"/>
              </w:tabs>
              <w:rPr>
                <w:rFonts w:ascii="Times New Roman" w:eastAsia="Times New Roman" w:hAnsi="Times New Roman" w:cs="Times New Roman"/>
                <w:sz w:val="24"/>
                <w:szCs w:val="24"/>
              </w:rPr>
            </w:pPr>
          </w:p>
        </w:tc>
      </w:tr>
    </w:tbl>
    <w:p w14:paraId="44E6B6BF" w14:textId="4047E7EC" w:rsidR="00B807C9" w:rsidRDefault="00B807C9" w:rsidP="00B807C9">
      <w:pPr>
        <w:rPr>
          <w:rFonts w:ascii="Times New Roman" w:hAnsi="Times New Roman" w:cs="Times New Roman"/>
          <w:sz w:val="24"/>
          <w:szCs w:val="24"/>
        </w:rPr>
      </w:pPr>
    </w:p>
    <w:p w14:paraId="21993289" w14:textId="0D347788" w:rsidR="008273AB" w:rsidRDefault="008273AB" w:rsidP="00B807C9">
      <w:pPr>
        <w:rPr>
          <w:rFonts w:ascii="Times New Roman" w:hAnsi="Times New Roman" w:cs="Times New Roman"/>
          <w:sz w:val="24"/>
          <w:szCs w:val="24"/>
        </w:rPr>
      </w:pPr>
    </w:p>
    <w:p w14:paraId="30DA5401" w14:textId="42D57BA9" w:rsidR="008273AB" w:rsidRDefault="008273AB" w:rsidP="00B807C9">
      <w:pPr>
        <w:rPr>
          <w:rFonts w:ascii="Times New Roman" w:hAnsi="Times New Roman" w:cs="Times New Roman"/>
          <w:sz w:val="24"/>
          <w:szCs w:val="24"/>
        </w:rPr>
      </w:pPr>
    </w:p>
    <w:p w14:paraId="12F5DF4F" w14:textId="7D84962A" w:rsidR="008273AB" w:rsidRDefault="008273AB" w:rsidP="00B807C9">
      <w:pPr>
        <w:rPr>
          <w:rFonts w:ascii="Times New Roman" w:hAnsi="Times New Roman" w:cs="Times New Roman"/>
          <w:sz w:val="24"/>
          <w:szCs w:val="24"/>
        </w:rPr>
      </w:pPr>
    </w:p>
    <w:p w14:paraId="6281B980" w14:textId="25B6413D" w:rsidR="008273AB" w:rsidRDefault="008273AB" w:rsidP="00B807C9">
      <w:pPr>
        <w:rPr>
          <w:rFonts w:ascii="Times New Roman" w:hAnsi="Times New Roman" w:cs="Times New Roman"/>
          <w:sz w:val="24"/>
          <w:szCs w:val="24"/>
        </w:rPr>
      </w:pPr>
    </w:p>
    <w:p w14:paraId="5BF17D8D" w14:textId="5A6A737F" w:rsidR="008273AB" w:rsidRDefault="008273AB" w:rsidP="00B807C9">
      <w:pPr>
        <w:rPr>
          <w:rFonts w:ascii="Times New Roman" w:hAnsi="Times New Roman" w:cs="Times New Roman"/>
          <w:sz w:val="24"/>
          <w:szCs w:val="24"/>
        </w:rPr>
      </w:pPr>
    </w:p>
    <w:p w14:paraId="40DDB0D8" w14:textId="13D622EA" w:rsidR="008273AB" w:rsidRDefault="008273AB" w:rsidP="00B807C9">
      <w:pPr>
        <w:rPr>
          <w:rFonts w:ascii="Times New Roman" w:hAnsi="Times New Roman" w:cs="Times New Roman"/>
          <w:sz w:val="24"/>
          <w:szCs w:val="24"/>
        </w:rPr>
      </w:pPr>
    </w:p>
    <w:p w14:paraId="190639AF" w14:textId="77777777" w:rsidR="008273AB" w:rsidRPr="00B807C9" w:rsidRDefault="008273AB"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5A68692E" w14:textId="77777777" w:rsidTr="0004032C">
        <w:tc>
          <w:tcPr>
            <w:tcW w:w="9350" w:type="dxa"/>
          </w:tcPr>
          <w:p w14:paraId="0898C2E6" w14:textId="77777777" w:rsidR="0089461D" w:rsidRDefault="0089461D" w:rsidP="0089461D">
            <w:pPr>
              <w:pStyle w:val="Default"/>
            </w:pPr>
          </w:p>
          <w:p w14:paraId="6779AA46" w14:textId="36D66F72" w:rsidR="0089461D" w:rsidRPr="0089461D" w:rsidRDefault="0089461D" w:rsidP="0089461D">
            <w:pPr>
              <w:pStyle w:val="Default"/>
              <w:rPr>
                <w:b/>
                <w:sz w:val="28"/>
              </w:rPr>
            </w:pPr>
            <w:r w:rsidRPr="0089461D">
              <w:rPr>
                <w:b/>
                <w:sz w:val="28"/>
              </w:rPr>
              <w:t xml:space="preserve">Depth First Search </w:t>
            </w:r>
          </w:p>
          <w:p w14:paraId="61FDA323" w14:textId="77777777" w:rsidR="00B807C9" w:rsidRPr="00B807C9" w:rsidRDefault="00B807C9" w:rsidP="0004032C">
            <w:pPr>
              <w:tabs>
                <w:tab w:val="left" w:pos="6058"/>
              </w:tabs>
              <w:rPr>
                <w:rFonts w:ascii="Times New Roman" w:eastAsia="Times New Roman" w:hAnsi="Times New Roman" w:cs="Times New Roman"/>
                <w:sz w:val="24"/>
                <w:szCs w:val="24"/>
              </w:rPr>
            </w:pPr>
          </w:p>
        </w:tc>
      </w:tr>
      <w:tr w:rsidR="00B807C9" w:rsidRPr="00B807C9" w14:paraId="477A4FF9" w14:textId="77777777" w:rsidTr="0004032C">
        <w:tc>
          <w:tcPr>
            <w:tcW w:w="9350" w:type="dxa"/>
          </w:tcPr>
          <w:p w14:paraId="76D2AD92" w14:textId="2C25FDB8" w:rsidR="007D1EEB" w:rsidRDefault="007D1EEB" w:rsidP="007D1EEB">
            <w:pPr>
              <w:autoSpaceDE w:val="0"/>
              <w:autoSpaceDN w:val="0"/>
              <w:adjustRightInd w:val="0"/>
              <w:rPr>
                <w:rFonts w:ascii="Consolas" w:hAnsi="Consolas" w:cs="Consolas"/>
                <w:color w:val="000000"/>
                <w:sz w:val="19"/>
                <w:szCs w:val="19"/>
                <w:highlight w:val="white"/>
              </w:rPr>
            </w:pPr>
          </w:p>
          <w:p w14:paraId="4883511D" w14:textId="65BC83A6" w:rsidR="00380D48" w:rsidRPr="00380D48" w:rsidRDefault="00380D48" w:rsidP="00380D48">
            <w:pPr>
              <w:autoSpaceDE w:val="0"/>
              <w:autoSpaceDN w:val="0"/>
              <w:adjustRightInd w:val="0"/>
              <w:jc w:val="both"/>
              <w:rPr>
                <w:rFonts w:cstheme="minorHAnsi"/>
                <w:color w:val="000000"/>
                <w:sz w:val="24"/>
                <w:szCs w:val="24"/>
                <w:highlight w:val="white"/>
              </w:rPr>
            </w:pPr>
            <w:r w:rsidRPr="00380D48">
              <w:rPr>
                <w:rFonts w:cstheme="minorHAnsi"/>
                <w:color w:val="000000"/>
                <w:sz w:val="24"/>
                <w:szCs w:val="24"/>
              </w:rPr>
              <w:t>Depth First Traversal (or Search) for a graph is similar to Depth-First Traversal of a tree. The only catch here is, unlike trees, graphs may contain cycles so that we may come to the same node again. To avoid processing a node more than once, we use a boolean visited array.</w:t>
            </w:r>
          </w:p>
          <w:p w14:paraId="1806B8F7" w14:textId="77777777" w:rsidR="007D1EEB" w:rsidRDefault="007D1EEB" w:rsidP="007D1EEB">
            <w:pPr>
              <w:autoSpaceDE w:val="0"/>
              <w:autoSpaceDN w:val="0"/>
              <w:adjustRightInd w:val="0"/>
              <w:rPr>
                <w:rFonts w:ascii="Consolas" w:hAnsi="Consolas" w:cs="Consolas"/>
                <w:color w:val="000000"/>
                <w:sz w:val="19"/>
                <w:szCs w:val="19"/>
                <w:highlight w:val="white"/>
              </w:rPr>
            </w:pPr>
          </w:p>
          <w:p w14:paraId="0B59B24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DFS(){</w:t>
            </w:r>
          </w:p>
          <w:p w14:paraId="0B19FBFB" w14:textId="77777777" w:rsidR="007D1EEB" w:rsidRDefault="007D1EEB" w:rsidP="007D1EEB">
            <w:pPr>
              <w:autoSpaceDE w:val="0"/>
              <w:autoSpaceDN w:val="0"/>
              <w:adjustRightInd w:val="0"/>
              <w:rPr>
                <w:rFonts w:ascii="Consolas" w:hAnsi="Consolas" w:cs="Consolas"/>
                <w:color w:val="000000"/>
                <w:sz w:val="19"/>
                <w:szCs w:val="19"/>
                <w:highlight w:val="white"/>
              </w:rPr>
            </w:pPr>
          </w:p>
          <w:p w14:paraId="7EE4950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Stack-&gt;isEmpt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2235833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9F7707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cordStack *tempStack = Stack-&gt;POP();</w:t>
            </w:r>
          </w:p>
          <w:p w14:paraId="24A2EB9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opOnStack = tempStack-&gt;rsHead-&gt;V;</w:t>
            </w:r>
          </w:p>
          <w:p w14:paraId="1933B4E1" w14:textId="77777777" w:rsidR="007D1EEB" w:rsidRDefault="007D1EEB" w:rsidP="007D1EEB">
            <w:pPr>
              <w:autoSpaceDE w:val="0"/>
              <w:autoSpaceDN w:val="0"/>
              <w:adjustRightInd w:val="0"/>
              <w:rPr>
                <w:rFonts w:ascii="Consolas" w:hAnsi="Consolas" w:cs="Consolas"/>
                <w:color w:val="000000"/>
                <w:sz w:val="19"/>
                <w:szCs w:val="19"/>
                <w:highlight w:val="white"/>
              </w:rPr>
            </w:pPr>
          </w:p>
          <w:p w14:paraId="6FAECCB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xpanded-&gt;isAlreadyPush(topOnStack)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1FF166E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B0633B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topOnStack == </w:t>
            </w:r>
            <w:r>
              <w:rPr>
                <w:rFonts w:ascii="Consolas" w:hAnsi="Consolas" w:cs="Consolas"/>
                <w:color w:val="0000FF"/>
                <w:sz w:val="19"/>
                <w:szCs w:val="19"/>
                <w:highlight w:val="white"/>
              </w:rPr>
              <w:t>this</w:t>
            </w:r>
            <w:r>
              <w:rPr>
                <w:rFonts w:ascii="Consolas" w:hAnsi="Consolas" w:cs="Consolas"/>
                <w:color w:val="000000"/>
                <w:sz w:val="19"/>
                <w:szCs w:val="19"/>
                <w:highlight w:val="white"/>
              </w:rPr>
              <w:t>-&gt;goalState)</w:t>
            </w:r>
          </w:p>
          <w:p w14:paraId="07FBC8D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155425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is</w:t>
            </w:r>
            <w:r>
              <w:rPr>
                <w:rFonts w:ascii="Consolas" w:hAnsi="Consolas" w:cs="Consolas"/>
                <w:color w:val="000000"/>
                <w:sz w:val="19"/>
                <w:szCs w:val="19"/>
                <w:highlight w:val="white"/>
              </w:rPr>
              <w:t>-&gt;resultentPath = tempStack;</w:t>
            </w:r>
          </w:p>
          <w:p w14:paraId="1EDDDF3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0C906E4"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B1A1E5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VERTIX *vertixWithConectedNodes = graphObj-&gt;getVertixWithValue(topOnStack);</w:t>
            </w:r>
          </w:p>
          <w:p w14:paraId="340B9ED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DGE *tempConectedEdgesHead = vertixWithConectedNodes-&gt;E_HEAD;</w:t>
            </w:r>
          </w:p>
          <w:p w14:paraId="3CD97BD7" w14:textId="77777777" w:rsidR="007D1EEB" w:rsidRDefault="007D1EEB" w:rsidP="007D1EEB">
            <w:pPr>
              <w:autoSpaceDE w:val="0"/>
              <w:autoSpaceDN w:val="0"/>
              <w:adjustRightInd w:val="0"/>
              <w:rPr>
                <w:rFonts w:ascii="Consolas" w:hAnsi="Consolas" w:cs="Consolas"/>
                <w:color w:val="000000"/>
                <w:sz w:val="19"/>
                <w:szCs w:val="19"/>
                <w:highlight w:val="white"/>
              </w:rPr>
            </w:pPr>
          </w:p>
          <w:p w14:paraId="7E70C9D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tempConectedEdgesHead != NULL)</w:t>
            </w:r>
          </w:p>
          <w:p w14:paraId="47FCE63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C17EDF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EdgeValue = tempConectedEdgesHead-&gt;E_Value;</w:t>
            </w:r>
          </w:p>
          <w:p w14:paraId="4D10385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isted-&gt;isAlreadyPush(currentEdgeValu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024DB91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AC1B71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Stack-&gt;PUSH(tempStack, currentEdgeValue, 0, tempStack-&gt;level + 1);</w:t>
            </w:r>
          </w:p>
          <w:p w14:paraId="749AA9A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C6A6B04"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tempConectedEdgesHead = tempConectedEdgesHead-&gt;E_Next;</w:t>
            </w:r>
          </w:p>
          <w:p w14:paraId="4998571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7451D0B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1C0E1A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0FBD5F6" w14:textId="77777777" w:rsidR="00B807C9" w:rsidRDefault="007D1EEB" w:rsidP="007D1EEB">
            <w:pPr>
              <w:tabs>
                <w:tab w:val="left" w:pos="6058"/>
              </w:tabs>
              <w:rPr>
                <w:rFonts w:ascii="Consolas" w:hAnsi="Consolas" w:cs="Consolas"/>
                <w:color w:val="000000"/>
                <w:sz w:val="19"/>
                <w:szCs w:val="19"/>
              </w:rPr>
            </w:pPr>
            <w:r>
              <w:rPr>
                <w:rFonts w:ascii="Consolas" w:hAnsi="Consolas" w:cs="Consolas"/>
                <w:color w:val="000000"/>
                <w:sz w:val="19"/>
                <w:szCs w:val="19"/>
                <w:highlight w:val="white"/>
              </w:rPr>
              <w:t>}</w:t>
            </w:r>
          </w:p>
          <w:p w14:paraId="4DFD078F" w14:textId="7F17C96B" w:rsidR="007D1EEB" w:rsidRDefault="007D1EEB" w:rsidP="007D1EEB">
            <w:pPr>
              <w:tabs>
                <w:tab w:val="left" w:pos="6058"/>
              </w:tabs>
              <w:rPr>
                <w:rFonts w:ascii="Times New Roman" w:eastAsia="Times New Roman" w:hAnsi="Times New Roman" w:cs="Times New Roman"/>
                <w:sz w:val="24"/>
                <w:szCs w:val="24"/>
              </w:rPr>
            </w:pPr>
          </w:p>
          <w:p w14:paraId="4E971138" w14:textId="1CB904B9" w:rsidR="007D1EEB" w:rsidRDefault="007D1EEB" w:rsidP="007D1EEB">
            <w:pPr>
              <w:tabs>
                <w:tab w:val="left" w:pos="6058"/>
              </w:tabs>
              <w:rPr>
                <w:rFonts w:ascii="Times New Roman" w:eastAsia="Times New Roman" w:hAnsi="Times New Roman" w:cs="Times New Roman"/>
                <w:sz w:val="24"/>
                <w:szCs w:val="24"/>
              </w:rPr>
            </w:pPr>
            <w:r>
              <w:rPr>
                <w:noProof/>
              </w:rPr>
              <w:lastRenderedPageBreak/>
              <w:drawing>
                <wp:inline distT="0" distB="0" distL="0" distR="0" wp14:anchorId="00F6F8AA" wp14:editId="1DAE41DD">
                  <wp:extent cx="5943600" cy="53524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52415"/>
                          </a:xfrm>
                          <a:prstGeom prst="rect">
                            <a:avLst/>
                          </a:prstGeom>
                        </pic:spPr>
                      </pic:pic>
                    </a:graphicData>
                  </a:graphic>
                </wp:inline>
              </w:drawing>
            </w:r>
          </w:p>
          <w:p w14:paraId="7297E007" w14:textId="3B6C8A29" w:rsidR="007D1EEB" w:rsidRPr="00B807C9" w:rsidRDefault="007D1EEB" w:rsidP="007D1EEB">
            <w:pPr>
              <w:tabs>
                <w:tab w:val="left" w:pos="6058"/>
              </w:tabs>
              <w:rPr>
                <w:rFonts w:ascii="Times New Roman" w:eastAsia="Times New Roman" w:hAnsi="Times New Roman" w:cs="Times New Roman"/>
                <w:sz w:val="24"/>
                <w:szCs w:val="24"/>
              </w:rPr>
            </w:pPr>
          </w:p>
        </w:tc>
      </w:tr>
    </w:tbl>
    <w:p w14:paraId="25FC042D" w14:textId="1EDFBDC7" w:rsidR="0089461D" w:rsidRDefault="0089461D" w:rsidP="0089461D">
      <w:pPr>
        <w:rPr>
          <w:rFonts w:ascii="Times New Roman" w:hAnsi="Times New Roman" w:cs="Times New Roman"/>
          <w:sz w:val="24"/>
          <w:szCs w:val="24"/>
        </w:rPr>
      </w:pPr>
    </w:p>
    <w:p w14:paraId="08802E8C" w14:textId="38866DA1" w:rsidR="008273AB" w:rsidRDefault="008273AB" w:rsidP="0089461D">
      <w:pPr>
        <w:rPr>
          <w:rFonts w:ascii="Times New Roman" w:hAnsi="Times New Roman" w:cs="Times New Roman"/>
          <w:sz w:val="24"/>
          <w:szCs w:val="24"/>
        </w:rPr>
      </w:pPr>
    </w:p>
    <w:p w14:paraId="182878E1" w14:textId="63B21CD6" w:rsidR="008273AB" w:rsidRDefault="008273AB" w:rsidP="0089461D">
      <w:pPr>
        <w:rPr>
          <w:rFonts w:ascii="Times New Roman" w:hAnsi="Times New Roman" w:cs="Times New Roman"/>
          <w:sz w:val="24"/>
          <w:szCs w:val="24"/>
        </w:rPr>
      </w:pPr>
    </w:p>
    <w:p w14:paraId="43093A6C" w14:textId="541324AA" w:rsidR="008273AB" w:rsidRDefault="008273AB" w:rsidP="0089461D">
      <w:pPr>
        <w:rPr>
          <w:rFonts w:ascii="Times New Roman" w:hAnsi="Times New Roman" w:cs="Times New Roman"/>
          <w:sz w:val="24"/>
          <w:szCs w:val="24"/>
        </w:rPr>
      </w:pPr>
    </w:p>
    <w:p w14:paraId="7D726904" w14:textId="2933C7CC" w:rsidR="008273AB" w:rsidRDefault="008273AB" w:rsidP="0089461D">
      <w:pPr>
        <w:rPr>
          <w:rFonts w:ascii="Times New Roman" w:hAnsi="Times New Roman" w:cs="Times New Roman"/>
          <w:sz w:val="24"/>
          <w:szCs w:val="24"/>
        </w:rPr>
      </w:pPr>
    </w:p>
    <w:p w14:paraId="4284B500" w14:textId="78209D4F" w:rsidR="008273AB" w:rsidRDefault="008273AB" w:rsidP="0089461D">
      <w:pPr>
        <w:rPr>
          <w:rFonts w:ascii="Times New Roman" w:hAnsi="Times New Roman" w:cs="Times New Roman"/>
          <w:sz w:val="24"/>
          <w:szCs w:val="24"/>
        </w:rPr>
      </w:pPr>
    </w:p>
    <w:p w14:paraId="163FD783" w14:textId="2A3B8127" w:rsidR="008273AB" w:rsidRDefault="008273AB" w:rsidP="0089461D">
      <w:pPr>
        <w:rPr>
          <w:rFonts w:ascii="Times New Roman" w:hAnsi="Times New Roman" w:cs="Times New Roman"/>
          <w:sz w:val="24"/>
          <w:szCs w:val="24"/>
        </w:rPr>
      </w:pPr>
    </w:p>
    <w:p w14:paraId="47D6705C" w14:textId="08A1664C" w:rsidR="008273AB" w:rsidRDefault="008273AB" w:rsidP="0089461D">
      <w:pPr>
        <w:rPr>
          <w:rFonts w:ascii="Times New Roman" w:hAnsi="Times New Roman" w:cs="Times New Roman"/>
          <w:sz w:val="24"/>
          <w:szCs w:val="24"/>
        </w:rPr>
      </w:pPr>
    </w:p>
    <w:p w14:paraId="32DE222A" w14:textId="77777777" w:rsidR="008273AB" w:rsidRPr="00B807C9" w:rsidRDefault="008273AB" w:rsidP="0089461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89461D" w:rsidRPr="00B807C9" w14:paraId="354539C0" w14:textId="77777777" w:rsidTr="0004032C">
        <w:tc>
          <w:tcPr>
            <w:tcW w:w="9350" w:type="dxa"/>
          </w:tcPr>
          <w:p w14:paraId="13CE9858" w14:textId="77777777" w:rsidR="0089461D" w:rsidRDefault="0089461D" w:rsidP="0089461D">
            <w:pPr>
              <w:pStyle w:val="Default"/>
            </w:pPr>
          </w:p>
          <w:p w14:paraId="77B71466" w14:textId="48B2FF54" w:rsidR="0089461D" w:rsidRPr="0089461D" w:rsidRDefault="0089461D" w:rsidP="0089461D">
            <w:pPr>
              <w:pStyle w:val="Default"/>
              <w:rPr>
                <w:b/>
                <w:sz w:val="28"/>
              </w:rPr>
            </w:pPr>
            <w:r w:rsidRPr="0089461D">
              <w:rPr>
                <w:b/>
                <w:sz w:val="28"/>
              </w:rPr>
              <w:t xml:space="preserve">Iterative Deepening Search </w:t>
            </w:r>
          </w:p>
          <w:p w14:paraId="5038FCC0" w14:textId="77777777" w:rsidR="0089461D" w:rsidRPr="00B807C9" w:rsidRDefault="0089461D" w:rsidP="0004032C">
            <w:pPr>
              <w:tabs>
                <w:tab w:val="left" w:pos="6058"/>
              </w:tabs>
              <w:rPr>
                <w:rFonts w:ascii="Times New Roman" w:eastAsia="Times New Roman" w:hAnsi="Times New Roman" w:cs="Times New Roman"/>
                <w:sz w:val="24"/>
                <w:szCs w:val="24"/>
              </w:rPr>
            </w:pPr>
          </w:p>
        </w:tc>
      </w:tr>
      <w:tr w:rsidR="0089461D" w:rsidRPr="00B807C9" w14:paraId="1CF76EC5" w14:textId="77777777" w:rsidTr="0004032C">
        <w:tc>
          <w:tcPr>
            <w:tcW w:w="9350" w:type="dxa"/>
          </w:tcPr>
          <w:p w14:paraId="5285707C" w14:textId="769095A0" w:rsidR="0089461D" w:rsidRDefault="0089461D" w:rsidP="0004032C">
            <w:pPr>
              <w:tabs>
                <w:tab w:val="left" w:pos="6058"/>
              </w:tabs>
              <w:rPr>
                <w:rFonts w:ascii="Times New Roman" w:eastAsia="Times New Roman" w:hAnsi="Times New Roman" w:cs="Times New Roman"/>
                <w:sz w:val="24"/>
                <w:szCs w:val="24"/>
              </w:rPr>
            </w:pPr>
          </w:p>
          <w:p w14:paraId="23C903A7" w14:textId="479E3B4E" w:rsidR="00380D48" w:rsidRPr="00380D48" w:rsidRDefault="00380D48" w:rsidP="00380D48">
            <w:pPr>
              <w:jc w:val="both"/>
              <w:rPr>
                <w:rFonts w:eastAsia="Times New Roman" w:cstheme="minorHAnsi"/>
                <w:sz w:val="24"/>
                <w:szCs w:val="24"/>
              </w:rPr>
            </w:pPr>
            <w:r w:rsidRPr="00380D48">
              <w:rPr>
                <w:rFonts w:eastAsia="Times New Roman" w:cstheme="minorHAnsi"/>
                <w:sz w:val="24"/>
                <w:szCs w:val="24"/>
              </w:rPr>
              <w:t>Iterative deepening search or more specifically iterative deepening depth-first search] (IDS or IDDFS) is a state space/graph search strategy in which a depth-limited version of depth-first search is run repeatedly with increasing depth limits until the goal found. IDDFS is optimal like breadth-first search, but uses much less memory; at each iteration, it visits the nodes in the search tree in the same order as depth-first search, but the cumulative order in which nodes first visited is effectively breadth-first.</w:t>
            </w:r>
          </w:p>
          <w:p w14:paraId="1C560A7C" w14:textId="77777777" w:rsidR="00380D48" w:rsidRDefault="00380D48" w:rsidP="00380D48">
            <w:pPr>
              <w:jc w:val="both"/>
              <w:rPr>
                <w:rFonts w:ascii="Times New Roman" w:eastAsia="Times New Roman" w:hAnsi="Times New Roman" w:cs="Times New Roman"/>
                <w:sz w:val="24"/>
                <w:szCs w:val="24"/>
              </w:rPr>
            </w:pPr>
          </w:p>
          <w:p w14:paraId="5EA1F72E" w14:textId="77777777" w:rsidR="007D1EEB" w:rsidRDefault="007D1EEB" w:rsidP="007D1EEB">
            <w:pPr>
              <w:autoSpaceDE w:val="0"/>
              <w:autoSpaceDN w:val="0"/>
              <w:adjustRightInd w:val="0"/>
              <w:rPr>
                <w:rFonts w:ascii="Consolas" w:hAnsi="Consolas" w:cs="Consolas"/>
                <w:color w:val="000000"/>
                <w:sz w:val="19"/>
                <w:szCs w:val="19"/>
                <w:highlight w:val="white"/>
              </w:rPr>
            </w:pPr>
          </w:p>
          <w:p w14:paraId="06947D1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iteerativeApply(){</w:t>
            </w:r>
          </w:p>
          <w:p w14:paraId="098F01D2" w14:textId="77777777" w:rsidR="007D1EEB" w:rsidRDefault="007D1EEB" w:rsidP="007D1EEB">
            <w:pPr>
              <w:autoSpaceDE w:val="0"/>
              <w:autoSpaceDN w:val="0"/>
              <w:adjustRightInd w:val="0"/>
              <w:rPr>
                <w:rFonts w:ascii="Consolas" w:hAnsi="Consolas" w:cs="Consolas"/>
                <w:color w:val="000000"/>
                <w:sz w:val="19"/>
                <w:szCs w:val="19"/>
                <w:highlight w:val="white"/>
              </w:rPr>
            </w:pPr>
          </w:p>
          <w:p w14:paraId="4E45867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bool</w:t>
            </w:r>
            <w:r>
              <w:rPr>
                <w:rFonts w:ascii="Consolas" w:hAnsi="Consolas" w:cs="Consolas"/>
                <w:color w:val="000000"/>
                <w:sz w:val="19"/>
                <w:szCs w:val="19"/>
                <w:highlight w:val="white"/>
              </w:rPr>
              <w:t xml:space="preserve"> 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5C437CE2" w14:textId="77777777" w:rsidR="007D1EEB" w:rsidRDefault="007D1EEB" w:rsidP="007D1EEB">
            <w:pPr>
              <w:autoSpaceDE w:val="0"/>
              <w:autoSpaceDN w:val="0"/>
              <w:adjustRightInd w:val="0"/>
              <w:rPr>
                <w:rFonts w:ascii="Consolas" w:hAnsi="Consolas" w:cs="Consolas"/>
                <w:color w:val="000000"/>
                <w:sz w:val="19"/>
                <w:szCs w:val="19"/>
                <w:highlight w:val="white"/>
              </w:rPr>
            </w:pPr>
          </w:p>
          <w:p w14:paraId="241AD02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i = 0; i &lt;= </w:t>
            </w:r>
            <w:r>
              <w:rPr>
                <w:rFonts w:ascii="Consolas" w:hAnsi="Consolas" w:cs="Consolas"/>
                <w:color w:val="0000FF"/>
                <w:sz w:val="19"/>
                <w:szCs w:val="19"/>
                <w:highlight w:val="white"/>
              </w:rPr>
              <w:t>this</w:t>
            </w:r>
            <w:r>
              <w:rPr>
                <w:rFonts w:ascii="Consolas" w:hAnsi="Consolas" w:cs="Consolas"/>
                <w:color w:val="000000"/>
                <w:sz w:val="19"/>
                <w:szCs w:val="19"/>
                <w:highlight w:val="white"/>
              </w:rPr>
              <w:t>-&gt;depthLimt; i++)</w:t>
            </w:r>
          </w:p>
          <w:p w14:paraId="33B0512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E25BE4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Stack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allRecordsStack();</w:t>
            </w:r>
          </w:p>
          <w:p w14:paraId="5901685B"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Viste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simpleStack();</w:t>
            </w:r>
          </w:p>
          <w:p w14:paraId="260D5E9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Expande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simpleStack();</w:t>
            </w:r>
          </w:p>
          <w:p w14:paraId="69F2F0D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startState = getValue(start[0], start[1]);</w:t>
            </w:r>
          </w:p>
          <w:p w14:paraId="280F53F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goalState = getValue(goal[0], goal[1]);</w:t>
            </w:r>
          </w:p>
          <w:p w14:paraId="6F14B9A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Stack-&gt;PUSH(NULL, startState, 0, 0);</w:t>
            </w:r>
          </w:p>
          <w:p w14:paraId="0922A80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Visted-&gt;PUSH(startState);</w:t>
            </w:r>
          </w:p>
          <w:p w14:paraId="11954AF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applyIDS(i);</w:t>
            </w:r>
          </w:p>
          <w:p w14:paraId="276AD76E" w14:textId="77777777" w:rsidR="007D1EEB" w:rsidRDefault="007D1EEB" w:rsidP="007D1EEB">
            <w:pPr>
              <w:autoSpaceDE w:val="0"/>
              <w:autoSpaceDN w:val="0"/>
              <w:adjustRightInd w:val="0"/>
              <w:rPr>
                <w:rFonts w:ascii="Consolas" w:hAnsi="Consolas" w:cs="Consolas"/>
                <w:color w:val="000000"/>
                <w:sz w:val="19"/>
                <w:szCs w:val="19"/>
                <w:highlight w:val="white"/>
              </w:rPr>
            </w:pPr>
          </w:p>
          <w:p w14:paraId="48D752A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sultentPath != NULL)</w:t>
            </w:r>
          </w:p>
          <w:p w14:paraId="078BAE2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14A42EC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Y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79A3A61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1627AEB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B66DE7B"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471BE0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1A94900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06622D3"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out &lt;&lt; </w:t>
            </w:r>
            <w:r>
              <w:rPr>
                <w:rFonts w:ascii="Consolas" w:hAnsi="Consolas" w:cs="Consolas"/>
                <w:color w:val="A31515"/>
                <w:sz w:val="19"/>
                <w:szCs w:val="19"/>
                <w:highlight w:val="white"/>
              </w:rPr>
              <w:t>"\nUNABLE to Reach the GOAL with DepthLimt of "</w:t>
            </w:r>
            <w:r>
              <w:rPr>
                <w:rFonts w:ascii="Consolas" w:hAnsi="Consolas" w:cs="Consolas"/>
                <w:color w:val="000000"/>
                <w:sz w:val="19"/>
                <w:szCs w:val="19"/>
                <w:highlight w:val="white"/>
              </w:rPr>
              <w:t xml:space="preserve"> &lt;&lt; </w:t>
            </w:r>
            <w:r>
              <w:rPr>
                <w:rFonts w:ascii="Consolas" w:hAnsi="Consolas" w:cs="Consolas"/>
                <w:color w:val="0000FF"/>
                <w:sz w:val="19"/>
                <w:szCs w:val="19"/>
                <w:highlight w:val="white"/>
              </w:rPr>
              <w:t>this</w:t>
            </w:r>
            <w:r>
              <w:rPr>
                <w:rFonts w:ascii="Consolas" w:hAnsi="Consolas" w:cs="Consolas"/>
                <w:color w:val="000000"/>
                <w:sz w:val="19"/>
                <w:szCs w:val="19"/>
                <w:highlight w:val="white"/>
              </w:rPr>
              <w:t xml:space="preserve">-&gt;depthLimt &lt;&lt; </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7952E10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0A11697" w14:textId="1450C76A"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EEC8F79"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IDS(</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depthLimt</w:t>
            </w:r>
            <w:r>
              <w:rPr>
                <w:rFonts w:ascii="Consolas" w:hAnsi="Consolas" w:cs="Consolas"/>
                <w:color w:val="000000"/>
                <w:sz w:val="19"/>
                <w:szCs w:val="19"/>
                <w:highlight w:val="white"/>
              </w:rPr>
              <w:t>){</w:t>
            </w:r>
          </w:p>
          <w:p w14:paraId="6448EF05" w14:textId="77777777" w:rsidR="007D1EEB" w:rsidRDefault="007D1EEB" w:rsidP="007D1EEB">
            <w:pPr>
              <w:autoSpaceDE w:val="0"/>
              <w:autoSpaceDN w:val="0"/>
              <w:adjustRightInd w:val="0"/>
              <w:rPr>
                <w:rFonts w:ascii="Consolas" w:hAnsi="Consolas" w:cs="Consolas"/>
                <w:color w:val="000000"/>
                <w:sz w:val="19"/>
                <w:szCs w:val="19"/>
                <w:highlight w:val="white"/>
              </w:rPr>
            </w:pPr>
          </w:p>
          <w:p w14:paraId="5D067964"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Stack-&gt;isEmpt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5C6BE4B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232363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cordStack *tempStack = Stack-&gt;POP();</w:t>
            </w:r>
          </w:p>
          <w:p w14:paraId="4B55DD5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opOnStack = tempStack-&gt;rsHead-&gt;V;</w:t>
            </w:r>
          </w:p>
          <w:p w14:paraId="3819A096" w14:textId="77777777" w:rsidR="007D1EEB" w:rsidRDefault="007D1EEB" w:rsidP="007D1EEB">
            <w:pPr>
              <w:autoSpaceDE w:val="0"/>
              <w:autoSpaceDN w:val="0"/>
              <w:adjustRightInd w:val="0"/>
              <w:rPr>
                <w:rFonts w:ascii="Consolas" w:hAnsi="Consolas" w:cs="Consolas"/>
                <w:color w:val="000000"/>
                <w:sz w:val="19"/>
                <w:szCs w:val="19"/>
                <w:highlight w:val="white"/>
              </w:rPr>
            </w:pPr>
          </w:p>
          <w:p w14:paraId="4A325AA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xpanded-&gt;isAlreadyPush(topOnStack)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08CBBEE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0B67C41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topOnStack == </w:t>
            </w:r>
            <w:r>
              <w:rPr>
                <w:rFonts w:ascii="Consolas" w:hAnsi="Consolas" w:cs="Consolas"/>
                <w:color w:val="0000FF"/>
                <w:sz w:val="19"/>
                <w:szCs w:val="19"/>
                <w:highlight w:val="white"/>
              </w:rPr>
              <w:t>this</w:t>
            </w:r>
            <w:r>
              <w:rPr>
                <w:rFonts w:ascii="Consolas" w:hAnsi="Consolas" w:cs="Consolas"/>
                <w:color w:val="000000"/>
                <w:sz w:val="19"/>
                <w:szCs w:val="19"/>
                <w:highlight w:val="white"/>
              </w:rPr>
              <w:t>-&gt;goalState)</w:t>
            </w:r>
          </w:p>
          <w:p w14:paraId="26DB73B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BF2EB8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is</w:t>
            </w:r>
            <w:r>
              <w:rPr>
                <w:rFonts w:ascii="Consolas" w:hAnsi="Consolas" w:cs="Consolas"/>
                <w:color w:val="000000"/>
                <w:sz w:val="19"/>
                <w:szCs w:val="19"/>
                <w:highlight w:val="white"/>
              </w:rPr>
              <w:t>-&gt;resultentPath = tempStack;</w:t>
            </w:r>
          </w:p>
          <w:p w14:paraId="41426EC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CA0FF9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77942C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00"/>
                <w:sz w:val="19"/>
                <w:szCs w:val="19"/>
                <w:highlight w:val="white"/>
              </w:rPr>
              <w:tab/>
              <w:t>VERTIX *vertixWithConectedNodes = graphObj-&gt;getVertixWithValue(topOnStack);</w:t>
            </w:r>
          </w:p>
          <w:p w14:paraId="4202C13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DGE *tempConectedEdgesHead = vertixWithConectedNodes-&gt;E_HEAD;</w:t>
            </w:r>
          </w:p>
          <w:p w14:paraId="7EBBA31C" w14:textId="77777777" w:rsidR="007D1EEB" w:rsidRDefault="007D1EEB" w:rsidP="007D1EEB">
            <w:pPr>
              <w:autoSpaceDE w:val="0"/>
              <w:autoSpaceDN w:val="0"/>
              <w:adjustRightInd w:val="0"/>
              <w:rPr>
                <w:rFonts w:ascii="Consolas" w:hAnsi="Consolas" w:cs="Consolas"/>
                <w:color w:val="000000"/>
                <w:sz w:val="19"/>
                <w:szCs w:val="19"/>
                <w:highlight w:val="white"/>
              </w:rPr>
            </w:pPr>
          </w:p>
          <w:p w14:paraId="7F6D6F9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tempConectedEdgesHead != NULL&amp;&amp; tempStack-&gt;level &lt;</w:t>
            </w:r>
            <w:r>
              <w:rPr>
                <w:rFonts w:ascii="Consolas" w:hAnsi="Consolas" w:cs="Consolas"/>
                <w:color w:val="808080"/>
                <w:sz w:val="19"/>
                <w:szCs w:val="19"/>
                <w:highlight w:val="white"/>
              </w:rPr>
              <w:t>depthLimt</w:t>
            </w:r>
            <w:r>
              <w:rPr>
                <w:rFonts w:ascii="Consolas" w:hAnsi="Consolas" w:cs="Consolas"/>
                <w:color w:val="000000"/>
                <w:sz w:val="19"/>
                <w:szCs w:val="19"/>
                <w:highlight w:val="white"/>
              </w:rPr>
              <w:t>)</w:t>
            </w:r>
          </w:p>
          <w:p w14:paraId="245EEEF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9023DF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EdgeValue = tempConectedEdgesHead-&gt;E_Value;</w:t>
            </w:r>
          </w:p>
          <w:p w14:paraId="1610FEF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isted-&gt;isAlreadyPush(currentEdgeValu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2511D3F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7FEB30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Stack-&gt;PUSH(tempStack, currentEdgeValue, 0, tempStack-&gt;level + 1);</w:t>
            </w:r>
          </w:p>
          <w:p w14:paraId="4127FC9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613461D"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tempConectedEdgesHead = tempConectedEdgesHead-&gt;E_Next;</w:t>
            </w:r>
          </w:p>
          <w:p w14:paraId="1C75A50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68488C8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243FD7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8C45A83" w14:textId="0ED173B6" w:rsidR="007D1EEB" w:rsidRPr="008273AB" w:rsidRDefault="007D1EEB" w:rsidP="007D1EEB">
            <w:pPr>
              <w:tabs>
                <w:tab w:val="left" w:pos="6058"/>
              </w:tabs>
              <w:rPr>
                <w:rFonts w:ascii="Consolas" w:hAnsi="Consolas" w:cs="Consolas"/>
                <w:color w:val="000000"/>
                <w:sz w:val="19"/>
                <w:szCs w:val="19"/>
              </w:rPr>
            </w:pPr>
            <w:r>
              <w:rPr>
                <w:rFonts w:ascii="Consolas" w:hAnsi="Consolas" w:cs="Consolas"/>
                <w:color w:val="000000"/>
                <w:sz w:val="19"/>
                <w:szCs w:val="19"/>
                <w:highlight w:val="white"/>
              </w:rPr>
              <w:t>}</w:t>
            </w:r>
          </w:p>
          <w:p w14:paraId="05951479" w14:textId="4068235F" w:rsidR="007D1EEB" w:rsidRDefault="007D1EEB" w:rsidP="007D1EEB">
            <w:pPr>
              <w:tabs>
                <w:tab w:val="left" w:pos="6058"/>
              </w:tabs>
              <w:rPr>
                <w:rFonts w:ascii="Times New Roman" w:eastAsia="Times New Roman" w:hAnsi="Times New Roman" w:cs="Times New Roman"/>
                <w:sz w:val="24"/>
                <w:szCs w:val="24"/>
              </w:rPr>
            </w:pPr>
            <w:r>
              <w:rPr>
                <w:noProof/>
              </w:rPr>
              <w:drawing>
                <wp:inline distT="0" distB="0" distL="0" distR="0" wp14:anchorId="7621D12B" wp14:editId="0A6260C6">
                  <wp:extent cx="5943600" cy="53524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52415"/>
                          </a:xfrm>
                          <a:prstGeom prst="rect">
                            <a:avLst/>
                          </a:prstGeom>
                        </pic:spPr>
                      </pic:pic>
                    </a:graphicData>
                  </a:graphic>
                </wp:inline>
              </w:drawing>
            </w:r>
          </w:p>
          <w:p w14:paraId="3BC55916" w14:textId="64392C39" w:rsidR="007D1EEB" w:rsidRPr="00B807C9" w:rsidRDefault="007D1EEB" w:rsidP="0004032C">
            <w:pPr>
              <w:tabs>
                <w:tab w:val="left" w:pos="6058"/>
              </w:tabs>
              <w:rPr>
                <w:rFonts w:ascii="Times New Roman" w:eastAsia="Times New Roman" w:hAnsi="Times New Roman" w:cs="Times New Roman"/>
                <w:sz w:val="24"/>
                <w:szCs w:val="24"/>
              </w:rPr>
            </w:pPr>
          </w:p>
        </w:tc>
      </w:tr>
    </w:tbl>
    <w:p w14:paraId="5B6143DF" w14:textId="77777777" w:rsidR="0089461D" w:rsidRPr="00B807C9" w:rsidRDefault="0089461D" w:rsidP="0089461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89461D" w:rsidRPr="00B807C9" w14:paraId="6589991D" w14:textId="77777777" w:rsidTr="0004032C">
        <w:tc>
          <w:tcPr>
            <w:tcW w:w="9350" w:type="dxa"/>
          </w:tcPr>
          <w:p w14:paraId="2DF7846A" w14:textId="77777777" w:rsidR="0089461D" w:rsidRDefault="0089461D" w:rsidP="0089461D">
            <w:pPr>
              <w:pStyle w:val="Default"/>
            </w:pPr>
          </w:p>
          <w:p w14:paraId="0B9FA7CF" w14:textId="79A72E4A" w:rsidR="0089461D" w:rsidRPr="0089461D" w:rsidRDefault="0089461D" w:rsidP="0089461D">
            <w:pPr>
              <w:pStyle w:val="Default"/>
              <w:rPr>
                <w:b/>
                <w:sz w:val="28"/>
              </w:rPr>
            </w:pPr>
            <w:r w:rsidRPr="0089461D">
              <w:rPr>
                <w:b/>
                <w:sz w:val="28"/>
              </w:rPr>
              <w:t xml:space="preserve">Depth Limited Search </w:t>
            </w:r>
          </w:p>
          <w:p w14:paraId="3D75A6B7" w14:textId="77777777" w:rsidR="0089461D" w:rsidRPr="00B807C9" w:rsidRDefault="0089461D" w:rsidP="0004032C">
            <w:pPr>
              <w:tabs>
                <w:tab w:val="left" w:pos="6058"/>
              </w:tabs>
              <w:rPr>
                <w:rFonts w:ascii="Times New Roman" w:eastAsia="Times New Roman" w:hAnsi="Times New Roman" w:cs="Times New Roman"/>
                <w:sz w:val="24"/>
                <w:szCs w:val="24"/>
              </w:rPr>
            </w:pPr>
          </w:p>
        </w:tc>
      </w:tr>
      <w:tr w:rsidR="0089461D" w:rsidRPr="00B807C9" w14:paraId="76230442" w14:textId="77777777" w:rsidTr="0004032C">
        <w:tc>
          <w:tcPr>
            <w:tcW w:w="9350" w:type="dxa"/>
          </w:tcPr>
          <w:p w14:paraId="39DFD684" w14:textId="77777777" w:rsidR="0089461D" w:rsidRDefault="0089461D" w:rsidP="0004032C">
            <w:pPr>
              <w:tabs>
                <w:tab w:val="left" w:pos="6058"/>
              </w:tabs>
              <w:rPr>
                <w:rFonts w:ascii="Times New Roman" w:eastAsia="Times New Roman" w:hAnsi="Times New Roman" w:cs="Times New Roman"/>
                <w:sz w:val="24"/>
                <w:szCs w:val="24"/>
              </w:rPr>
            </w:pPr>
          </w:p>
          <w:p w14:paraId="1C7F1E8B" w14:textId="0BC6A06B" w:rsidR="007D1EEB" w:rsidRPr="00380D48" w:rsidRDefault="00380D48" w:rsidP="00380D48">
            <w:pPr>
              <w:autoSpaceDE w:val="0"/>
              <w:autoSpaceDN w:val="0"/>
              <w:adjustRightInd w:val="0"/>
              <w:jc w:val="both"/>
              <w:rPr>
                <w:rFonts w:cstheme="minorHAnsi"/>
                <w:color w:val="000000"/>
                <w:sz w:val="24"/>
                <w:szCs w:val="19"/>
              </w:rPr>
            </w:pPr>
            <w:r w:rsidRPr="00380D48">
              <w:rPr>
                <w:rFonts w:cstheme="minorHAnsi"/>
                <w:color w:val="000000"/>
                <w:sz w:val="24"/>
                <w:szCs w:val="19"/>
              </w:rPr>
              <w:t>The unbounded tree problem appeared in DFS can be fixed by imposing a limit on the depth that DFS can reach, this limit we will call depth limit l, this solves the infinite path problem.</w:t>
            </w:r>
            <w:r>
              <w:rPr>
                <w:rFonts w:cstheme="minorHAnsi"/>
                <w:color w:val="000000"/>
                <w:sz w:val="24"/>
                <w:szCs w:val="19"/>
              </w:rPr>
              <w:t xml:space="preserve"> </w:t>
            </w:r>
            <w:r w:rsidRPr="00380D48">
              <w:rPr>
                <w:rFonts w:cstheme="minorHAnsi"/>
                <w:color w:val="000000"/>
                <w:sz w:val="24"/>
                <w:szCs w:val="19"/>
              </w:rPr>
              <w:t>The limited path introduces another problem which is the case when we choose l &lt; d, in which is our DLS will never reach a goal, in this case, we can say that DLS is not complete.</w:t>
            </w:r>
            <w:r>
              <w:rPr>
                <w:rFonts w:cstheme="minorHAnsi"/>
                <w:color w:val="000000"/>
                <w:sz w:val="24"/>
                <w:szCs w:val="19"/>
              </w:rPr>
              <w:t xml:space="preserve"> </w:t>
            </w:r>
            <w:r w:rsidRPr="00380D48">
              <w:rPr>
                <w:rFonts w:cstheme="minorHAnsi"/>
                <w:color w:val="000000"/>
                <w:sz w:val="24"/>
                <w:szCs w:val="19"/>
              </w:rPr>
              <w:t>One can view DFS as a particular case of the depth DLS, that DFS is DLS with l = infinity.</w:t>
            </w:r>
            <w:r>
              <w:rPr>
                <w:rFonts w:cstheme="minorHAnsi"/>
                <w:color w:val="000000"/>
                <w:sz w:val="24"/>
                <w:szCs w:val="19"/>
              </w:rPr>
              <w:t xml:space="preserve"> </w:t>
            </w:r>
            <w:r w:rsidRPr="00380D48">
              <w:rPr>
                <w:rFonts w:cstheme="minorHAnsi"/>
                <w:color w:val="000000"/>
                <w:sz w:val="24"/>
                <w:szCs w:val="19"/>
              </w:rPr>
              <w:t>DLS is not optimal even if l &gt; d.</w:t>
            </w:r>
          </w:p>
          <w:p w14:paraId="07103979" w14:textId="77777777" w:rsidR="00380D48" w:rsidRDefault="00380D48" w:rsidP="007D1EEB">
            <w:pPr>
              <w:autoSpaceDE w:val="0"/>
              <w:autoSpaceDN w:val="0"/>
              <w:adjustRightInd w:val="0"/>
              <w:rPr>
                <w:rFonts w:ascii="Consolas" w:hAnsi="Consolas" w:cs="Consolas"/>
                <w:color w:val="000000"/>
                <w:sz w:val="19"/>
                <w:szCs w:val="19"/>
                <w:highlight w:val="white"/>
              </w:rPr>
            </w:pPr>
          </w:p>
          <w:p w14:paraId="53C3806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pplyDLS(</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depthLimt</w:t>
            </w:r>
            <w:r>
              <w:rPr>
                <w:rFonts w:ascii="Consolas" w:hAnsi="Consolas" w:cs="Consolas"/>
                <w:color w:val="000000"/>
                <w:sz w:val="19"/>
                <w:szCs w:val="19"/>
                <w:highlight w:val="white"/>
              </w:rPr>
              <w:t>){</w:t>
            </w:r>
          </w:p>
          <w:p w14:paraId="0E21DB51" w14:textId="77777777" w:rsidR="007D1EEB" w:rsidRDefault="007D1EEB" w:rsidP="007D1EEB">
            <w:pPr>
              <w:autoSpaceDE w:val="0"/>
              <w:autoSpaceDN w:val="0"/>
              <w:adjustRightInd w:val="0"/>
              <w:rPr>
                <w:rFonts w:ascii="Consolas" w:hAnsi="Consolas" w:cs="Consolas"/>
                <w:color w:val="000000"/>
                <w:sz w:val="19"/>
                <w:szCs w:val="19"/>
                <w:highlight w:val="white"/>
              </w:rPr>
            </w:pPr>
          </w:p>
          <w:p w14:paraId="43E77B7B"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Stack-&gt;isEmpty()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2278FB59"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64F3AC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recordStack *tempStack = Stack-&gt;POP();</w:t>
            </w:r>
          </w:p>
          <w:p w14:paraId="788DEB81"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opOnStack = tempStack-&gt;rsHead-&gt;V;</w:t>
            </w:r>
          </w:p>
          <w:p w14:paraId="7790BB8E" w14:textId="77777777" w:rsidR="007D1EEB" w:rsidRDefault="007D1EEB" w:rsidP="007D1EEB">
            <w:pPr>
              <w:autoSpaceDE w:val="0"/>
              <w:autoSpaceDN w:val="0"/>
              <w:adjustRightInd w:val="0"/>
              <w:rPr>
                <w:rFonts w:ascii="Consolas" w:hAnsi="Consolas" w:cs="Consolas"/>
                <w:color w:val="000000"/>
                <w:sz w:val="19"/>
                <w:szCs w:val="19"/>
                <w:highlight w:val="white"/>
              </w:rPr>
            </w:pPr>
          </w:p>
          <w:p w14:paraId="067834FE"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xpanded-&gt;isAlreadyPush(topOnStack)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4C95B83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6C9A5F9"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topOnStack == </w:t>
            </w:r>
            <w:r>
              <w:rPr>
                <w:rFonts w:ascii="Consolas" w:hAnsi="Consolas" w:cs="Consolas"/>
                <w:color w:val="0000FF"/>
                <w:sz w:val="19"/>
                <w:szCs w:val="19"/>
                <w:highlight w:val="white"/>
              </w:rPr>
              <w:t>this</w:t>
            </w:r>
            <w:r>
              <w:rPr>
                <w:rFonts w:ascii="Consolas" w:hAnsi="Consolas" w:cs="Consolas"/>
                <w:color w:val="000000"/>
                <w:sz w:val="19"/>
                <w:szCs w:val="19"/>
                <w:highlight w:val="white"/>
              </w:rPr>
              <w:t>-&gt;goalState)</w:t>
            </w:r>
          </w:p>
          <w:p w14:paraId="20F1029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8FC6EF5"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this</w:t>
            </w:r>
            <w:r>
              <w:rPr>
                <w:rFonts w:ascii="Consolas" w:hAnsi="Consolas" w:cs="Consolas"/>
                <w:color w:val="000000"/>
                <w:sz w:val="19"/>
                <w:szCs w:val="19"/>
                <w:highlight w:val="white"/>
              </w:rPr>
              <w:t>-&gt;resultentPath = tempStack;</w:t>
            </w:r>
          </w:p>
          <w:p w14:paraId="673997A0"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77AC12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B518BFA"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VERTIX *vertixWithConectedNodes = graphObj-&gt;getVertixWithValue(topOnStack);</w:t>
            </w:r>
          </w:p>
          <w:p w14:paraId="7273CB3C"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EDGE *tempConectedEdgesHead = vertixWithConectedNodes-&gt;E_HEAD;</w:t>
            </w:r>
          </w:p>
          <w:p w14:paraId="5F48BFB2" w14:textId="77777777" w:rsidR="007D1EEB" w:rsidRDefault="007D1EEB" w:rsidP="007D1EEB">
            <w:pPr>
              <w:autoSpaceDE w:val="0"/>
              <w:autoSpaceDN w:val="0"/>
              <w:adjustRightInd w:val="0"/>
              <w:rPr>
                <w:rFonts w:ascii="Consolas" w:hAnsi="Consolas" w:cs="Consolas"/>
                <w:color w:val="000000"/>
                <w:sz w:val="19"/>
                <w:szCs w:val="19"/>
                <w:highlight w:val="white"/>
              </w:rPr>
            </w:pPr>
          </w:p>
          <w:p w14:paraId="04EEF61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tempConectedEdgesHead != NULL&amp;&amp; tempStack-&gt;level &lt; </w:t>
            </w:r>
            <w:r>
              <w:rPr>
                <w:rFonts w:ascii="Consolas" w:hAnsi="Consolas" w:cs="Consolas"/>
                <w:color w:val="808080"/>
                <w:sz w:val="19"/>
                <w:szCs w:val="19"/>
                <w:highlight w:val="white"/>
              </w:rPr>
              <w:t>depthLimt</w:t>
            </w:r>
            <w:r>
              <w:rPr>
                <w:rFonts w:ascii="Consolas" w:hAnsi="Consolas" w:cs="Consolas"/>
                <w:color w:val="000000"/>
                <w:sz w:val="19"/>
                <w:szCs w:val="19"/>
                <w:highlight w:val="white"/>
              </w:rPr>
              <w:t>)</w:t>
            </w:r>
          </w:p>
          <w:p w14:paraId="5E63B5C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2429DCB"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EdgeValue = tempConectedEdgesHead-&gt;E_Value;</w:t>
            </w:r>
          </w:p>
          <w:p w14:paraId="40AC352F"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Visted-&gt;isAlreadyPush(currentEdgeValu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29812E0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BCEC5B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Stack-&gt;PUSH(tempStack, currentEdgeValue, 0, tempStack-&gt;level + 1);</w:t>
            </w:r>
          </w:p>
          <w:p w14:paraId="2683BFCB"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7619F12"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tempConectedEdgesHead = tempConectedEdgesHead-&gt;E_Next;</w:t>
            </w:r>
          </w:p>
          <w:p w14:paraId="67204496"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5BF42088"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3F90ECC7" w14:textId="77777777" w:rsidR="007D1EEB" w:rsidRDefault="007D1EEB" w:rsidP="007D1EEB">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994A153" w14:textId="341D7CE3" w:rsidR="007D1EEB" w:rsidRDefault="007D1EEB" w:rsidP="007D1EEB">
            <w:pPr>
              <w:tabs>
                <w:tab w:val="left" w:pos="6058"/>
              </w:tabs>
              <w:rPr>
                <w:rFonts w:ascii="Consolas" w:hAnsi="Consolas" w:cs="Consolas"/>
                <w:color w:val="000000"/>
                <w:sz w:val="19"/>
                <w:szCs w:val="19"/>
              </w:rPr>
            </w:pPr>
            <w:r>
              <w:rPr>
                <w:rFonts w:ascii="Consolas" w:hAnsi="Consolas" w:cs="Consolas"/>
                <w:color w:val="000000"/>
                <w:sz w:val="19"/>
                <w:szCs w:val="19"/>
                <w:highlight w:val="white"/>
              </w:rPr>
              <w:t>}</w:t>
            </w:r>
          </w:p>
          <w:p w14:paraId="6A4CCDC1" w14:textId="1F7E5549" w:rsidR="007D1EEB" w:rsidRDefault="007D1EEB" w:rsidP="007D1EEB">
            <w:pPr>
              <w:tabs>
                <w:tab w:val="left" w:pos="6058"/>
              </w:tabs>
              <w:rPr>
                <w:rFonts w:ascii="Times New Roman" w:eastAsia="Times New Roman" w:hAnsi="Times New Roman" w:cs="Times New Roman"/>
                <w:sz w:val="24"/>
                <w:szCs w:val="24"/>
              </w:rPr>
            </w:pPr>
          </w:p>
          <w:p w14:paraId="4C9A81C6" w14:textId="0BD254C0" w:rsidR="007D1EEB" w:rsidRDefault="007D1EEB" w:rsidP="007D1EEB">
            <w:pPr>
              <w:tabs>
                <w:tab w:val="left" w:pos="6058"/>
              </w:tabs>
              <w:rPr>
                <w:rFonts w:ascii="Times New Roman" w:eastAsia="Times New Roman" w:hAnsi="Times New Roman" w:cs="Times New Roman"/>
                <w:sz w:val="24"/>
                <w:szCs w:val="24"/>
              </w:rPr>
            </w:pPr>
            <w:r>
              <w:rPr>
                <w:noProof/>
              </w:rPr>
              <w:lastRenderedPageBreak/>
              <w:drawing>
                <wp:inline distT="0" distB="0" distL="0" distR="0" wp14:anchorId="1F09F12A" wp14:editId="5B75AC10">
                  <wp:extent cx="5943600" cy="5352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52415"/>
                          </a:xfrm>
                          <a:prstGeom prst="rect">
                            <a:avLst/>
                          </a:prstGeom>
                        </pic:spPr>
                      </pic:pic>
                    </a:graphicData>
                  </a:graphic>
                </wp:inline>
              </w:drawing>
            </w:r>
          </w:p>
          <w:p w14:paraId="6AC3D72F" w14:textId="5B355F44" w:rsidR="007D1EEB" w:rsidRPr="00B807C9" w:rsidRDefault="007D1EEB" w:rsidP="0004032C">
            <w:pPr>
              <w:tabs>
                <w:tab w:val="left" w:pos="6058"/>
              </w:tabs>
              <w:rPr>
                <w:rFonts w:ascii="Times New Roman" w:eastAsia="Times New Roman" w:hAnsi="Times New Roman" w:cs="Times New Roman"/>
                <w:sz w:val="24"/>
                <w:szCs w:val="24"/>
              </w:rPr>
            </w:pPr>
          </w:p>
        </w:tc>
      </w:tr>
    </w:tbl>
    <w:p w14:paraId="58667755" w14:textId="79FEED1E" w:rsidR="00B807C9" w:rsidRDefault="00B807C9" w:rsidP="00B807C9">
      <w:pPr>
        <w:rPr>
          <w:rFonts w:ascii="Times New Roman" w:hAnsi="Times New Roman" w:cs="Times New Roman"/>
          <w:sz w:val="24"/>
          <w:szCs w:val="24"/>
        </w:rPr>
      </w:pPr>
    </w:p>
    <w:p w14:paraId="43DBA045" w14:textId="5BA04105" w:rsidR="008273AB" w:rsidRDefault="008273AB" w:rsidP="00B807C9">
      <w:pPr>
        <w:rPr>
          <w:rFonts w:ascii="Times New Roman" w:hAnsi="Times New Roman" w:cs="Times New Roman"/>
          <w:sz w:val="24"/>
          <w:szCs w:val="24"/>
        </w:rPr>
      </w:pPr>
    </w:p>
    <w:p w14:paraId="2DEB415F" w14:textId="3537AA36" w:rsidR="008273AB" w:rsidRDefault="008273AB" w:rsidP="00B807C9">
      <w:pPr>
        <w:rPr>
          <w:rFonts w:ascii="Times New Roman" w:hAnsi="Times New Roman" w:cs="Times New Roman"/>
          <w:sz w:val="24"/>
          <w:szCs w:val="24"/>
        </w:rPr>
      </w:pPr>
    </w:p>
    <w:p w14:paraId="3389A525" w14:textId="429159E1" w:rsidR="008273AB" w:rsidRDefault="008273AB" w:rsidP="00B807C9">
      <w:pPr>
        <w:rPr>
          <w:rFonts w:ascii="Times New Roman" w:hAnsi="Times New Roman" w:cs="Times New Roman"/>
          <w:sz w:val="24"/>
          <w:szCs w:val="24"/>
        </w:rPr>
      </w:pPr>
    </w:p>
    <w:p w14:paraId="5D31D39E" w14:textId="5B904E28" w:rsidR="008273AB" w:rsidRDefault="008273AB" w:rsidP="00B807C9">
      <w:pPr>
        <w:rPr>
          <w:rFonts w:ascii="Times New Roman" w:hAnsi="Times New Roman" w:cs="Times New Roman"/>
          <w:sz w:val="24"/>
          <w:szCs w:val="24"/>
        </w:rPr>
      </w:pPr>
    </w:p>
    <w:p w14:paraId="4A1334BD" w14:textId="5DDB1930" w:rsidR="008273AB" w:rsidRDefault="008273AB" w:rsidP="00B807C9">
      <w:pPr>
        <w:rPr>
          <w:rFonts w:ascii="Times New Roman" w:hAnsi="Times New Roman" w:cs="Times New Roman"/>
          <w:sz w:val="24"/>
          <w:szCs w:val="24"/>
        </w:rPr>
      </w:pPr>
    </w:p>
    <w:p w14:paraId="3962412C" w14:textId="096AFCB2" w:rsidR="008273AB" w:rsidRDefault="008273AB" w:rsidP="00B807C9">
      <w:pPr>
        <w:rPr>
          <w:rFonts w:ascii="Times New Roman" w:hAnsi="Times New Roman" w:cs="Times New Roman"/>
          <w:sz w:val="24"/>
          <w:szCs w:val="24"/>
        </w:rPr>
      </w:pPr>
    </w:p>
    <w:p w14:paraId="686CE59E" w14:textId="34B1DE01" w:rsidR="008273AB" w:rsidRDefault="008273AB" w:rsidP="00B807C9">
      <w:pPr>
        <w:rPr>
          <w:rFonts w:ascii="Times New Roman" w:hAnsi="Times New Roman" w:cs="Times New Roman"/>
          <w:sz w:val="24"/>
          <w:szCs w:val="24"/>
        </w:rPr>
      </w:pPr>
    </w:p>
    <w:p w14:paraId="269E8CA7" w14:textId="77777777" w:rsidR="008273AB" w:rsidRDefault="008273AB"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89461D" w:rsidRPr="00B807C9" w14:paraId="7D11ECB5" w14:textId="77777777" w:rsidTr="0004032C">
        <w:tc>
          <w:tcPr>
            <w:tcW w:w="9350" w:type="dxa"/>
          </w:tcPr>
          <w:p w14:paraId="4FD8B156" w14:textId="77777777" w:rsidR="0089461D" w:rsidRDefault="0089461D" w:rsidP="0004032C">
            <w:pPr>
              <w:pStyle w:val="Default"/>
            </w:pPr>
          </w:p>
          <w:p w14:paraId="47180F53" w14:textId="77777777" w:rsidR="0089461D" w:rsidRPr="00CA4E01" w:rsidRDefault="0089461D" w:rsidP="0004032C">
            <w:pPr>
              <w:pStyle w:val="Default"/>
              <w:rPr>
                <w:b/>
                <w:u w:val="single"/>
              </w:rPr>
            </w:pPr>
            <w:r w:rsidRPr="00CA4E01">
              <w:rPr>
                <w:b/>
                <w:u w:val="single"/>
              </w:rPr>
              <w:t>Summary:</w:t>
            </w:r>
          </w:p>
          <w:p w14:paraId="0110D041" w14:textId="77777777" w:rsidR="0089461D" w:rsidRPr="00B807C9" w:rsidRDefault="0089461D" w:rsidP="0004032C">
            <w:pPr>
              <w:tabs>
                <w:tab w:val="left" w:pos="6058"/>
              </w:tabs>
              <w:rPr>
                <w:rFonts w:ascii="Times New Roman" w:eastAsia="Times New Roman" w:hAnsi="Times New Roman" w:cs="Times New Roman"/>
                <w:sz w:val="24"/>
                <w:szCs w:val="24"/>
              </w:rPr>
            </w:pPr>
          </w:p>
        </w:tc>
      </w:tr>
      <w:tr w:rsidR="0089461D" w:rsidRPr="00B807C9" w14:paraId="0473B078" w14:textId="77777777" w:rsidTr="0004032C">
        <w:tc>
          <w:tcPr>
            <w:tcW w:w="9350" w:type="dxa"/>
          </w:tcPr>
          <w:p w14:paraId="33B2C435" w14:textId="77777777" w:rsidR="0089461D" w:rsidRDefault="0089461D" w:rsidP="0004032C">
            <w:pPr>
              <w:tabs>
                <w:tab w:val="left" w:pos="6058"/>
              </w:tabs>
              <w:rPr>
                <w:rFonts w:ascii="Times New Roman" w:eastAsia="Times New Roman" w:hAnsi="Times New Roman" w:cs="Times New Roman"/>
                <w:sz w:val="24"/>
                <w:szCs w:val="24"/>
              </w:rPr>
            </w:pPr>
          </w:p>
          <w:p w14:paraId="6C1DEC35" w14:textId="77777777" w:rsidR="0089461D" w:rsidRPr="00D53711" w:rsidRDefault="0089461D" w:rsidP="0004032C">
            <w:pPr>
              <w:tabs>
                <w:tab w:val="left" w:pos="6058"/>
              </w:tabs>
              <w:rPr>
                <w:rFonts w:ascii="Times New Roman" w:eastAsia="Times New Roman" w:hAnsi="Times New Roman" w:cs="Times New Roman"/>
                <w:b/>
                <w:sz w:val="24"/>
                <w:szCs w:val="24"/>
              </w:rPr>
            </w:pPr>
            <w:r w:rsidRPr="00D53711">
              <w:rPr>
                <w:rFonts w:ascii="Times New Roman" w:eastAsia="Times New Roman" w:hAnsi="Times New Roman" w:cs="Times New Roman"/>
                <w:b/>
                <w:sz w:val="24"/>
                <w:szCs w:val="24"/>
              </w:rPr>
              <w:t>Data Structures</w:t>
            </w:r>
            <w:r>
              <w:rPr>
                <w:rFonts w:ascii="Times New Roman" w:eastAsia="Times New Roman" w:hAnsi="Times New Roman" w:cs="Times New Roman"/>
                <w:b/>
                <w:sz w:val="24"/>
                <w:szCs w:val="24"/>
              </w:rPr>
              <w:t xml:space="preserve"> Used For</w:t>
            </w:r>
            <w:r w:rsidRPr="00D53711">
              <w:rPr>
                <w:rFonts w:ascii="Times New Roman" w:eastAsia="Times New Roman" w:hAnsi="Times New Roman" w:cs="Times New Roman"/>
                <w:b/>
                <w:sz w:val="24"/>
                <w:szCs w:val="24"/>
              </w:rPr>
              <w:t>:</w:t>
            </w:r>
          </w:p>
          <w:p w14:paraId="52FBADFB" w14:textId="77777777" w:rsidR="0089461D" w:rsidRDefault="0089461D" w:rsidP="0004032C">
            <w:pPr>
              <w:pStyle w:val="Default"/>
            </w:pPr>
          </w:p>
          <w:p w14:paraId="1C4E526C" w14:textId="77777777" w:rsidR="0089461D" w:rsidRDefault="0089461D" w:rsidP="0004032C">
            <w:pPr>
              <w:pStyle w:val="Default"/>
              <w:numPr>
                <w:ilvl w:val="0"/>
                <w:numId w:val="18"/>
              </w:numPr>
              <w:rPr>
                <w:lang w:val="en-GB"/>
              </w:rPr>
            </w:pPr>
            <w:r>
              <w:rPr>
                <w:lang w:val="en-GB"/>
              </w:rPr>
              <w:t>Visited List (Stack)</w:t>
            </w:r>
          </w:p>
          <w:p w14:paraId="03BCC3B8" w14:textId="77777777" w:rsidR="0089461D" w:rsidRDefault="0089461D" w:rsidP="0004032C">
            <w:pPr>
              <w:pStyle w:val="Default"/>
              <w:numPr>
                <w:ilvl w:val="0"/>
                <w:numId w:val="18"/>
              </w:numPr>
              <w:rPr>
                <w:lang w:val="en-GB"/>
              </w:rPr>
            </w:pPr>
            <w:r>
              <w:rPr>
                <w:lang w:val="en-GB"/>
              </w:rPr>
              <w:t>Expanded List (Stack)</w:t>
            </w:r>
          </w:p>
          <w:p w14:paraId="5980580C" w14:textId="77777777" w:rsidR="0089461D" w:rsidRDefault="0089461D" w:rsidP="0004032C">
            <w:pPr>
              <w:pStyle w:val="Default"/>
              <w:numPr>
                <w:ilvl w:val="0"/>
                <w:numId w:val="18"/>
              </w:numPr>
              <w:rPr>
                <w:lang w:val="en-GB"/>
              </w:rPr>
            </w:pPr>
            <w:r>
              <w:rPr>
                <w:lang w:val="en-GB"/>
              </w:rPr>
              <w:t>Node Path (A stack which contain stack objects)</w:t>
            </w:r>
          </w:p>
          <w:p w14:paraId="09E9803B" w14:textId="4A7FFF6F" w:rsidR="0089461D" w:rsidRDefault="0089461D" w:rsidP="0089461D">
            <w:pPr>
              <w:pStyle w:val="Default"/>
              <w:ind w:left="720"/>
              <w:rPr>
                <w:lang w:val="en-GB"/>
              </w:rPr>
            </w:pPr>
            <w:r>
              <w:rPr>
                <w:lang w:val="en-GB"/>
              </w:rPr>
              <w:t xml:space="preserve">also (A queue which contain stack objects) </w:t>
            </w:r>
          </w:p>
          <w:p w14:paraId="2AE5FF71" w14:textId="6F5DBF18" w:rsidR="0089461D" w:rsidRDefault="0089461D" w:rsidP="0004032C">
            <w:pPr>
              <w:pStyle w:val="Default"/>
              <w:numPr>
                <w:ilvl w:val="0"/>
                <w:numId w:val="18"/>
              </w:numPr>
              <w:rPr>
                <w:lang w:val="en-GB"/>
              </w:rPr>
            </w:pPr>
            <w:r>
              <w:rPr>
                <w:lang w:val="en-GB"/>
              </w:rPr>
              <w:t>Adjacency List (for Graph)</w:t>
            </w:r>
          </w:p>
          <w:p w14:paraId="38B58235" w14:textId="77777777" w:rsidR="0089461D" w:rsidRDefault="0089461D" w:rsidP="0004032C">
            <w:pPr>
              <w:pStyle w:val="Default"/>
            </w:pPr>
          </w:p>
          <w:p w14:paraId="2650F968" w14:textId="2AB15FC4" w:rsidR="0089461D" w:rsidRDefault="0089461D" w:rsidP="0004032C">
            <w:pPr>
              <w:pStyle w:val="Default"/>
              <w:rPr>
                <w:b/>
                <w:lang w:val="en-GB"/>
              </w:rPr>
            </w:pPr>
            <w:r w:rsidRPr="00D53711">
              <w:rPr>
                <w:b/>
              </w:rPr>
              <w:t>Best</w:t>
            </w:r>
            <w:r w:rsidRPr="00D53711">
              <w:rPr>
                <w:b/>
                <w:lang w:val="en-GB"/>
              </w:rPr>
              <w:t xml:space="preserve"> Search</w:t>
            </w:r>
            <w:r w:rsidRPr="00D53711">
              <w:rPr>
                <w:b/>
              </w:rPr>
              <w:t xml:space="preserve"> for This Problem</w:t>
            </w:r>
            <w:r>
              <w:rPr>
                <w:b/>
                <w:lang w:val="en-GB"/>
              </w:rPr>
              <w:t>:</w:t>
            </w:r>
          </w:p>
          <w:p w14:paraId="0B7CCF92" w14:textId="77777777" w:rsidR="0089461D" w:rsidRPr="00D53711" w:rsidRDefault="0089461D" w:rsidP="0004032C">
            <w:pPr>
              <w:pStyle w:val="Default"/>
              <w:rPr>
                <w:b/>
                <w:lang w:val="en-GB"/>
              </w:rPr>
            </w:pPr>
          </w:p>
          <w:p w14:paraId="4E33BDC6" w14:textId="1FC381AB" w:rsidR="0089461D" w:rsidRDefault="0089461D" w:rsidP="0004032C">
            <w:pPr>
              <w:tabs>
                <w:tab w:val="left" w:pos="6058"/>
              </w:tabs>
              <w:rPr>
                <w:rFonts w:ascii="Times New Roman" w:eastAsia="Times New Roman" w:hAnsi="Times New Roman" w:cs="Times New Roman"/>
                <w:sz w:val="24"/>
                <w:szCs w:val="24"/>
              </w:rPr>
            </w:pPr>
            <w:r w:rsidRPr="0005409D">
              <w:rPr>
                <w:rFonts w:ascii="Times New Roman" w:eastAsia="Times New Roman" w:hAnsi="Times New Roman" w:cs="Times New Roman"/>
                <w:sz w:val="24"/>
                <w:szCs w:val="24"/>
              </w:rPr>
              <w:t xml:space="preserve">The best search algorithm from above is </w:t>
            </w:r>
            <w:r w:rsidR="007D1EEB">
              <w:rPr>
                <w:rFonts w:ascii="Times New Roman" w:eastAsia="Times New Roman" w:hAnsi="Times New Roman" w:cs="Times New Roman"/>
                <w:sz w:val="24"/>
                <w:szCs w:val="24"/>
              </w:rPr>
              <w:t>Uniform Cost Search</w:t>
            </w:r>
            <w:r w:rsidRPr="0005409D">
              <w:rPr>
                <w:rFonts w:ascii="Times New Roman" w:eastAsia="Times New Roman" w:hAnsi="Times New Roman" w:cs="Times New Roman"/>
                <w:sz w:val="24"/>
                <w:szCs w:val="24"/>
              </w:rPr>
              <w:t xml:space="preserve"> for that </w:t>
            </w:r>
            <w:r w:rsidR="007D1EEB">
              <w:rPr>
                <w:rFonts w:ascii="Times New Roman" w:eastAsia="Times New Roman" w:hAnsi="Times New Roman" w:cs="Times New Roman"/>
                <w:sz w:val="24"/>
                <w:szCs w:val="24"/>
              </w:rPr>
              <w:t>problem</w:t>
            </w:r>
            <w:r w:rsidRPr="0005409D">
              <w:rPr>
                <w:rFonts w:ascii="Times New Roman" w:eastAsia="Times New Roman" w:hAnsi="Times New Roman" w:cs="Times New Roman"/>
                <w:sz w:val="24"/>
                <w:szCs w:val="24"/>
              </w:rPr>
              <w:t>.</w:t>
            </w:r>
          </w:p>
          <w:p w14:paraId="32043570" w14:textId="77777777" w:rsidR="0089461D" w:rsidRDefault="0089461D" w:rsidP="0004032C">
            <w:pPr>
              <w:tabs>
                <w:tab w:val="left" w:pos="6058"/>
              </w:tabs>
              <w:rPr>
                <w:rFonts w:ascii="Times New Roman" w:eastAsia="Times New Roman" w:hAnsi="Times New Roman" w:cs="Times New Roman"/>
                <w:sz w:val="24"/>
                <w:szCs w:val="24"/>
              </w:rPr>
            </w:pPr>
          </w:p>
          <w:p w14:paraId="6682E1BA" w14:textId="77777777" w:rsidR="0089461D" w:rsidRDefault="0089461D" w:rsidP="0004032C">
            <w:pPr>
              <w:tabs>
                <w:tab w:val="left" w:pos="6058"/>
              </w:tabs>
              <w:rPr>
                <w:rFonts w:ascii="Times New Roman" w:eastAsia="Times New Roman" w:hAnsi="Times New Roman" w:cs="Times New Roman"/>
                <w:b/>
                <w:sz w:val="24"/>
                <w:szCs w:val="24"/>
              </w:rPr>
            </w:pPr>
            <w:r w:rsidRPr="00D53711">
              <w:rPr>
                <w:rFonts w:ascii="Times New Roman" w:eastAsia="Times New Roman" w:hAnsi="Times New Roman" w:cs="Times New Roman"/>
                <w:b/>
                <w:sz w:val="24"/>
                <w:szCs w:val="24"/>
              </w:rPr>
              <w:t>Moves:</w:t>
            </w:r>
          </w:p>
          <w:p w14:paraId="461A86D2" w14:textId="77777777" w:rsidR="0089461D" w:rsidRPr="00D53711" w:rsidRDefault="0089461D" w:rsidP="0004032C">
            <w:pPr>
              <w:tabs>
                <w:tab w:val="left" w:pos="6058"/>
              </w:tabs>
              <w:rPr>
                <w:rFonts w:ascii="Times New Roman" w:eastAsia="Times New Roman" w:hAnsi="Times New Roman" w:cs="Times New Roman"/>
                <w:b/>
                <w:sz w:val="24"/>
                <w:szCs w:val="24"/>
              </w:rPr>
            </w:pPr>
          </w:p>
          <w:p w14:paraId="02B2EF80" w14:textId="77777777" w:rsidR="0089461D" w:rsidRDefault="0089461D" w:rsidP="0004032C">
            <w:pPr>
              <w:tabs>
                <w:tab w:val="left" w:pos="6058"/>
              </w:tabs>
              <w:rPr>
                <w:rFonts w:ascii="Times New Roman" w:eastAsia="Times New Roman" w:hAnsi="Times New Roman" w:cs="Times New Roman"/>
                <w:sz w:val="24"/>
                <w:szCs w:val="24"/>
              </w:rPr>
            </w:pPr>
            <w:r>
              <w:rPr>
                <w:noProof/>
              </w:rPr>
              <w:drawing>
                <wp:inline distT="0" distB="0" distL="0" distR="0" wp14:anchorId="2708CD51" wp14:editId="17B973DF">
                  <wp:extent cx="5943600" cy="2195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195830"/>
                          </a:xfrm>
                          <a:prstGeom prst="rect">
                            <a:avLst/>
                          </a:prstGeom>
                        </pic:spPr>
                      </pic:pic>
                    </a:graphicData>
                  </a:graphic>
                </wp:inline>
              </w:drawing>
            </w:r>
          </w:p>
          <w:p w14:paraId="259AA05F" w14:textId="5DE90BA8" w:rsidR="0089461D" w:rsidRDefault="0089461D" w:rsidP="0004032C">
            <w:pPr>
              <w:tabs>
                <w:tab w:val="left" w:pos="6058"/>
              </w:tabs>
              <w:rPr>
                <w:rFonts w:ascii="Times New Roman" w:eastAsia="Times New Roman" w:hAnsi="Times New Roman" w:cs="Times New Roman"/>
                <w:sz w:val="24"/>
                <w:szCs w:val="24"/>
              </w:rPr>
            </w:pPr>
          </w:p>
          <w:p w14:paraId="50711D06" w14:textId="77777777" w:rsidR="0089461D" w:rsidRDefault="0089461D" w:rsidP="0004032C">
            <w:pPr>
              <w:tabs>
                <w:tab w:val="left" w:pos="6058"/>
              </w:tabs>
              <w:rPr>
                <w:rFonts w:ascii="Times New Roman" w:eastAsia="Times New Roman" w:hAnsi="Times New Roman" w:cs="Times New Roman"/>
                <w:sz w:val="24"/>
                <w:szCs w:val="24"/>
              </w:rPr>
            </w:pPr>
          </w:p>
          <w:p w14:paraId="3807300F" w14:textId="77777777" w:rsidR="0089461D" w:rsidRPr="00667592" w:rsidRDefault="0089461D" w:rsidP="0004032C">
            <w:pPr>
              <w:pStyle w:val="Default"/>
              <w:rPr>
                <w:b/>
                <w:lang w:val="en-GB"/>
              </w:rPr>
            </w:pPr>
            <w:r w:rsidRPr="00667592">
              <w:rPr>
                <w:b/>
              </w:rPr>
              <w:t>Instructions</w:t>
            </w:r>
            <w:r w:rsidRPr="00667592">
              <w:rPr>
                <w:b/>
                <w:lang w:val="en-GB"/>
              </w:rPr>
              <w:t>:</w:t>
            </w:r>
          </w:p>
          <w:p w14:paraId="06CB8E3D" w14:textId="77777777" w:rsidR="0089461D" w:rsidRDefault="0089461D" w:rsidP="0004032C">
            <w:pPr>
              <w:tabs>
                <w:tab w:val="left" w:pos="6058"/>
              </w:tabs>
              <w:rPr>
                <w:rFonts w:ascii="Times New Roman" w:eastAsia="Times New Roman" w:hAnsi="Times New Roman" w:cs="Times New Roman"/>
                <w:sz w:val="24"/>
                <w:szCs w:val="24"/>
              </w:rPr>
            </w:pPr>
          </w:p>
          <w:p w14:paraId="4A1C6505" w14:textId="47469C2E" w:rsidR="0089461D" w:rsidRPr="00667592" w:rsidRDefault="0089461D" w:rsidP="0004032C">
            <w:pPr>
              <w:pStyle w:val="ListParagraph"/>
              <w:numPr>
                <w:ilvl w:val="0"/>
                <w:numId w:val="19"/>
              </w:numPr>
              <w:tabs>
                <w:tab w:val="left" w:pos="6058"/>
              </w:tabs>
              <w:rPr>
                <w:rFonts w:ascii="Times New Roman" w:eastAsia="Times New Roman" w:hAnsi="Times New Roman" w:cs="Times New Roman"/>
                <w:sz w:val="24"/>
                <w:szCs w:val="24"/>
              </w:rPr>
            </w:pPr>
            <w:r w:rsidRPr="00667592">
              <w:rPr>
                <w:rFonts w:ascii="Times New Roman" w:eastAsia="Times New Roman" w:hAnsi="Times New Roman" w:cs="Times New Roman"/>
                <w:sz w:val="24"/>
                <w:szCs w:val="24"/>
              </w:rPr>
              <w:t>Grid.txt file and the Assignment</w:t>
            </w:r>
            <w:r>
              <w:rPr>
                <w:rFonts w:ascii="Times New Roman" w:eastAsia="Times New Roman" w:hAnsi="Times New Roman" w:cs="Times New Roman"/>
                <w:sz w:val="24"/>
                <w:szCs w:val="24"/>
              </w:rPr>
              <w:t>1</w:t>
            </w:r>
            <w:r w:rsidRPr="00667592">
              <w:rPr>
                <w:rFonts w:ascii="Times New Roman" w:eastAsia="Times New Roman" w:hAnsi="Times New Roman" w:cs="Times New Roman"/>
                <w:sz w:val="24"/>
                <w:szCs w:val="24"/>
              </w:rPr>
              <w:t>.exe must be in the same folder to run the exe file.</w:t>
            </w:r>
          </w:p>
          <w:p w14:paraId="3E5C46C2" w14:textId="77777777" w:rsidR="0089461D" w:rsidRPr="00667592" w:rsidRDefault="0089461D" w:rsidP="0004032C">
            <w:pPr>
              <w:pStyle w:val="ListParagraph"/>
              <w:numPr>
                <w:ilvl w:val="0"/>
                <w:numId w:val="19"/>
              </w:numPr>
              <w:tabs>
                <w:tab w:val="left" w:pos="6058"/>
              </w:tabs>
              <w:rPr>
                <w:rFonts w:ascii="Times New Roman" w:eastAsia="Times New Roman" w:hAnsi="Times New Roman" w:cs="Times New Roman"/>
                <w:sz w:val="24"/>
                <w:szCs w:val="24"/>
              </w:rPr>
            </w:pPr>
            <w:r w:rsidRPr="00667592">
              <w:rPr>
                <w:rFonts w:ascii="Times New Roman" w:eastAsia="Times New Roman" w:hAnsi="Times New Roman" w:cs="Times New Roman"/>
                <w:sz w:val="24"/>
                <w:szCs w:val="24"/>
              </w:rPr>
              <w:t>Double click, and it will run the code given below.</w:t>
            </w:r>
          </w:p>
          <w:p w14:paraId="7513676D" w14:textId="77777777" w:rsidR="0089461D" w:rsidRPr="00B807C9" w:rsidRDefault="0089461D" w:rsidP="0004032C">
            <w:pPr>
              <w:tabs>
                <w:tab w:val="left" w:pos="6058"/>
              </w:tabs>
              <w:rPr>
                <w:rFonts w:ascii="Times New Roman" w:eastAsia="Times New Roman" w:hAnsi="Times New Roman" w:cs="Times New Roman"/>
                <w:sz w:val="24"/>
                <w:szCs w:val="24"/>
              </w:rPr>
            </w:pPr>
          </w:p>
        </w:tc>
      </w:tr>
    </w:tbl>
    <w:p w14:paraId="2A1056A5" w14:textId="2B86B6AA" w:rsidR="0089461D" w:rsidRDefault="0089461D" w:rsidP="00B807C9">
      <w:pPr>
        <w:rPr>
          <w:rFonts w:ascii="Times New Roman" w:hAnsi="Times New Roman" w:cs="Times New Roman"/>
          <w:sz w:val="24"/>
          <w:szCs w:val="24"/>
        </w:rPr>
      </w:pPr>
    </w:p>
    <w:p w14:paraId="6A1A62FC" w14:textId="1154457A" w:rsidR="008273AB" w:rsidRDefault="008273AB" w:rsidP="00B807C9">
      <w:pPr>
        <w:rPr>
          <w:rFonts w:ascii="Times New Roman" w:hAnsi="Times New Roman" w:cs="Times New Roman"/>
          <w:sz w:val="24"/>
          <w:szCs w:val="24"/>
        </w:rPr>
      </w:pPr>
    </w:p>
    <w:p w14:paraId="68FA0A52" w14:textId="5B6AE40C" w:rsidR="008273AB" w:rsidRDefault="008273AB" w:rsidP="00B807C9">
      <w:pPr>
        <w:rPr>
          <w:rFonts w:ascii="Times New Roman" w:hAnsi="Times New Roman" w:cs="Times New Roman"/>
          <w:sz w:val="24"/>
          <w:szCs w:val="24"/>
        </w:rPr>
      </w:pPr>
    </w:p>
    <w:p w14:paraId="2EBB8EA8" w14:textId="6C5C84E4" w:rsidR="008273AB" w:rsidRDefault="008273AB" w:rsidP="00B807C9">
      <w:pPr>
        <w:rPr>
          <w:rFonts w:ascii="Times New Roman" w:hAnsi="Times New Roman" w:cs="Times New Roman"/>
          <w:sz w:val="24"/>
          <w:szCs w:val="24"/>
        </w:rPr>
      </w:pPr>
    </w:p>
    <w:p w14:paraId="34631212" w14:textId="77777777" w:rsidR="008273AB" w:rsidRPr="00B807C9" w:rsidRDefault="008273AB"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19EBF027" w14:textId="77777777" w:rsidTr="0004032C">
        <w:tc>
          <w:tcPr>
            <w:tcW w:w="9350" w:type="dxa"/>
          </w:tcPr>
          <w:p w14:paraId="113D3339" w14:textId="77777777" w:rsidR="0089461D" w:rsidRDefault="0089461D" w:rsidP="0089461D">
            <w:pPr>
              <w:pStyle w:val="Default"/>
              <w:rPr>
                <w:b/>
                <w:sz w:val="28"/>
                <w:u w:val="single"/>
              </w:rPr>
            </w:pPr>
          </w:p>
          <w:p w14:paraId="0AC1FF74" w14:textId="24E5716D" w:rsidR="0089461D" w:rsidRPr="00CA4E01" w:rsidRDefault="0089461D" w:rsidP="0089461D">
            <w:pPr>
              <w:pStyle w:val="Default"/>
              <w:rPr>
                <w:b/>
                <w:sz w:val="28"/>
                <w:u w:val="single"/>
              </w:rPr>
            </w:pPr>
            <w:r w:rsidRPr="00CA4E01">
              <w:rPr>
                <w:b/>
                <w:sz w:val="28"/>
                <w:u w:val="single"/>
              </w:rPr>
              <w:t>Complete Code:</w:t>
            </w:r>
          </w:p>
          <w:p w14:paraId="6DFCE50C" w14:textId="77777777" w:rsidR="00B807C9" w:rsidRPr="00B807C9" w:rsidRDefault="00B807C9" w:rsidP="0004032C">
            <w:pPr>
              <w:tabs>
                <w:tab w:val="left" w:pos="6058"/>
              </w:tabs>
              <w:rPr>
                <w:rFonts w:ascii="Times New Roman" w:eastAsia="Times New Roman" w:hAnsi="Times New Roman" w:cs="Times New Roman"/>
                <w:sz w:val="24"/>
                <w:szCs w:val="24"/>
              </w:rPr>
            </w:pPr>
          </w:p>
        </w:tc>
      </w:tr>
      <w:tr w:rsidR="00B807C9" w:rsidRPr="00B807C9" w14:paraId="4D85E882" w14:textId="77777777" w:rsidTr="0004032C">
        <w:tc>
          <w:tcPr>
            <w:tcW w:w="9350" w:type="dxa"/>
          </w:tcPr>
          <w:p w14:paraId="5AF27B0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clude</w:t>
            </w:r>
            <w:r w:rsidRPr="0004032C">
              <w:rPr>
                <w:rFonts w:ascii="Consolas" w:hAnsi="Consolas" w:cs="Consolas"/>
                <w:color w:val="A31515"/>
                <w:sz w:val="19"/>
                <w:szCs w:val="19"/>
                <w:highlight w:val="white"/>
              </w:rPr>
              <w:t>&lt;iostream&gt;</w:t>
            </w:r>
          </w:p>
          <w:p w14:paraId="236777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clude</w:t>
            </w:r>
            <w:r w:rsidRPr="0004032C">
              <w:rPr>
                <w:rFonts w:ascii="Consolas" w:hAnsi="Consolas" w:cs="Consolas"/>
                <w:color w:val="000000"/>
                <w:sz w:val="19"/>
                <w:szCs w:val="19"/>
                <w:highlight w:val="white"/>
              </w:rPr>
              <w:t xml:space="preserve"> </w:t>
            </w:r>
            <w:r w:rsidRPr="0004032C">
              <w:rPr>
                <w:rFonts w:ascii="Consolas" w:hAnsi="Consolas" w:cs="Consolas"/>
                <w:color w:val="A31515"/>
                <w:sz w:val="19"/>
                <w:szCs w:val="19"/>
                <w:highlight w:val="white"/>
              </w:rPr>
              <w:t>&lt;iomanip&gt;</w:t>
            </w:r>
            <w:r w:rsidRPr="0004032C">
              <w:rPr>
                <w:rFonts w:ascii="Consolas" w:hAnsi="Consolas" w:cs="Consolas"/>
                <w:color w:val="000000"/>
                <w:sz w:val="19"/>
                <w:szCs w:val="19"/>
                <w:highlight w:val="white"/>
              </w:rPr>
              <w:t xml:space="preserve"> </w:t>
            </w:r>
          </w:p>
          <w:p w14:paraId="5363BB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clude</w:t>
            </w:r>
            <w:r w:rsidRPr="0004032C">
              <w:rPr>
                <w:rFonts w:ascii="Consolas" w:hAnsi="Consolas" w:cs="Consolas"/>
                <w:color w:val="A31515"/>
                <w:sz w:val="19"/>
                <w:szCs w:val="19"/>
                <w:highlight w:val="white"/>
              </w:rPr>
              <w:t>&lt;fstream&gt;</w:t>
            </w:r>
          </w:p>
          <w:p w14:paraId="3429F4B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using</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namespace</w:t>
            </w:r>
            <w:r w:rsidRPr="0004032C">
              <w:rPr>
                <w:rFonts w:ascii="Consolas" w:hAnsi="Consolas" w:cs="Consolas"/>
                <w:color w:val="000000"/>
                <w:sz w:val="19"/>
                <w:szCs w:val="19"/>
                <w:highlight w:val="white"/>
              </w:rPr>
              <w:t xml:space="preserve"> std;</w:t>
            </w:r>
          </w:p>
          <w:p w14:paraId="489E8A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53A88B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rid;</w:t>
            </w:r>
          </w:p>
          <w:p w14:paraId="319B3F4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talRows;</w:t>
            </w:r>
          </w:p>
          <w:p w14:paraId="2BD7512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talCols;</w:t>
            </w:r>
          </w:p>
          <w:p w14:paraId="7E4FF34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 xml:space="preserve">//0-&gt;Rows ; 1-&gt;Cols      </w:t>
            </w:r>
          </w:p>
          <w:p w14:paraId="5C3566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start[2];</w:t>
            </w:r>
          </w:p>
          <w:p w14:paraId="07B1D4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oal[2];</w:t>
            </w:r>
          </w:p>
          <w:p w14:paraId="4C42FB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Grid();</w:t>
            </w:r>
          </w:p>
          <w:p w14:paraId="40B01D2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etValu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w:t>
            </w:r>
          </w:p>
          <w:p w14:paraId="3F5A58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etIndexOfCol(</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w:t>
            </w:r>
          </w:p>
          <w:p w14:paraId="0801F45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etIndexOfRow(</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w:t>
            </w:r>
          </w:p>
          <w:p w14:paraId="4E07EFF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Valu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x1,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y1,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x2,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y2);</w:t>
            </w:r>
          </w:p>
          <w:p w14:paraId="218DDD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readGridFile();</w:t>
            </w:r>
          </w:p>
          <w:p w14:paraId="5A7E14D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1F2FBB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tackNode</w:t>
            </w:r>
          </w:p>
          <w:p w14:paraId="51AE588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2886A80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50E8F9D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w:t>
            </w:r>
          </w:p>
          <w:p w14:paraId="14C5C37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Next;</w:t>
            </w:r>
          </w:p>
          <w:p w14:paraId="01E95B1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w:t>
            </w:r>
          </w:p>
          <w:p w14:paraId="7058628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stackNod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09C9122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V =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01CAB1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8081F9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AB1B9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1F134C9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26DB5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p>
          <w:p w14:paraId="05CDC4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41FBA4E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sHead;</w:t>
            </w:r>
          </w:p>
          <w:p w14:paraId="6DF1254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572FF0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simpleStack(){</w:t>
            </w:r>
          </w:p>
          <w:p w14:paraId="653BAA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D0F166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6DBFE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simpleStack(</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40CC03C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6DBAA1D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USH(</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2BDEC0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B922FC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23F75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pop(){</w:t>
            </w:r>
          </w:p>
          <w:p w14:paraId="67906B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tempHead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sHead;</w:t>
            </w:r>
          </w:p>
          <w:p w14:paraId="2A87F1D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Head = sHead-&gt;Next;</w:t>
            </w:r>
          </w:p>
          <w:p w14:paraId="3C5530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tempHead;</w:t>
            </w:r>
          </w:p>
          <w:p w14:paraId="2B2CBA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DFA7C4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isAlreadyPush(</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3D7DFB0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2514B3A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tempsHead = sHead;</w:t>
            </w:r>
          </w:p>
          <w:p w14:paraId="263C11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96A49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DA1E2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684FD0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empsHead-&gt;V ==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26EBB32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Y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3B44050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Y;</w:t>
            </w:r>
          </w:p>
          <w:p w14:paraId="3B81CA0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D30BC1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sHead = tempsHead-&gt;Next;</w:t>
            </w:r>
          </w:p>
          <w:p w14:paraId="51ABE1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9FA63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PUSH(</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25BAAE5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Y;</w:t>
            </w:r>
          </w:p>
          <w:p w14:paraId="05BE9A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C2F17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USH(</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35AC570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 newNode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2F93D2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newNode-&gt;Next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sHead;</w:t>
            </w:r>
          </w:p>
          <w:p w14:paraId="5503521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sHead = newNode;</w:t>
            </w:r>
          </w:p>
          <w:p w14:paraId="7B70DE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40CEE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6F1F51B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F8E035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recordStack</w:t>
            </w:r>
          </w:p>
          <w:p w14:paraId="2621F26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7F5D00D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2DF5B3B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w:t>
            </w:r>
          </w:p>
          <w:p w14:paraId="45FB25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recordStack(){</w:t>
            </w:r>
          </w:p>
          <w:p w14:paraId="4ED4D34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r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5BAF02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fn = 0;</w:t>
            </w:r>
          </w:p>
          <w:p w14:paraId="7F9B4D4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3F0591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697698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createNodeForRecordStack(</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69B933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sN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00E716C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sN;</w:t>
            </w:r>
          </w:p>
          <w:p w14:paraId="3C612FC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7729F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0352CF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rsHead;</w:t>
            </w:r>
          </w:p>
          <w:p w14:paraId="1AF24F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fn;</w:t>
            </w:r>
          </w:p>
          <w:p w14:paraId="5CDE3A0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level;</w:t>
            </w:r>
          </w:p>
          <w:p w14:paraId="546514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recordStack(</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pre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44C409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etFn(</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w:t>
            </w:r>
          </w:p>
          <w:p w14:paraId="2FA561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level =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7690E0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r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F0AA2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ushValueToRecordStack(</w:t>
            </w:r>
            <w:r w:rsidRPr="0004032C">
              <w:rPr>
                <w:rFonts w:ascii="Consolas" w:hAnsi="Consolas" w:cs="Consolas"/>
                <w:color w:val="808080"/>
                <w:sz w:val="19"/>
                <w:szCs w:val="19"/>
                <w:highlight w:val="white"/>
              </w:rPr>
              <w:t>pre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460CD6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58122D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ush(</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762339B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newNode = createNodeForRecordStack(</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406951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newNode-&gt;Next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sHead;</w:t>
            </w:r>
          </w:p>
          <w:p w14:paraId="2369AF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sHead = newNode;</w:t>
            </w:r>
          </w:p>
          <w:p w14:paraId="2881FDE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DF5B2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75D270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53A754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EB298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empty"</w:t>
            </w:r>
            <w:r w:rsidRPr="0004032C">
              <w:rPr>
                <w:rFonts w:ascii="Consolas" w:hAnsi="Consolas" w:cs="Consolas"/>
                <w:color w:val="000000"/>
                <w:sz w:val="19"/>
                <w:szCs w:val="19"/>
                <w:highlight w:val="white"/>
              </w:rPr>
              <w:t>;</w:t>
            </w:r>
          </w:p>
          <w:p w14:paraId="348715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3D4D07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36046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65501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6236F2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tempHead = rsHead;</w:t>
            </w:r>
          </w:p>
          <w:p w14:paraId="786D42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F(n)= "</w:t>
            </w:r>
            <w:r w:rsidRPr="0004032C">
              <w:rPr>
                <w:rFonts w:ascii="Consolas" w:hAnsi="Consolas" w:cs="Consolas"/>
                <w:color w:val="000000"/>
                <w:sz w:val="19"/>
                <w:szCs w:val="19"/>
                <w:highlight w:val="white"/>
              </w:rPr>
              <w:t xml:space="preserve"> &lt;&lt;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fn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 [Lvl= "</w:t>
            </w:r>
            <w:r w:rsidRPr="0004032C">
              <w:rPr>
                <w:rFonts w:ascii="Consolas" w:hAnsi="Consolas" w:cs="Consolas"/>
                <w:color w:val="000000"/>
                <w:sz w:val="19"/>
                <w:szCs w:val="19"/>
                <w:highlight w:val="white"/>
              </w:rPr>
              <w:t xml:space="preserve"> &lt;&lt;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level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w:t>
            </w:r>
          </w:p>
          <w:p w14:paraId="12A4CB0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70EC60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CCF00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tempHead-&gt;V;</w:t>
            </w:r>
          </w:p>
          <w:p w14:paraId="5C4413A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tempHead-&gt;Next;</w:t>
            </w:r>
          </w:p>
          <w:p w14:paraId="3AB2D3A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96E42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0B2E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5F9721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setFn(</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w:t>
            </w:r>
          </w:p>
          <w:p w14:paraId="0D99A77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fn =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w:t>
            </w:r>
          </w:p>
          <w:p w14:paraId="5ABAE11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E5A0D2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getFn(){</w:t>
            </w:r>
          </w:p>
          <w:p w14:paraId="6FB7ED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fn;</w:t>
            </w:r>
          </w:p>
          <w:p w14:paraId="7E319B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02114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isExist(</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201B44E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tempHead = rsHead;</w:t>
            </w:r>
          </w:p>
          <w:p w14:paraId="512EBD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93B609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5F628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empHead-&gt;V ==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0F77AD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7D419A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8D10D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tempHead-&gt;Next;</w:t>
            </w:r>
          </w:p>
          <w:p w14:paraId="67064B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79DED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00BA55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76F0E3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A80C0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486B8A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ushValueToRecordStack(</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60BC22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C7AA7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875C09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86A18F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prev =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w:t>
            </w:r>
          </w:p>
          <w:p w14:paraId="794D0A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reversStack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w:t>
            </w:r>
          </w:p>
          <w:p w14:paraId="1B9CC9B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 tempPrevStackNode;</w:t>
            </w:r>
          </w:p>
          <w:p w14:paraId="68F2DFB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87D94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tempHead = prev-&gt;rsHead;</w:t>
            </w:r>
          </w:p>
          <w:p w14:paraId="14AA3F4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249E10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74AB4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8059A4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PrevStackNode = prev-&gt;pop();</w:t>
            </w:r>
          </w:p>
          <w:p w14:paraId="29FC25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versStack-&gt;push(tempPrevStackNode-&gt;V);</w:t>
            </w:r>
          </w:p>
          <w:p w14:paraId="4935AB8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tempHead-&gt;Next;</w:t>
            </w:r>
          </w:p>
          <w:p w14:paraId="2B034D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8B9D10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reversStack-&gt;rsHead;</w:t>
            </w:r>
          </w:p>
          <w:p w14:paraId="4B94C0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4AF88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D18762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PrevStackNode = reversStack-&gt;pop();</w:t>
            </w:r>
          </w:p>
          <w:p w14:paraId="2E7999D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ev-&gt;push(tempPrevStackNode-&gt;V);</w:t>
            </w:r>
          </w:p>
          <w:p w14:paraId="0A0EFD9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push(tempPrevStackNode-&gt;V);</w:t>
            </w:r>
          </w:p>
          <w:p w14:paraId="7C2407D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tempHead-&gt;Next;</w:t>
            </w:r>
          </w:p>
          <w:p w14:paraId="0D4E79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AA84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69C8A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ush(</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5E6EFC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2D4E9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pop(){</w:t>
            </w:r>
          </w:p>
          <w:p w14:paraId="1CFBCE6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tackNode</w:t>
            </w:r>
            <w:r w:rsidRPr="0004032C">
              <w:rPr>
                <w:rFonts w:ascii="Consolas" w:hAnsi="Consolas" w:cs="Consolas"/>
                <w:color w:val="000000"/>
                <w:sz w:val="19"/>
                <w:szCs w:val="19"/>
                <w:highlight w:val="white"/>
              </w:rPr>
              <w:t xml:space="preserve">* tempHead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sHead;</w:t>
            </w:r>
          </w:p>
          <w:p w14:paraId="032A86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sHead = rsHead-&gt;Next;</w:t>
            </w:r>
          </w:p>
          <w:p w14:paraId="117426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tempHead;</w:t>
            </w:r>
          </w:p>
          <w:p w14:paraId="2FF865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74CE6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C244C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7AA3BB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oneRecordStack</w:t>
            </w:r>
          </w:p>
          <w:p w14:paraId="08C178A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w:t>
            </w:r>
          </w:p>
          <w:p w14:paraId="013D85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302C68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stackObj;</w:t>
            </w:r>
          </w:p>
          <w:p w14:paraId="32BE11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Next, *Previous;</w:t>
            </w:r>
          </w:p>
          <w:p w14:paraId="40C3EF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37BE93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oneRecordStack(</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253ADE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stackObj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5E6FDE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4BBD2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Previous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4988A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B0CAC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stackObjprint(){</w:t>
            </w:r>
          </w:p>
          <w:p w14:paraId="104341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Obj-&gt;print();</w:t>
            </w:r>
          </w:p>
          <w:p w14:paraId="7F3308D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3E7B4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4AF9892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20FA1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Stack</w:t>
            </w:r>
          </w:p>
          <w:p w14:paraId="0CC46F4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66EE7AC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sHead;</w:t>
            </w:r>
          </w:p>
          <w:p w14:paraId="65E9A2D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4F1853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3525B3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allRecordsStack(){</w:t>
            </w:r>
          </w:p>
          <w:p w14:paraId="39835F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0049B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BD4669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E7020D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allRecordsStack(</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1EA8E77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0C3C6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USH(</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019943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FCB76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B7EA0B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isEmpty(){</w:t>
            </w:r>
          </w:p>
          <w:p w14:paraId="73E910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F3883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60DBC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17FFA2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50853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6B7AE58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4C520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96C484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4A1CA6C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stackObjprint</w:t>
            </w:r>
          </w:p>
          <w:p w14:paraId="4837E1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2D32C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A6559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empty"</w:t>
            </w:r>
            <w:r w:rsidRPr="0004032C">
              <w:rPr>
                <w:rFonts w:ascii="Consolas" w:hAnsi="Consolas" w:cs="Consolas"/>
                <w:color w:val="000000"/>
                <w:sz w:val="19"/>
                <w:szCs w:val="19"/>
                <w:highlight w:val="white"/>
              </w:rPr>
              <w:t>;</w:t>
            </w:r>
          </w:p>
          <w:p w14:paraId="3D3820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2D4015E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E958D9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tempHead = sHead;</w:t>
            </w:r>
          </w:p>
          <w:p w14:paraId="1A64F2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DB912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010B38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w:t>
            </w:r>
          </w:p>
          <w:p w14:paraId="0BC3235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gt;stackObjprint();</w:t>
            </w:r>
          </w:p>
          <w:p w14:paraId="582FCB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w:t>
            </w:r>
          </w:p>
          <w:p w14:paraId="3CA843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tempHead-&gt;Next;</w:t>
            </w:r>
          </w:p>
          <w:p w14:paraId="1E45267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DE075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6FED4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92DA0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USH(</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6685A3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newNode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2FCB7E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newNode-&gt;Next = sHead;</w:t>
            </w:r>
          </w:p>
          <w:p w14:paraId="2CB69C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sHead = newNode;</w:t>
            </w:r>
          </w:p>
          <w:p w14:paraId="74B069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EBAEF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48FD5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POP(){</w:t>
            </w:r>
          </w:p>
          <w:p w14:paraId="2D1003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A613E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FB11BC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88354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Stack = sHead-&gt;stackObj;</w:t>
            </w:r>
          </w:p>
          <w:p w14:paraId="514C5BC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tempHead = sHead;</w:t>
            </w:r>
          </w:p>
          <w:p w14:paraId="7968E4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Head = sHead-&gt;Next;</w:t>
            </w:r>
          </w:p>
          <w:p w14:paraId="48258AA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elete</w:t>
            </w:r>
            <w:r w:rsidRPr="0004032C">
              <w:rPr>
                <w:rFonts w:ascii="Consolas" w:hAnsi="Consolas" w:cs="Consolas"/>
                <w:color w:val="000000"/>
                <w:sz w:val="19"/>
                <w:szCs w:val="19"/>
                <w:highlight w:val="white"/>
              </w:rPr>
              <w:t xml:space="preserve"> tempHead;</w:t>
            </w:r>
          </w:p>
          <w:p w14:paraId="6344690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27F0F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tempStack;</w:t>
            </w:r>
          </w:p>
          <w:p w14:paraId="6F8C5ED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72038D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A32B52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getStackWithSmalestFn(){</w:t>
            </w:r>
          </w:p>
          <w:p w14:paraId="765B7F0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smaleVal;</w:t>
            </w:r>
          </w:p>
          <w:p w14:paraId="2F258A7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tempSNode = sHead;</w:t>
            </w:r>
          </w:p>
          <w:p w14:paraId="4E3E87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previousNod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FE4B6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actualPreviousNod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142D9B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smalestSNod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4B98E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DAB9B4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B7062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maleVal = (tempSNode-&gt;stackObj-&gt;getFn() + 100);</w:t>
            </w:r>
          </w:p>
          <w:p w14:paraId="31898B4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4B05A9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C8F1C4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SNod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193BD09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6BD14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empSNode-&gt;stackObj-&gt;getFn() &lt; smaleVal){</w:t>
            </w:r>
          </w:p>
          <w:p w14:paraId="3EC1C9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maleVal = tempSNode-&gt;stackObj-&gt;getFn();</w:t>
            </w:r>
          </w:p>
          <w:p w14:paraId="2B5E542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malestSNode = tempSNode-&gt;stackObj;</w:t>
            </w:r>
          </w:p>
          <w:p w14:paraId="5CCE666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ctualPreviousNode = previousNode;</w:t>
            </w:r>
          </w:p>
          <w:p w14:paraId="753A82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0B73F6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eviousNode = tempSNode;</w:t>
            </w:r>
          </w:p>
          <w:p w14:paraId="7108B7E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SNode = tempSNode-&gt;Next;</w:t>
            </w:r>
          </w:p>
          <w:p w14:paraId="7684C09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DDD0B0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malestSNod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3FD62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ABEDA0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actualPreviousNod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6BF9A0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F8419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Head = sHead-&gt;Next;</w:t>
            </w:r>
          </w:p>
          <w:p w14:paraId="79D4A2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D71444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2D5611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9DF63B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ctualPreviousNode-&gt;Next = actualPreviousNode-&gt;Next-&gt;Next;</w:t>
            </w:r>
          </w:p>
          <w:p w14:paraId="6A0048A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7F10AB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534B7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26698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smalestSNode;</w:t>
            </w:r>
          </w:p>
          <w:p w14:paraId="24E890E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90AA0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7B7EC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660A113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B42B32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Queue</w:t>
            </w:r>
          </w:p>
          <w:p w14:paraId="38DFF9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36E84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41D6998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qHead, *qTail;</w:t>
            </w:r>
          </w:p>
          <w:p w14:paraId="60CC86D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215CD14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t>allRecordsQueue(){</w:t>
            </w:r>
          </w:p>
          <w:p w14:paraId="00D6347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4A87E1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Tail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EFB358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640EE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allRecordsQueue(</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440B33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CB5C9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Tail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64F514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USH(</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291AA4B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E2E39D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4E6E48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stackObjprint</w:t>
            </w:r>
          </w:p>
          <w:p w14:paraId="77E2E3E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64EE19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B31970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empty"</w:t>
            </w:r>
            <w:r w:rsidRPr="0004032C">
              <w:rPr>
                <w:rFonts w:ascii="Consolas" w:hAnsi="Consolas" w:cs="Consolas"/>
                <w:color w:val="000000"/>
                <w:sz w:val="19"/>
                <w:szCs w:val="19"/>
                <w:highlight w:val="white"/>
              </w:rPr>
              <w:t>;</w:t>
            </w:r>
          </w:p>
          <w:p w14:paraId="287AD4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0B43D6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48AE3F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tempHead = qHead;</w:t>
            </w:r>
          </w:p>
          <w:p w14:paraId="1F59826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7EBAD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776DD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w:t>
            </w:r>
          </w:p>
          <w:p w14:paraId="660CE3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gt;stackObjprint();</w:t>
            </w:r>
          </w:p>
          <w:p w14:paraId="1774CA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w:t>
            </w:r>
          </w:p>
          <w:p w14:paraId="767E33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Head = tempHead-&gt;Next;</w:t>
            </w:r>
          </w:p>
          <w:p w14:paraId="628358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3ED01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667BDC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USH(</w:t>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24E804D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newNode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prevStack</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fofn</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lvl</w:t>
            </w:r>
            <w:r w:rsidRPr="0004032C">
              <w:rPr>
                <w:rFonts w:ascii="Consolas" w:hAnsi="Consolas" w:cs="Consolas"/>
                <w:color w:val="000000"/>
                <w:sz w:val="19"/>
                <w:szCs w:val="19"/>
                <w:highlight w:val="white"/>
              </w:rPr>
              <w:t>);</w:t>
            </w:r>
          </w:p>
          <w:p w14:paraId="740D55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E9C13C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4AF9BF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Head = newNode;</w:t>
            </w:r>
          </w:p>
          <w:p w14:paraId="5FFF81C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Tail = newNode;</w:t>
            </w:r>
          </w:p>
          <w:p w14:paraId="6821FB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AC0A33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B4160F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632FA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newNode-&gt;Previous = qTail;</w:t>
            </w:r>
          </w:p>
          <w:p w14:paraId="0CC178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Tail-&gt;Next = newNode;</w:t>
            </w:r>
          </w:p>
          <w:p w14:paraId="753EDC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Tail = newNode;</w:t>
            </w:r>
          </w:p>
          <w:p w14:paraId="078B392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31C73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596F3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AFB0C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POP(){</w:t>
            </w:r>
          </w:p>
          <w:p w14:paraId="4C20C8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0B961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2CEBA3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CA00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Stack = qHead-&gt;stackObj;</w:t>
            </w:r>
          </w:p>
          <w:p w14:paraId="1378B3A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oneRecordStack</w:t>
            </w:r>
            <w:r w:rsidRPr="0004032C">
              <w:rPr>
                <w:rFonts w:ascii="Consolas" w:hAnsi="Consolas" w:cs="Consolas"/>
                <w:color w:val="000000"/>
                <w:sz w:val="19"/>
                <w:szCs w:val="19"/>
                <w:highlight w:val="white"/>
              </w:rPr>
              <w:t xml:space="preserve"> *tempHead = qHead;</w:t>
            </w:r>
          </w:p>
          <w:p w14:paraId="188FF5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Head = qHead-&gt;Next;</w:t>
            </w:r>
          </w:p>
          <w:p w14:paraId="65BE1A2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8FD99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3F821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Tail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125E6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60888E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5079D0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C3DC7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Head-&gt;Previous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19250F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DBD75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elete</w:t>
            </w:r>
            <w:r w:rsidRPr="0004032C">
              <w:rPr>
                <w:rFonts w:ascii="Consolas" w:hAnsi="Consolas" w:cs="Consolas"/>
                <w:color w:val="000000"/>
                <w:sz w:val="19"/>
                <w:szCs w:val="19"/>
                <w:highlight w:val="white"/>
              </w:rPr>
              <w:t xml:space="preserve"> tempHead;</w:t>
            </w:r>
          </w:p>
          <w:p w14:paraId="285B1F2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AC774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tempStack;</w:t>
            </w:r>
          </w:p>
          <w:p w14:paraId="60DFC2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335E2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isEmpty(){</w:t>
            </w:r>
          </w:p>
          <w:p w14:paraId="4546AE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q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3B30D9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71CBB0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3441158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FE499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3FE7E7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EADA8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2736C1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AA73B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struct</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EDGE</w:t>
            </w:r>
          </w:p>
          <w:p w14:paraId="7CB3D2C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19AB410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E_Value;</w:t>
            </w:r>
          </w:p>
          <w:p w14:paraId="59EA0C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GnCost;</w:t>
            </w:r>
          </w:p>
          <w:p w14:paraId="0301649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E_Next;</w:t>
            </w:r>
          </w:p>
          <w:p w14:paraId="677D83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552D5C2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834DBB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VERTIX</w:t>
            </w:r>
          </w:p>
          <w:p w14:paraId="2EDD16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72C2853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CREAT_EDG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2B7D1E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9FC12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E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w:t>
            </w:r>
          </w:p>
          <w:p w14:paraId="566BC8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gt;E_Value =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w:t>
            </w:r>
          </w:p>
          <w:p w14:paraId="7FF8B7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gt;GnCost =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03AF84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gt;E_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F7D93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E;</w:t>
            </w:r>
          </w:p>
          <w:p w14:paraId="0F9FEDF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579100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DD_P_EDGE(</w:t>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106964B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64A92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E</w:t>
            </w:r>
            <w:r w:rsidRPr="0004032C">
              <w:rPr>
                <w:rFonts w:ascii="Consolas" w:hAnsi="Consolas" w:cs="Consolas"/>
                <w:color w:val="000000"/>
                <w:sz w:val="19"/>
                <w:szCs w:val="19"/>
                <w:highlight w:val="white"/>
              </w:rPr>
              <w:t xml:space="preserve">-&gt;E_Value ==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w:t>
            </w:r>
          </w:p>
          <w:p w14:paraId="65DCA16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C2863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14784E5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662F1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E</w:t>
            </w:r>
            <w:r w:rsidRPr="0004032C">
              <w:rPr>
                <w:rFonts w:ascii="Consolas" w:hAnsi="Consolas" w:cs="Consolas"/>
                <w:color w:val="000000"/>
                <w:sz w:val="19"/>
                <w:szCs w:val="19"/>
                <w:highlight w:val="white"/>
              </w:rPr>
              <w:t xml:space="preserve">-&gt;E_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CC51F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14C39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808080"/>
                <w:sz w:val="19"/>
                <w:szCs w:val="19"/>
                <w:highlight w:val="white"/>
              </w:rPr>
              <w:t>E</w:t>
            </w:r>
            <w:r w:rsidRPr="0004032C">
              <w:rPr>
                <w:rFonts w:ascii="Consolas" w:hAnsi="Consolas" w:cs="Consolas"/>
                <w:color w:val="000000"/>
                <w:sz w:val="19"/>
                <w:szCs w:val="19"/>
                <w:highlight w:val="white"/>
              </w:rPr>
              <w:t>-&gt;E_Next = CREAT_EDGE(</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5446FB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423218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E996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1A348F0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D5ED6B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P_EDGE(</w:t>
            </w:r>
            <w:r w:rsidRPr="0004032C">
              <w:rPr>
                <w:rFonts w:ascii="Consolas" w:hAnsi="Consolas" w:cs="Consolas"/>
                <w:color w:val="808080"/>
                <w:sz w:val="19"/>
                <w:szCs w:val="19"/>
                <w:highlight w:val="white"/>
              </w:rPr>
              <w:t>E</w:t>
            </w:r>
            <w:r w:rsidRPr="0004032C">
              <w:rPr>
                <w:rFonts w:ascii="Consolas" w:hAnsi="Consolas" w:cs="Consolas"/>
                <w:color w:val="000000"/>
                <w:sz w:val="19"/>
                <w:szCs w:val="19"/>
                <w:highlight w:val="white"/>
              </w:rPr>
              <w:t xml:space="preserve">-&gt;E_Next,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6A6094B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35B66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5A34E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4FFEBB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69029C1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w:t>
            </w:r>
          </w:p>
          <w:p w14:paraId="242B7C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_value;</w:t>
            </w:r>
          </w:p>
          <w:p w14:paraId="334F03B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E_HEAD;</w:t>
            </w:r>
          </w:p>
          <w:p w14:paraId="794DFD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_NEXT;</w:t>
            </w:r>
          </w:p>
          <w:p w14:paraId="3FF9CA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VERTIX(){</w:t>
            </w:r>
          </w:p>
          <w:p w14:paraId="6CD114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_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C097A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2A3F5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717439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DD_EDG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0289530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942E31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61003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F58357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E_HEAD = CREAT_EDGE(</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2608D4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BCB2A1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7C1AF79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19A4FE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ADD_P_EDGE(E_HEAD,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w:t>
            </w:r>
            <w:r w:rsidRPr="0004032C">
              <w:rPr>
                <w:rFonts w:ascii="Consolas" w:hAnsi="Consolas" w:cs="Consolas"/>
                <w:color w:val="000000"/>
                <w:sz w:val="19"/>
                <w:szCs w:val="19"/>
                <w:highlight w:val="white"/>
              </w:rPr>
              <w:t>);</w:t>
            </w:r>
          </w:p>
          <w:p w14:paraId="07F718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D6EBFB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CBE9D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_EDGES()</w:t>
            </w:r>
          </w:p>
          <w:p w14:paraId="07B05AD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39A7B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88CEF3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1C21F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41F0E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non"</w:t>
            </w:r>
            <w:r w:rsidRPr="0004032C">
              <w:rPr>
                <w:rFonts w:ascii="Consolas" w:hAnsi="Consolas" w:cs="Consolas"/>
                <w:color w:val="000000"/>
                <w:sz w:val="19"/>
                <w:szCs w:val="19"/>
                <w:highlight w:val="white"/>
              </w:rPr>
              <w:t>;</w:t>
            </w:r>
          </w:p>
          <w:p w14:paraId="2FC428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35D70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02AFC5E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C488F8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EP = E_HEAD;</w:t>
            </w:r>
          </w:p>
          <w:p w14:paraId="76B8037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EP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C6ADF8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B0D0C8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EP-&gt;E_Value;</w:t>
            </w:r>
          </w:p>
          <w:p w14:paraId="3EA6D83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EP = EP-&gt;E_Next;</w:t>
            </w:r>
          </w:p>
          <w:p w14:paraId="21C14D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FCA2F4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A84DB6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5E2277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401084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4C9492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linkListGraph</w:t>
            </w:r>
          </w:p>
          <w:p w14:paraId="49072B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3311A79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_HEAD;</w:t>
            </w:r>
          </w:p>
          <w:p w14:paraId="4757E2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118E29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CREAT_VERTIX(</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15EC448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40E46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w:t>
            </w:r>
          </w:p>
          <w:p w14:paraId="52A95F6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gt;E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6BE236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gt;V_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760DB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gt;V_value =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w:t>
            </w:r>
          </w:p>
          <w:p w14:paraId="29C7B58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gt;Huristic =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6D8C24B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V;</w:t>
            </w:r>
          </w:p>
          <w:p w14:paraId="346908B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C807A7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DD_P_VERTIX(</w:t>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amp;</w:t>
            </w:r>
            <w:r w:rsidRPr="0004032C">
              <w:rPr>
                <w:rFonts w:ascii="Consolas" w:hAnsi="Consolas" w:cs="Consolas"/>
                <w:color w:val="808080"/>
                <w:sz w:val="19"/>
                <w:szCs w:val="19"/>
                <w:highlight w:val="white"/>
              </w:rPr>
              <w:t>V</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27E64E1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94DB6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w:t>
            </w:r>
            <w:r w:rsidRPr="0004032C">
              <w:rPr>
                <w:rFonts w:ascii="Consolas" w:hAnsi="Consolas" w:cs="Consolas"/>
                <w:color w:val="000000"/>
                <w:sz w:val="19"/>
                <w:szCs w:val="19"/>
                <w:highlight w:val="white"/>
              </w:rPr>
              <w:t xml:space="preserve">-&gt;V_value ==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w:t>
            </w:r>
          </w:p>
          <w:p w14:paraId="455281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933DC8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25A097D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CEECB2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w:t>
            </w:r>
            <w:r w:rsidRPr="0004032C">
              <w:rPr>
                <w:rFonts w:ascii="Consolas" w:hAnsi="Consolas" w:cs="Consolas"/>
                <w:color w:val="000000"/>
                <w:sz w:val="19"/>
                <w:szCs w:val="19"/>
                <w:highlight w:val="white"/>
              </w:rPr>
              <w:t xml:space="preserve">-&gt;V_NEXT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FF592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AEF18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808080"/>
                <w:sz w:val="19"/>
                <w:szCs w:val="19"/>
                <w:highlight w:val="white"/>
              </w:rPr>
              <w:t>V</w:t>
            </w:r>
            <w:r w:rsidRPr="0004032C">
              <w:rPr>
                <w:rFonts w:ascii="Consolas" w:hAnsi="Consolas" w:cs="Consolas"/>
                <w:color w:val="000000"/>
                <w:sz w:val="19"/>
                <w:szCs w:val="19"/>
                <w:highlight w:val="white"/>
              </w:rPr>
              <w:t>-&gt;V_NEXT = CREAT_VERTIX(</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218F25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p>
          <w:p w14:paraId="0BA75EB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E9358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3B816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830C53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P_VERTIX(</w:t>
            </w:r>
            <w:r w:rsidRPr="0004032C">
              <w:rPr>
                <w:rFonts w:ascii="Consolas" w:hAnsi="Consolas" w:cs="Consolas"/>
                <w:color w:val="808080"/>
                <w:sz w:val="19"/>
                <w:szCs w:val="19"/>
                <w:highlight w:val="white"/>
              </w:rPr>
              <w:t>V</w:t>
            </w:r>
            <w:r w:rsidRPr="0004032C">
              <w:rPr>
                <w:rFonts w:ascii="Consolas" w:hAnsi="Consolas" w:cs="Consolas"/>
                <w:color w:val="000000"/>
                <w:sz w:val="19"/>
                <w:szCs w:val="19"/>
                <w:highlight w:val="white"/>
              </w:rPr>
              <w:t xml:space="preserve">-&gt;V_NEXT,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520964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D73C0E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CBC68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DD_VERTIX(</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12FA8B5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0C0977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6780A5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w:t>
            </w:r>
          </w:p>
          <w:p w14:paraId="4D5ADCF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_HEAD = CREAT_VERTIX(</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31DC076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1142D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5E0FDA4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136B2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ADD_P_VERTIX(V_HEAD, </w:t>
            </w:r>
            <w:r w:rsidRPr="0004032C">
              <w:rPr>
                <w:rFonts w:ascii="Consolas" w:hAnsi="Consolas" w:cs="Consolas"/>
                <w:color w:val="808080"/>
                <w:sz w:val="19"/>
                <w:szCs w:val="19"/>
                <w:highlight w:val="white"/>
              </w:rPr>
              <w:t>CH</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huristic</w:t>
            </w:r>
            <w:r w:rsidRPr="0004032C">
              <w:rPr>
                <w:rFonts w:ascii="Consolas" w:hAnsi="Consolas" w:cs="Consolas"/>
                <w:color w:val="000000"/>
                <w:sz w:val="19"/>
                <w:szCs w:val="19"/>
                <w:highlight w:val="white"/>
              </w:rPr>
              <w:t>);</w:t>
            </w:r>
          </w:p>
          <w:p w14:paraId="4A73AC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2A666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4C996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CREAT_linkListGraph(){</w:t>
            </w:r>
          </w:p>
          <w:p w14:paraId="54B009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w:t>
            </w:r>
          </w:p>
          <w:p w14:paraId="007A487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 = V_HEAD;</w:t>
            </w:r>
          </w:p>
          <w:p w14:paraId="6E3A652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A, B;</w:t>
            </w:r>
          </w:p>
          <w:p w14:paraId="514863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D;</w:t>
            </w:r>
          </w:p>
          <w:p w14:paraId="612905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DCDF6D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  Moves Allowd:"</w:t>
            </w:r>
            <w:r w:rsidRPr="0004032C">
              <w:rPr>
                <w:rFonts w:ascii="Consolas" w:hAnsi="Consolas" w:cs="Consolas"/>
                <w:color w:val="000000"/>
                <w:sz w:val="19"/>
                <w:szCs w:val="19"/>
                <w:highlight w:val="white"/>
              </w:rPr>
              <w:t>;</w:t>
            </w:r>
          </w:p>
          <w:p w14:paraId="618314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t-Right one cell (cost is 3)"</w:t>
            </w:r>
            <w:r w:rsidRPr="0004032C">
              <w:rPr>
                <w:rFonts w:ascii="Consolas" w:hAnsi="Consolas" w:cs="Consolas"/>
                <w:color w:val="000000"/>
                <w:sz w:val="19"/>
                <w:szCs w:val="19"/>
                <w:highlight w:val="white"/>
              </w:rPr>
              <w:t>;</w:t>
            </w:r>
          </w:p>
          <w:p w14:paraId="7CBD462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w:t>
            </w:r>
          </w:p>
          <w:p w14:paraId="043A2C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D = 3;</w:t>
            </w:r>
          </w:p>
          <w:p w14:paraId="46DA4E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0; i &lt; totalRows; i++)</w:t>
            </w:r>
          </w:p>
          <w:p w14:paraId="3FF8B20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2D2D35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 1; j++)</w:t>
            </w:r>
          </w:p>
          <w:p w14:paraId="2D039D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EC40E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 &amp;&amp; grid[i][j + 1] == 0)</w:t>
            </w:r>
          </w:p>
          <w:p w14:paraId="425CB2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943B8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 = getValue(i, j);</w:t>
            </w:r>
          </w:p>
          <w:p w14:paraId="3612FDD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B = getValue(i, j + 1);</w:t>
            </w:r>
          </w:p>
          <w:p w14:paraId="11A09F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A2084D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 = huristicValue(goal[0], goal[1], i, j);</w:t>
            </w:r>
          </w:p>
          <w:p w14:paraId="2C9543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VERTIX(A, huristic);</w:t>
            </w:r>
          </w:p>
          <w:p w14:paraId="75583BC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4F98B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huristic = huristicValue(goal[0], goal[1], i, j + 1);</w:t>
            </w:r>
          </w:p>
          <w:p w14:paraId="046C30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VERTIX(B, huristic);</w:t>
            </w:r>
          </w:p>
          <w:p w14:paraId="459C4D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86678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 = V_HEAD;</w:t>
            </w:r>
          </w:p>
          <w:p w14:paraId="2E2F8C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V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134221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80D69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gt;V_value == A)</w:t>
            </w:r>
          </w:p>
          <w:p w14:paraId="35966C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6DA0CE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gt;ADD_EDGE(B, D);</w:t>
            </w:r>
          </w:p>
          <w:p w14:paraId="562DFE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3D9660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D0BE1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 = V-&gt;V_NEXT;</w:t>
            </w:r>
          </w:p>
          <w:p w14:paraId="5BD012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874FB4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AD7BED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1BFEF0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B40D11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t-Diagonally up towards the right (cost is 2)"</w:t>
            </w:r>
            <w:r w:rsidRPr="0004032C">
              <w:rPr>
                <w:rFonts w:ascii="Consolas" w:hAnsi="Consolas" w:cs="Consolas"/>
                <w:color w:val="000000"/>
                <w:sz w:val="19"/>
                <w:szCs w:val="19"/>
                <w:highlight w:val="white"/>
              </w:rPr>
              <w:t>;</w:t>
            </w:r>
          </w:p>
          <w:p w14:paraId="20A2C73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FC02F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w:t>
            </w:r>
          </w:p>
          <w:p w14:paraId="2AF535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C2319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D = 2;</w:t>
            </w:r>
          </w:p>
          <w:p w14:paraId="09A25AC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0; i &lt; totalRows - 1; i++)</w:t>
            </w:r>
          </w:p>
          <w:p w14:paraId="3480E4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B7A2D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 1; j++)</w:t>
            </w:r>
          </w:p>
          <w:p w14:paraId="52EE55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C5DF7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 &amp;&amp; grid[i + 1][j + 1] == 0)</w:t>
            </w:r>
          </w:p>
          <w:p w14:paraId="5BF68A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C3F10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 = getValue(i, j);</w:t>
            </w:r>
          </w:p>
          <w:p w14:paraId="3A7B5DC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B = getValue(i + 1, j + 1);</w:t>
            </w:r>
          </w:p>
          <w:p w14:paraId="29CA5B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3267D5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6A38C5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 = huristicValue(goal[0], goal[1], i, j);</w:t>
            </w:r>
          </w:p>
          <w:p w14:paraId="4B4C74C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VERTIX(A, huristic);</w:t>
            </w:r>
          </w:p>
          <w:p w14:paraId="4F28911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25406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huristic = huristicValue(goal[0], goal[1], i, j + 1);</w:t>
            </w:r>
          </w:p>
          <w:p w14:paraId="4C9533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VERTIX(B, huristic);</w:t>
            </w:r>
          </w:p>
          <w:p w14:paraId="12E661B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 = V_HEAD;</w:t>
            </w:r>
          </w:p>
          <w:p w14:paraId="2B40632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V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6027D02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269B9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gt;V_value == A)</w:t>
            </w:r>
          </w:p>
          <w:p w14:paraId="5D04A9D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F56DE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gt;ADD_EDGE(B, D);</w:t>
            </w:r>
          </w:p>
          <w:p w14:paraId="6086495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1AB7F2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DDF3A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 = V-&gt;V_NEXT;</w:t>
            </w:r>
          </w:p>
          <w:p w14:paraId="17D9A87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42136A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93B42F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184FF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656684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t-Up one cell (cost is 1)"</w:t>
            </w:r>
            <w:r w:rsidRPr="0004032C">
              <w:rPr>
                <w:rFonts w:ascii="Consolas" w:hAnsi="Consolas" w:cs="Consolas"/>
                <w:color w:val="000000"/>
                <w:sz w:val="19"/>
                <w:szCs w:val="19"/>
                <w:highlight w:val="white"/>
              </w:rPr>
              <w:t>;</w:t>
            </w:r>
          </w:p>
          <w:p w14:paraId="6BEAB7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w:t>
            </w:r>
          </w:p>
          <w:p w14:paraId="2699BE7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D = 1;</w:t>
            </w:r>
          </w:p>
          <w:p w14:paraId="732D8FD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0; i &lt; totalRows - 1; i++)</w:t>
            </w:r>
          </w:p>
          <w:p w14:paraId="35F4CB9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B32D2E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37D164C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713C1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 &amp;&amp; grid[i + 1][j] == 0)</w:t>
            </w:r>
          </w:p>
          <w:p w14:paraId="4BF895E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A9AC8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 = getValue(i, j);</w:t>
            </w:r>
          </w:p>
          <w:p w14:paraId="3F14832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B = getValue(i + 1, j);</w:t>
            </w:r>
          </w:p>
          <w:p w14:paraId="10F876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6EF14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CF2AA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 = huristicValue(goal[0], goal[1], i, j);</w:t>
            </w:r>
          </w:p>
          <w:p w14:paraId="448D545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VERTIX(A, huristic);</w:t>
            </w:r>
          </w:p>
          <w:p w14:paraId="7CE8E66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DDC70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huristic = huristicValue(goal[0], goal[1], i, j + 1);</w:t>
            </w:r>
          </w:p>
          <w:p w14:paraId="5CDFA7A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DD_VERTIX(B, huristic);</w:t>
            </w:r>
          </w:p>
          <w:p w14:paraId="0B2FD3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 = V_HEAD;</w:t>
            </w:r>
          </w:p>
          <w:p w14:paraId="44D7EF5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V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B0664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F5038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gt;V_value == A)</w:t>
            </w:r>
          </w:p>
          <w:p w14:paraId="3390AA2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DD43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gt;ADD_EDGE(B, D);</w:t>
            </w:r>
          </w:p>
          <w:p w14:paraId="766A1C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5FDB3A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84DA09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 = V-&gt;V_NEXT;</w:t>
            </w:r>
          </w:p>
          <w:p w14:paraId="5515B0D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C2E241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12C379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85E5C0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6FD31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7A6BE3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804A76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5961F7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6B41C8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linkListGraph(){</w:t>
            </w:r>
          </w:p>
          <w:p w14:paraId="55C655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4BFD1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REAT_linkListGraph();</w:t>
            </w:r>
          </w:p>
          <w:p w14:paraId="3DC5E68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C28B9B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1691C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 getVertixWithValu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w:t>
            </w:r>
          </w:p>
          <w:p w14:paraId="686D0EB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ADAC2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tempV = V_HEAD;</w:t>
            </w:r>
          </w:p>
          <w:p w14:paraId="7570D6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V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4E36DB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3F3AE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ue</w:t>
            </w:r>
            <w:r w:rsidRPr="0004032C">
              <w:rPr>
                <w:rFonts w:ascii="Consolas" w:hAnsi="Consolas" w:cs="Consolas"/>
                <w:color w:val="000000"/>
                <w:sz w:val="19"/>
                <w:szCs w:val="19"/>
                <w:highlight w:val="white"/>
              </w:rPr>
              <w:t xml:space="preserve"> == tempV-&gt;V_value)</w:t>
            </w:r>
          </w:p>
          <w:p w14:paraId="56806C4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7C796D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tempV;</w:t>
            </w:r>
          </w:p>
          <w:p w14:paraId="5EF1CF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DBBF44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V = tempV-&gt;V_NEXT;</w:t>
            </w:r>
          </w:p>
          <w:p w14:paraId="2E9842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23583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tempV;</w:t>
            </w:r>
          </w:p>
          <w:p w14:paraId="79F84BC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580910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0486AC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_VERTIX()</w:t>
            </w:r>
          </w:p>
          <w:p w14:paraId="2534EE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AA96E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0F0DE9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39915D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O VERTIX EXIST\n"</w:t>
            </w:r>
            <w:r w:rsidRPr="0004032C">
              <w:rPr>
                <w:rFonts w:ascii="Consolas" w:hAnsi="Consolas" w:cs="Consolas"/>
                <w:color w:val="000000"/>
                <w:sz w:val="19"/>
                <w:szCs w:val="19"/>
                <w:highlight w:val="white"/>
              </w:rPr>
              <w:t>;</w:t>
            </w:r>
          </w:p>
          <w:p w14:paraId="62E877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B310CE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73C806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BAF4D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O = V_HEAD;</w:t>
            </w:r>
          </w:p>
          <w:p w14:paraId="6F3817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VERTIX:-\t"</w:t>
            </w:r>
            <w:r w:rsidRPr="0004032C">
              <w:rPr>
                <w:rFonts w:ascii="Consolas" w:hAnsi="Consolas" w:cs="Consolas"/>
                <w:color w:val="000000"/>
                <w:sz w:val="19"/>
                <w:szCs w:val="19"/>
                <w:highlight w:val="white"/>
              </w:rPr>
              <w:t>;</w:t>
            </w:r>
          </w:p>
          <w:p w14:paraId="55F3B2E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VO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122607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EDAAED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VO-&gt;V_value;</w:t>
            </w:r>
          </w:p>
          <w:p w14:paraId="46711A4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O = VO-&gt;V_NEXT;</w:t>
            </w:r>
          </w:p>
          <w:p w14:paraId="7C0A34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96A42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425716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B7D079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699E1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_GRAPH()</w:t>
            </w:r>
          </w:p>
          <w:p w14:paraId="686E13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1FE0A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t:-:GRAPH:-:\n"</w:t>
            </w:r>
            <w:r w:rsidRPr="0004032C">
              <w:rPr>
                <w:rFonts w:ascii="Consolas" w:hAnsi="Consolas" w:cs="Consolas"/>
                <w:color w:val="000000"/>
                <w:sz w:val="19"/>
                <w:szCs w:val="19"/>
                <w:highlight w:val="white"/>
              </w:rPr>
              <w:t>;</w:t>
            </w:r>
          </w:p>
          <w:p w14:paraId="69F29A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_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1B30E7A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E33C2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O VERTIX EXIST\n"</w:t>
            </w:r>
            <w:r w:rsidRPr="0004032C">
              <w:rPr>
                <w:rFonts w:ascii="Consolas" w:hAnsi="Consolas" w:cs="Consolas"/>
                <w:color w:val="000000"/>
                <w:sz w:val="19"/>
                <w:szCs w:val="19"/>
                <w:highlight w:val="white"/>
              </w:rPr>
              <w:t>;</w:t>
            </w:r>
          </w:p>
          <w:p w14:paraId="62B17B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DE76F6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2A93C3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177477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  VERTIX     EDGE"</w:t>
            </w:r>
            <w:r w:rsidRPr="0004032C">
              <w:rPr>
                <w:rFonts w:ascii="Consolas" w:hAnsi="Consolas" w:cs="Consolas"/>
                <w:color w:val="000000"/>
                <w:sz w:val="19"/>
                <w:szCs w:val="19"/>
                <w:highlight w:val="white"/>
              </w:rPr>
              <w:t>;</w:t>
            </w:r>
          </w:p>
          <w:p w14:paraId="07FCAED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O = V_HEAD;</w:t>
            </w:r>
          </w:p>
          <w:p w14:paraId="03CD350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VO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277C7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82971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  "</w:t>
            </w:r>
            <w:r w:rsidRPr="0004032C">
              <w:rPr>
                <w:rFonts w:ascii="Consolas" w:hAnsi="Consolas" w:cs="Consolas"/>
                <w:color w:val="000000"/>
                <w:sz w:val="19"/>
                <w:szCs w:val="19"/>
                <w:highlight w:val="white"/>
              </w:rPr>
              <w:t xml:space="preserve"> &lt;&lt; VO-&gt;V_value &lt;&lt; </w:t>
            </w:r>
            <w:r w:rsidRPr="0004032C">
              <w:rPr>
                <w:rFonts w:ascii="Consolas" w:hAnsi="Consolas" w:cs="Consolas"/>
                <w:color w:val="A31515"/>
                <w:sz w:val="19"/>
                <w:szCs w:val="19"/>
                <w:highlight w:val="white"/>
              </w:rPr>
              <w:t>"  :-&gt;   "</w:t>
            </w:r>
            <w:r w:rsidRPr="0004032C">
              <w:rPr>
                <w:rFonts w:ascii="Consolas" w:hAnsi="Consolas" w:cs="Consolas"/>
                <w:color w:val="000000"/>
                <w:sz w:val="19"/>
                <w:szCs w:val="19"/>
                <w:highlight w:val="white"/>
              </w:rPr>
              <w:t>;</w:t>
            </w:r>
          </w:p>
          <w:p w14:paraId="6904F4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O-&gt;PRINT_EDGES();</w:t>
            </w:r>
          </w:p>
          <w:p w14:paraId="7E361CB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O = VO-&gt;V_NEXT;</w:t>
            </w:r>
          </w:p>
          <w:p w14:paraId="7CF87DC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3FE51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9022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A8C561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4CFC2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1784F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F9A81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55D784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2B91AF"/>
                <w:sz w:val="19"/>
                <w:szCs w:val="19"/>
                <w:highlight w:val="white"/>
              </w:rPr>
              <w:t>linkListGraph</w:t>
            </w:r>
            <w:r w:rsidRPr="0004032C">
              <w:rPr>
                <w:rFonts w:ascii="Consolas" w:hAnsi="Consolas" w:cs="Consolas"/>
                <w:color w:val="000000"/>
                <w:sz w:val="19"/>
                <w:szCs w:val="19"/>
                <w:highlight w:val="white"/>
              </w:rPr>
              <w:t xml:space="preserve"> *graphObj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DDBF1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Breadth First Search</w:t>
            </w:r>
          </w:p>
          <w:p w14:paraId="59C1B8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BFS</w:t>
            </w:r>
          </w:p>
          <w:p w14:paraId="77CB1C3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4605F5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allRecordsQueue</w:t>
            </w:r>
            <w:r w:rsidRPr="0004032C">
              <w:rPr>
                <w:rFonts w:ascii="Consolas" w:hAnsi="Consolas" w:cs="Consolas"/>
                <w:color w:val="000000"/>
                <w:sz w:val="19"/>
                <w:szCs w:val="19"/>
                <w:highlight w:val="white"/>
              </w:rPr>
              <w:t xml:space="preserve"> *Queue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6D9D48C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 xml:space="preserve"> *Vist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xml:space="preserve">, *Expand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5FDAF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startState, goalState;</w:t>
            </w:r>
          </w:p>
          <w:p w14:paraId="3036CD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18709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47950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6D020B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BFS(){</w:t>
            </w:r>
          </w:p>
          <w:p w14:paraId="0291265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Queue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Queue</w:t>
            </w:r>
            <w:r w:rsidRPr="0004032C">
              <w:rPr>
                <w:rFonts w:ascii="Consolas" w:hAnsi="Consolas" w:cs="Consolas"/>
                <w:color w:val="000000"/>
                <w:sz w:val="19"/>
                <w:szCs w:val="19"/>
                <w:highlight w:val="white"/>
              </w:rPr>
              <w:t>();</w:t>
            </w:r>
          </w:p>
          <w:p w14:paraId="1578D9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ist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58356F4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xpand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14FB2E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rtState = getValue(start[0], start[1]);</w:t>
            </w:r>
          </w:p>
          <w:p w14:paraId="0328E7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goalState = getValue(goal[0], goal[1]);</w:t>
            </w:r>
          </w:p>
          <w:p w14:paraId="533297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ueue-&gt;PUSH(</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startState, 0, 0);</w:t>
            </w:r>
          </w:p>
          <w:p w14:paraId="56EB2C0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isted-&gt;PUSH(startState);</w:t>
            </w:r>
          </w:p>
          <w:p w14:paraId="1704AB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pplyBFS();</w:t>
            </w:r>
          </w:p>
          <w:p w14:paraId="2940F9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CAD856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7E423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36421A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owPath()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0EF3DD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BFSGraphWithPath();</w:t>
            </w:r>
          </w:p>
          <w:p w14:paraId="152453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D9F3D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510457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93946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BFSGraphWithoutPath();</w:t>
            </w:r>
          </w:p>
          <w:p w14:paraId="6EB20E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FE5728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0681C3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50FE6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showPath(){</w:t>
            </w:r>
          </w:p>
          <w:p w14:paraId="1DFEA8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BFS) Goal to Start Path: "</w:t>
            </w:r>
            <w:r w:rsidRPr="0004032C">
              <w:rPr>
                <w:rFonts w:ascii="Consolas" w:hAnsi="Consolas" w:cs="Consolas"/>
                <w:color w:val="000000"/>
                <w:sz w:val="19"/>
                <w:szCs w:val="19"/>
                <w:highlight w:val="white"/>
              </w:rPr>
              <w:t>;</w:t>
            </w:r>
          </w:p>
          <w:p w14:paraId="4D9B2FD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586861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4D33B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Does Not exist"</w:t>
            </w:r>
            <w:r w:rsidRPr="0004032C">
              <w:rPr>
                <w:rFonts w:ascii="Consolas" w:hAnsi="Consolas" w:cs="Consolas"/>
                <w:color w:val="000000"/>
                <w:sz w:val="19"/>
                <w:szCs w:val="19"/>
                <w:highlight w:val="white"/>
              </w:rPr>
              <w:t>;</w:t>
            </w:r>
          </w:p>
          <w:p w14:paraId="56A850A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122BD67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6CF50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A3CCF6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9ECFC6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sultentPath-&gt;print();</w:t>
            </w:r>
          </w:p>
          <w:p w14:paraId="339CDE4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4082D3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8BBBEF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59A13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2DA97B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16FB43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04D5E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pplyBFS(){</w:t>
            </w:r>
          </w:p>
          <w:p w14:paraId="731C4D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FE306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Queue-&gt;isEmpt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636FBF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12335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Queue-&gt;POP();</w:t>
            </w:r>
          </w:p>
          <w:p w14:paraId="4ED1DF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pOnStack = tempStack-&gt;rsHead-&gt;V;</w:t>
            </w:r>
          </w:p>
          <w:p w14:paraId="646E14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E22EC6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xpanded-&gt;isAlreadyPush(topOnStack)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4CD3F2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A1A467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opOnStack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goalState)</w:t>
            </w:r>
          </w:p>
          <w:p w14:paraId="5D0ED03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C56F82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esultentPath = tempStack;</w:t>
            </w:r>
          </w:p>
          <w:p w14:paraId="4F7A6A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264DC58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0A06C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ertixWithConectedNodes = graphObj-&gt;getVertixWithValue(topOnStack);</w:t>
            </w:r>
          </w:p>
          <w:p w14:paraId="755EAAB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tempConectedEdgesHead = vertixWithConectedNodes-&gt;E_HEAD;</w:t>
            </w:r>
          </w:p>
          <w:p w14:paraId="4BC7B61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7A2B17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ConectedEdg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77F9C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5B49A8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currentEdgeValue = tempConectedEdgesHead-&gt;E_Value;</w:t>
            </w:r>
          </w:p>
          <w:p w14:paraId="7C99D4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isted-&gt;isAlreadyPush(currentEdgeValue)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3470DB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89994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Queue-&gt;PUSH(tempStack, currentEdgeValue, 0, tempStack-&gt;level + 1);</w:t>
            </w:r>
          </w:p>
          <w:p w14:paraId="66EA89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EB03B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ConectedEdgesHead = tempConectedEdgesHead-&gt;E_Next;</w:t>
            </w:r>
          </w:p>
          <w:p w14:paraId="59E7FA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394930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5DA3D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65FC9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396E1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E44872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BFSGraphWithPath(){</w:t>
            </w:r>
          </w:p>
          <w:p w14:paraId="16023D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EFE899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35F1CF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18C2C86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038E392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233A0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119D66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5E6BBFB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6A5E0F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04B41A4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C60F8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ue = getValue(i, j);</w:t>
            </w:r>
          </w:p>
          <w:p w14:paraId="7F2EDC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3BAEF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gt;isExist(value)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7594122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C89F41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 &amp;&amp; (goal[0] == i&amp;&amp; goal[1] == j)){</w:t>
            </w:r>
          </w:p>
          <w:p w14:paraId="63668CA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02E71C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P"</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40D0B9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276240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w:t>
            </w:r>
          </w:p>
          <w:p w14:paraId="2950FF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37429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S"</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3A75AF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E78E5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oal[0] == i&amp;&amp; goal[1] == j)</w:t>
            </w:r>
          </w:p>
          <w:p w14:paraId="014B90A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AF8CDE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G"</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45FFE71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551504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1B823F8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ECB5E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0AF553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9151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1E533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101E9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171C76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74FC04B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34E178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5E98CA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BC5D11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EF42C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7855C1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CE09E6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029EB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033C60A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E5571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6EFB1AE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2446D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620465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BFSGraphWithoutPath(){</w:t>
            </w:r>
          </w:p>
          <w:p w14:paraId="1F36FE0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BBD040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3D5049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4C10312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243A51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C4530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3569307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1F753A5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F4C182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5546CC3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814F0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7668049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F847C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8A939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F0FDF2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5EEFE9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4EEFDD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8E31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1D174F2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244015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25F4BB6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8C632D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69A16F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06FAA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Depth First Search</w:t>
            </w:r>
          </w:p>
          <w:p w14:paraId="56EF564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DFS</w:t>
            </w:r>
          </w:p>
          <w:p w14:paraId="36CE38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2047BC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 xml:space="preserve"> *Stack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B0FE7C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 xml:space="preserve"> *Vist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xml:space="preserve">, *Expand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C3BCFA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startState, goalState;</w:t>
            </w:r>
          </w:p>
          <w:p w14:paraId="0D9923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6F712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F7A620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651003E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DFS(){</w:t>
            </w:r>
          </w:p>
          <w:p w14:paraId="3271BE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 xml:space="preserve">Stack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w:t>
            </w:r>
          </w:p>
          <w:p w14:paraId="509EA1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ist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70B7215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xpand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3C8801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rtState = getValue(start[0], start[1]);</w:t>
            </w:r>
          </w:p>
          <w:p w14:paraId="48A674A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goalState = getValue(goal[0], goal[1]);</w:t>
            </w:r>
          </w:p>
          <w:p w14:paraId="34D740A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startState, 0, 0);</w:t>
            </w:r>
          </w:p>
          <w:p w14:paraId="40D73F4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isted-&gt;PUSH(startState);</w:t>
            </w:r>
          </w:p>
          <w:p w14:paraId="1CA331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pplyDFS();</w:t>
            </w:r>
          </w:p>
          <w:p w14:paraId="3BB4A99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CDBAC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27A3FA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16E7E49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owPath()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593984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DFSGraphWithPath();</w:t>
            </w:r>
          </w:p>
          <w:p w14:paraId="0EA2773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9C491E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551E671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A64E5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DFSGraphWithoutPath();</w:t>
            </w:r>
          </w:p>
          <w:p w14:paraId="5BCCB46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732C6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202E8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4A3C0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showPath(){</w:t>
            </w:r>
          </w:p>
          <w:p w14:paraId="292887E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DFS) Goal to Start Path: "</w:t>
            </w:r>
            <w:r w:rsidRPr="0004032C">
              <w:rPr>
                <w:rFonts w:ascii="Consolas" w:hAnsi="Consolas" w:cs="Consolas"/>
                <w:color w:val="000000"/>
                <w:sz w:val="19"/>
                <w:szCs w:val="19"/>
                <w:highlight w:val="white"/>
              </w:rPr>
              <w:t>;</w:t>
            </w:r>
          </w:p>
          <w:p w14:paraId="12F1DC4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639BFD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259582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Does Not exist"</w:t>
            </w:r>
            <w:r w:rsidRPr="0004032C">
              <w:rPr>
                <w:rFonts w:ascii="Consolas" w:hAnsi="Consolas" w:cs="Consolas"/>
                <w:color w:val="000000"/>
                <w:sz w:val="19"/>
                <w:szCs w:val="19"/>
                <w:highlight w:val="white"/>
              </w:rPr>
              <w:t>;</w:t>
            </w:r>
          </w:p>
          <w:p w14:paraId="689736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0C1FC7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A2E80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24FA69C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5B87A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sultentPath-&gt;print();</w:t>
            </w:r>
          </w:p>
          <w:p w14:paraId="0143CC6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1051AD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BE407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5F015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67FE8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240D30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908874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pplyDFS(){</w:t>
            </w:r>
          </w:p>
          <w:p w14:paraId="473A0D3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91A35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Stack-&gt;isEmpt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1D842C2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29E78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Stack-&gt;POP();</w:t>
            </w:r>
          </w:p>
          <w:p w14:paraId="448D70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pOnStack = tempStack-&gt;rsHead-&gt;V;</w:t>
            </w:r>
          </w:p>
          <w:p w14:paraId="0116F8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937C1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xpanded-&gt;isAlreadyPush(topOnStack)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1B0DDC5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DCB00B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opOnStack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goalState)</w:t>
            </w:r>
          </w:p>
          <w:p w14:paraId="6FE884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642C3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esultentPath = tempStack;</w:t>
            </w:r>
          </w:p>
          <w:p w14:paraId="0A507E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4D0AF9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9101BE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ertixWithConectedNodes = graphObj-&gt;getVertixWithValue(topOnStack);</w:t>
            </w:r>
          </w:p>
          <w:p w14:paraId="3A0A20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tempConectedEdgesHead = vertixWithConectedNodes-&gt;E_HEAD;</w:t>
            </w:r>
          </w:p>
          <w:p w14:paraId="3182AE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D6E54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ConectedEdg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CBFA05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7609A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currentEdgeValue = tempConectedEdgesHead-&gt;E_Value;</w:t>
            </w:r>
          </w:p>
          <w:p w14:paraId="015C6D4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isted-&gt;isAlreadyPush(currentEdgeValue)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51D85BE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44AD8C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tempStack, currentEdgeValue, 0, tempStack-&gt;level + 1);</w:t>
            </w:r>
          </w:p>
          <w:p w14:paraId="766C2FF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F7A4F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ConectedEdgesHead = tempConectedEdgesHead-&gt;E_Next;</w:t>
            </w:r>
          </w:p>
          <w:p w14:paraId="025584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5C938C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3951EE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ACFCC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10F66D3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8C93A1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DFSGraphWithPath(){</w:t>
            </w:r>
          </w:p>
          <w:p w14:paraId="3AC64D0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486337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0B70B3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7D9664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0D8CAC0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8B007D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442AB7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35CE79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D2742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7631C8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EF74A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ue = getValue(i, j);</w:t>
            </w:r>
          </w:p>
          <w:p w14:paraId="1FFB896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FD2422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gt;isExist(value)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1040AB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C10BA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 &amp;&amp; (goal[0] == i&amp;&amp; goal[1] == j)){</w:t>
            </w:r>
          </w:p>
          <w:p w14:paraId="48D0AA8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82BD77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P"</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14F4B2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A8267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w:t>
            </w:r>
          </w:p>
          <w:p w14:paraId="47DAB44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C433A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S"</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2A2DBBE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78DB5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oal[0] == i&amp;&amp; goal[1] == j)</w:t>
            </w:r>
          </w:p>
          <w:p w14:paraId="526C64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35E24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G"</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6DA44CD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32468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6CC266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0EAA2F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547BFF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403F7C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7458A0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1CDD8C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101619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1D0ACDC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28439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59B31E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0DD5828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2FDE75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71A19E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04E15D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A7E2A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79AEA7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C4DCE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1004D6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4ADDE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D37310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DFSGraphWithoutPath(){</w:t>
            </w:r>
          </w:p>
          <w:p w14:paraId="0960C4B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0668A6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58D84B9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7CD7AB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78D585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2805E4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01AD505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70EEDF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FAAA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2971B3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9F809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0BA1C67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84725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C78BB7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EBD6A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43A7A9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21FEEE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E1D9A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00C732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4EA89C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64B5B47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9D8748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FFAFCD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AC38F5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Uniform Cost Search</w:t>
            </w:r>
          </w:p>
          <w:p w14:paraId="0B5FBDF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UCS</w:t>
            </w:r>
          </w:p>
          <w:p w14:paraId="7307D57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E95388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 xml:space="preserve"> *Stack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DA68E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 xml:space="preserve"> *Vist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xml:space="preserve">, *Expand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9B3B1D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startState, goalState;</w:t>
            </w:r>
          </w:p>
          <w:p w14:paraId="0DBA33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B5046D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1BB068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4EF5D05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UCS(){</w:t>
            </w:r>
          </w:p>
          <w:p w14:paraId="47458F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tack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w:t>
            </w:r>
          </w:p>
          <w:p w14:paraId="529F777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ist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4AB813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xpand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12E384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rtState = getValue(start[0], start[1]);</w:t>
            </w:r>
          </w:p>
          <w:p w14:paraId="3D4C3C4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goalState = getValue(goal[0], goal[1]);</w:t>
            </w:r>
          </w:p>
          <w:p w14:paraId="30B184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527988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startState, 0, 0);</w:t>
            </w:r>
          </w:p>
          <w:p w14:paraId="7B1303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isted-&gt;PUSH(startState);</w:t>
            </w:r>
          </w:p>
          <w:p w14:paraId="2380EA2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pplyUCS();</w:t>
            </w:r>
          </w:p>
          <w:p w14:paraId="23A2A5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1A915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EB57B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535312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owPath()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3506AAC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UCSGraphWithPath();</w:t>
            </w:r>
          </w:p>
          <w:p w14:paraId="5BD28AF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72A8E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769F5F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B1E905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UCSGraphWithoutPath();</w:t>
            </w:r>
          </w:p>
          <w:p w14:paraId="3E93CB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6F661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t>}</w:t>
            </w:r>
          </w:p>
          <w:p w14:paraId="7500CEE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B0F13C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showPath(){</w:t>
            </w:r>
          </w:p>
          <w:p w14:paraId="4C77277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UCS) Goal to Start Path: "</w:t>
            </w:r>
            <w:r w:rsidRPr="0004032C">
              <w:rPr>
                <w:rFonts w:ascii="Consolas" w:hAnsi="Consolas" w:cs="Consolas"/>
                <w:color w:val="000000"/>
                <w:sz w:val="19"/>
                <w:szCs w:val="19"/>
                <w:highlight w:val="white"/>
              </w:rPr>
              <w:t>;</w:t>
            </w:r>
          </w:p>
          <w:p w14:paraId="1232D0F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2872C1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6B2FCB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Does Not exist"</w:t>
            </w:r>
            <w:r w:rsidRPr="0004032C">
              <w:rPr>
                <w:rFonts w:ascii="Consolas" w:hAnsi="Consolas" w:cs="Consolas"/>
                <w:color w:val="000000"/>
                <w:sz w:val="19"/>
                <w:szCs w:val="19"/>
                <w:highlight w:val="white"/>
              </w:rPr>
              <w:t>;</w:t>
            </w:r>
          </w:p>
          <w:p w14:paraId="2B96DA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55389E3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81B386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74F30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41554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sultentPath-&gt;print();</w:t>
            </w:r>
          </w:p>
          <w:p w14:paraId="0157D9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24351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BAB6D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A92FD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4217C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13AAB84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76BF3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pplyUCS(){</w:t>
            </w:r>
          </w:p>
          <w:p w14:paraId="235CE3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D8EDE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Stack-&gt;isEmpt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2D03CD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5E8F3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Stack-&gt;getStackWithSmalestFn();</w:t>
            </w:r>
          </w:p>
          <w:p w14:paraId="54C2C8E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pOnStack = tempStack-&gt;rsHead-&gt;V;</w:t>
            </w:r>
          </w:p>
          <w:p w14:paraId="4FA2BA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0CA9C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7EBCC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cout &lt;&lt; "\n";</w:t>
            </w:r>
          </w:p>
          <w:p w14:paraId="5C22CC1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tempStack-&gt;print();</w:t>
            </w:r>
          </w:p>
          <w:p w14:paraId="3DFC56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48436E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xpanded-&gt;isAlreadyPush(topOnStack)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2F3A00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F2D23E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opOnStack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goalState)</w:t>
            </w:r>
          </w:p>
          <w:p w14:paraId="61C794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0AA69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esultentPath = tempStack;</w:t>
            </w:r>
          </w:p>
          <w:p w14:paraId="64A7B00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101A09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1FD0C6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ertixWithConectedNodes = graphObj-&gt;getVertixWithValue(topOnStack);</w:t>
            </w:r>
          </w:p>
          <w:p w14:paraId="73D132F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tempConectedEdgesHead = vertixWithConectedNodes-&gt;E_HEAD;</w:t>
            </w:r>
          </w:p>
          <w:p w14:paraId="3B9E0BD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93A3C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ConectedEdg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A30208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35D3B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currentEdgeValue = tempConectedEdgesHead-&gt;E_Value;</w:t>
            </w:r>
          </w:p>
          <w:p w14:paraId="5ACA2A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isted-&gt;isAlreadyPush(currentEdgeValue)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18DFF7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32D00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tempStack, currentEdgeValue, (tempStack-&gt;getFn() + tempConectedEdgesHead-&gt;GnCost), tempStack-&gt;level + 1);</w:t>
            </w:r>
          </w:p>
          <w:p w14:paraId="50820D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840723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ConectedEdgesHead = tempConectedEdgesHead-&gt;E_Next;</w:t>
            </w:r>
          </w:p>
          <w:p w14:paraId="4B6B17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66125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7E27A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693E89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w:t>
            </w:r>
            <w:r w:rsidRPr="0004032C">
              <w:rPr>
                <w:rFonts w:ascii="Consolas" w:hAnsi="Consolas" w:cs="Consolas"/>
                <w:color w:val="000000"/>
                <w:sz w:val="19"/>
                <w:szCs w:val="19"/>
                <w:highlight w:val="white"/>
              </w:rPr>
              <w:t>;</w:t>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w:t>
            </w:r>
            <w:r w:rsidRPr="0004032C">
              <w:rPr>
                <w:rFonts w:ascii="Consolas" w:hAnsi="Consolas" w:cs="Consolas"/>
                <w:color w:val="000000"/>
                <w:sz w:val="19"/>
                <w:szCs w:val="19"/>
                <w:highlight w:val="white"/>
              </w:rPr>
              <w:t>;</w:t>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w:t>
            </w:r>
            <w:r w:rsidRPr="0004032C">
              <w:rPr>
                <w:rFonts w:ascii="Consolas" w:hAnsi="Consolas" w:cs="Consolas"/>
                <w:color w:val="000000"/>
                <w:sz w:val="19"/>
                <w:szCs w:val="19"/>
                <w:highlight w:val="white"/>
              </w:rPr>
              <w:t>;</w:t>
            </w:r>
          </w:p>
          <w:p w14:paraId="734FA0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0C0FA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64589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UCSGraphWithPath(){</w:t>
            </w:r>
          </w:p>
          <w:p w14:paraId="04BBF03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8FA8A8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7EA21BA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2C0B22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424852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B9538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56B5E6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1B5DF5E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EAE53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00B756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4908DC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ue = getValue(i, j);</w:t>
            </w:r>
          </w:p>
          <w:p w14:paraId="089B3C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671696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gt;isExist(value)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07E4869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50D2B6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 &amp;&amp; (goal[0] == i&amp;&amp; goal[1] == j)){</w:t>
            </w:r>
          </w:p>
          <w:p w14:paraId="4547A7C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8FC331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P"</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2E40E33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A5A1B2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w:t>
            </w:r>
          </w:p>
          <w:p w14:paraId="3DD0CD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E7176F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S"</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31EDE17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DF0204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oal[0] == i&amp;&amp; goal[1] == j)</w:t>
            </w:r>
          </w:p>
          <w:p w14:paraId="5012E9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887C0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G"</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0F0BDF9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58E11D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464ED32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907A5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156B0F1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72F0F9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376081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122069D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88314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03D7F73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F32F0B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04865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474D1E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0A52B5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0B7D5B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3210A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5ADC8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76E132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858824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368A88E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BB1E4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28D39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UCSGraphWithoutPath(){</w:t>
            </w:r>
          </w:p>
          <w:p w14:paraId="2EDBE3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4AC51A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21C5222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22BAF0C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78B3E3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821E9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3810C94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7705BB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1F30A6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53E2DCD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1402D7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561D92B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7913C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29DC66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75E0B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3DDB840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96526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8860F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3A1708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0B2ADB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01BF9CF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EF5E59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A7558E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72E0633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Depth Limited Search</w:t>
            </w:r>
          </w:p>
          <w:p w14:paraId="254C2C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DLS</w:t>
            </w:r>
          </w:p>
          <w:p w14:paraId="765D728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79FF88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 xml:space="preserve"> *Stack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5B20857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 xml:space="preserve"> *Vist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xml:space="preserve">, *Expand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9AE4E4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startState, goalState;</w:t>
            </w:r>
          </w:p>
          <w:p w14:paraId="7EFCC36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1E1B55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depthLimt;</w:t>
            </w:r>
          </w:p>
          <w:p w14:paraId="0AF7945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57039C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DLS(</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40AA4A4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depthLimt =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5FF0AB1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tack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w:t>
            </w:r>
          </w:p>
          <w:p w14:paraId="2EE039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ist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6B02C4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xpand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644B25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rtState = getValue(start[0], start[1]);</w:t>
            </w:r>
          </w:p>
          <w:p w14:paraId="31FBBC9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goalState = getValue(goal[0], goal[1]);</w:t>
            </w:r>
          </w:p>
          <w:p w14:paraId="217F84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startState, 0, 0);</w:t>
            </w:r>
          </w:p>
          <w:p w14:paraId="3410447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isted-&gt;PUSH(startState);</w:t>
            </w:r>
          </w:p>
          <w:p w14:paraId="6F2089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pplyDLS(</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depthLimt);</w:t>
            </w:r>
          </w:p>
          <w:p w14:paraId="4E465F1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CBACC7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544077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3DE041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owPath()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5F32D0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DLSGraphWithPath();</w:t>
            </w:r>
          </w:p>
          <w:p w14:paraId="3B631F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4A9B61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5DBA8D4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8CBCF1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DLSGraphWithoutPath();</w:t>
            </w:r>
          </w:p>
          <w:p w14:paraId="1DD472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A37C8D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492003B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C3B85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showPath(){</w:t>
            </w:r>
          </w:p>
          <w:p w14:paraId="42711FA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DLS) Depthlimit: "</w:t>
            </w:r>
            <w:r w:rsidRPr="0004032C">
              <w:rPr>
                <w:rFonts w:ascii="Consolas" w:hAnsi="Consolas" w:cs="Consolas"/>
                <w:color w:val="000000"/>
                <w:sz w:val="19"/>
                <w:szCs w:val="19"/>
                <w:highlight w:val="white"/>
              </w:rPr>
              <w:t xml:space="preserve"> &lt;&lt; depthLimt &lt;&lt; </w:t>
            </w:r>
            <w:r w:rsidRPr="0004032C">
              <w:rPr>
                <w:rFonts w:ascii="Consolas" w:hAnsi="Consolas" w:cs="Consolas"/>
                <w:color w:val="A31515"/>
                <w:sz w:val="19"/>
                <w:szCs w:val="19"/>
                <w:highlight w:val="white"/>
              </w:rPr>
              <w:t>"\n      Goal to Start Path: "</w:t>
            </w:r>
            <w:r w:rsidRPr="0004032C">
              <w:rPr>
                <w:rFonts w:ascii="Consolas" w:hAnsi="Consolas" w:cs="Consolas"/>
                <w:color w:val="000000"/>
                <w:sz w:val="19"/>
                <w:szCs w:val="19"/>
                <w:highlight w:val="white"/>
              </w:rPr>
              <w:t>;</w:t>
            </w:r>
          </w:p>
          <w:p w14:paraId="08D86A3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717089D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563E0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Does Not exist"</w:t>
            </w:r>
            <w:r w:rsidRPr="0004032C">
              <w:rPr>
                <w:rFonts w:ascii="Consolas" w:hAnsi="Consolas" w:cs="Consolas"/>
                <w:color w:val="000000"/>
                <w:sz w:val="19"/>
                <w:szCs w:val="19"/>
                <w:highlight w:val="white"/>
              </w:rPr>
              <w:t>;</w:t>
            </w:r>
          </w:p>
          <w:p w14:paraId="63B13C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216FA60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3416DE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102301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A0EB3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sultentPath-&gt;print();</w:t>
            </w:r>
          </w:p>
          <w:p w14:paraId="11166D3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4699C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w:t>
            </w:r>
          </w:p>
          <w:p w14:paraId="029623E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4EB3C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F7A7C6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7902E1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E9CFD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pplyDLS(</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67C6CE4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0E38D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Stack-&gt;isEmpt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44B355B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EC56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Stack-&gt;POP();</w:t>
            </w:r>
          </w:p>
          <w:p w14:paraId="3BBA75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pOnStack = tempStack-&gt;rsHead-&gt;V;</w:t>
            </w:r>
          </w:p>
          <w:p w14:paraId="7B30B9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74CCF8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xpanded-&gt;isAlreadyPush(topOnStack)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78C2BA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174B52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opOnStack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goalState)</w:t>
            </w:r>
          </w:p>
          <w:p w14:paraId="5556E06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EBA8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esultentPath = tempStack;</w:t>
            </w:r>
          </w:p>
          <w:p w14:paraId="6BAF3BC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3C9672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2BA539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ertixWithConectedNodes = graphObj-&gt;getVertixWithValue(topOnStack);</w:t>
            </w:r>
          </w:p>
          <w:p w14:paraId="712625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tempConectedEdgesHead = vertixWithConectedNodes-&gt;E_HEAD;</w:t>
            </w:r>
          </w:p>
          <w:p w14:paraId="5F7378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BD3AD9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ConectedEdg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amp;&amp; tempStack-&gt;level &lt;</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32B7C8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887C6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currentEdgeValue = tempConectedEdgesHead-&gt;E_Value;</w:t>
            </w:r>
          </w:p>
          <w:p w14:paraId="4218A15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isted-&gt;isAlreadyPush(currentEdgeValue)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45F2ED2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38114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tempStack, currentEdgeValue, 0, tempStack-&gt;level + 1);</w:t>
            </w:r>
          </w:p>
          <w:p w14:paraId="59F13F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70C8A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ConectedEdgesHead = tempConectedEdgesHead-&gt;E_Next;</w:t>
            </w:r>
          </w:p>
          <w:p w14:paraId="572ED8B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B3DC8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C4EB57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293D25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BF964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98F212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DLSGraphWithPath(){</w:t>
            </w:r>
          </w:p>
          <w:p w14:paraId="72F8183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2C57BD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5D2C2E1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02F0D3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6BDDFB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DFA02E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3B4E5E1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487D64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D88B77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50F33C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E6206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ue = getValue(i, j);</w:t>
            </w:r>
          </w:p>
          <w:p w14:paraId="31A136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0A9DFA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gt;isExist(value)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5FF502C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57927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 &amp;&amp; (goal[0] == i&amp;&amp; goal[1] == j)){</w:t>
            </w:r>
          </w:p>
          <w:p w14:paraId="23F6A9D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8DEAD0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P"</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21A156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5753F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w:t>
            </w:r>
          </w:p>
          <w:p w14:paraId="3E22D0B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8AE30A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S"</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2D8E7D7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E7135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oal[0] == i&amp;&amp; goal[1] == j)</w:t>
            </w:r>
          </w:p>
          <w:p w14:paraId="681A4F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471DCA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G"</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2F2AC81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74AD0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2C2EB16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584E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54BBF00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8F555E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6EC57D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3F2379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E4C1C1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78DF401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7AB0ED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8664A5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73FCB5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567D41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1B40654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0791B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120A96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2D0FE58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5E64C3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7F065C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204688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E2AFF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DLSGraphWithoutPath(){</w:t>
            </w:r>
          </w:p>
          <w:p w14:paraId="028760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E99729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7FCEB8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387E1C4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590EB04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38D2BE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79DAC2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587578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DAE2D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0E252F5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396370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74CA159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7ABC42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3902AA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CC26F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3A4487C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21A0EB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CB3AD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4420FAD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0437C3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78023F9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94DB73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57A26C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3A2E4E7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Iterative Deepening Search</w:t>
            </w:r>
          </w:p>
          <w:p w14:paraId="1D84676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lastRenderedPageBreak/>
              <w:t>class</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IDS</w:t>
            </w:r>
          </w:p>
          <w:p w14:paraId="7B80654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07BB880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 xml:space="preserve"> *Stack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405F3A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 xml:space="preserve"> *Vist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xml:space="preserve">, *Expande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0507F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startState, goalState;</w:t>
            </w:r>
          </w:p>
          <w:p w14:paraId="4B4765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0D0A323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depthLimt;</w:t>
            </w:r>
          </w:p>
          <w:p w14:paraId="5B35C70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ublic</w:t>
            </w:r>
            <w:r w:rsidRPr="0004032C">
              <w:rPr>
                <w:rFonts w:ascii="Consolas" w:hAnsi="Consolas" w:cs="Consolas"/>
                <w:color w:val="000000"/>
                <w:sz w:val="19"/>
                <w:szCs w:val="19"/>
                <w:highlight w:val="white"/>
              </w:rPr>
              <w:t>:</w:t>
            </w:r>
          </w:p>
          <w:p w14:paraId="3921C10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IDS(</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5EF6B65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depthLimt =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39BE9D3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iteerativeApply();</w:t>
            </w:r>
          </w:p>
          <w:p w14:paraId="60A2573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EF8CC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39B9A86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27D62E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iteerativeApply(){</w:t>
            </w:r>
          </w:p>
          <w:p w14:paraId="3F485E0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64C4D7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4845CC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8D212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0; i &lt;=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depthLimt; i++)</w:t>
            </w:r>
          </w:p>
          <w:p w14:paraId="6E2849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AA0EC5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Stack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allRecordsStack</w:t>
            </w:r>
            <w:r w:rsidRPr="0004032C">
              <w:rPr>
                <w:rFonts w:ascii="Consolas" w:hAnsi="Consolas" w:cs="Consolas"/>
                <w:color w:val="000000"/>
                <w:sz w:val="19"/>
                <w:szCs w:val="19"/>
                <w:highlight w:val="white"/>
              </w:rPr>
              <w:t>();</w:t>
            </w:r>
          </w:p>
          <w:p w14:paraId="2A98816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Vist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37AA240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Expande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simpleStack</w:t>
            </w:r>
            <w:r w:rsidRPr="0004032C">
              <w:rPr>
                <w:rFonts w:ascii="Consolas" w:hAnsi="Consolas" w:cs="Consolas"/>
                <w:color w:val="000000"/>
                <w:sz w:val="19"/>
                <w:szCs w:val="19"/>
                <w:highlight w:val="white"/>
              </w:rPr>
              <w:t>();</w:t>
            </w:r>
          </w:p>
          <w:p w14:paraId="15356D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rtState = getValue(start[0], start[1]);</w:t>
            </w:r>
          </w:p>
          <w:p w14:paraId="3DBB4C5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goalState = getValue(goal[0], goal[1]);</w:t>
            </w:r>
          </w:p>
          <w:p w14:paraId="556DA9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 startState, 0, 0);</w:t>
            </w:r>
          </w:p>
          <w:p w14:paraId="6B12875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Visted-&gt;PUSH(startState);</w:t>
            </w:r>
          </w:p>
          <w:p w14:paraId="40E00C3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applyIDS(i);</w:t>
            </w:r>
          </w:p>
          <w:p w14:paraId="6E41AFE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90669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3600431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319D15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Y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5080111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5C1C016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96DF3A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A2837F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03F7B55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0F5277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UNABLE to Reach the GOAL with DepthLimt of "</w:t>
            </w:r>
            <w:r w:rsidRPr="0004032C">
              <w:rPr>
                <w:rFonts w:ascii="Consolas" w:hAnsi="Consolas" w:cs="Consolas"/>
                <w:color w:val="000000"/>
                <w:sz w:val="19"/>
                <w:szCs w:val="19"/>
                <w:highlight w:val="white"/>
              </w:rPr>
              <w:t xml:space="preserve"> &lt;&lt;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depthLim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w:t>
            </w:r>
          </w:p>
          <w:p w14:paraId="67F8F8E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57147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5C3747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657D6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w:t>
            </w:r>
          </w:p>
          <w:p w14:paraId="52BF05E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howPath(</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 xml:space="preserve">-&gt;depthLimt)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055285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IDSGraphWithPath();</w:t>
            </w:r>
          </w:p>
          <w:p w14:paraId="49D9434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EF65C8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C484BD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C920B5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printIDSGraphWithoutPath();</w:t>
            </w:r>
          </w:p>
          <w:p w14:paraId="49C9BDB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B8080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BCCD3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2BEC34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private</w:t>
            </w:r>
            <w:r w:rsidRPr="0004032C">
              <w:rPr>
                <w:rFonts w:ascii="Consolas" w:hAnsi="Consolas" w:cs="Consolas"/>
                <w:color w:val="000000"/>
                <w:sz w:val="19"/>
                <w:szCs w:val="19"/>
                <w:highlight w:val="white"/>
              </w:rPr>
              <w:t>:</w:t>
            </w:r>
          </w:p>
          <w:p w14:paraId="1FA5D11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754002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showPath(</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2C95CD7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IDS) Depthlimit: "</w:t>
            </w:r>
            <w:r w:rsidRPr="0004032C">
              <w:rPr>
                <w:rFonts w:ascii="Consolas" w:hAnsi="Consolas" w:cs="Consolas"/>
                <w:color w:val="000000"/>
                <w:sz w:val="19"/>
                <w:szCs w:val="19"/>
                <w:highlight w:val="white"/>
              </w:rPr>
              <w:t xml:space="preserve"> &lt;&lt;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n      Goal to Start Path: "</w:t>
            </w:r>
            <w:r w:rsidRPr="0004032C">
              <w:rPr>
                <w:rFonts w:ascii="Consolas" w:hAnsi="Consolas" w:cs="Consolas"/>
                <w:color w:val="000000"/>
                <w:sz w:val="19"/>
                <w:szCs w:val="19"/>
                <w:highlight w:val="white"/>
              </w:rPr>
              <w:t>;</w:t>
            </w:r>
          </w:p>
          <w:p w14:paraId="09F892D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w:t>
            </w:r>
          </w:p>
          <w:p w14:paraId="202633E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w:t>
            </w:r>
          </w:p>
          <w:p w14:paraId="74A2BB3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Does Not exist"</w:t>
            </w:r>
            <w:r w:rsidRPr="0004032C">
              <w:rPr>
                <w:rFonts w:ascii="Consolas" w:hAnsi="Consolas" w:cs="Consolas"/>
                <w:color w:val="000000"/>
                <w:sz w:val="19"/>
                <w:szCs w:val="19"/>
                <w:highlight w:val="white"/>
              </w:rPr>
              <w:t>;</w:t>
            </w:r>
          </w:p>
          <w:p w14:paraId="21F484E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3C9B184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4FF933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7BBF97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36E4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sultentPath-&gt;print();</w:t>
            </w:r>
          </w:p>
          <w:p w14:paraId="54E9252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0F43C99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698E4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27AED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0F858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applyIDS(</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3264058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23559B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Stack-&gt;isEmpty()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13BFD8D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1EE604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recordStack</w:t>
            </w:r>
            <w:r w:rsidRPr="0004032C">
              <w:rPr>
                <w:rFonts w:ascii="Consolas" w:hAnsi="Consolas" w:cs="Consolas"/>
                <w:color w:val="000000"/>
                <w:sz w:val="19"/>
                <w:szCs w:val="19"/>
                <w:highlight w:val="white"/>
              </w:rPr>
              <w:t xml:space="preserve"> *tempStack = Stack-&gt;POP();</w:t>
            </w:r>
          </w:p>
          <w:p w14:paraId="70F0A27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topOnStack = tempStack-&gt;rsHead-&gt;V;</w:t>
            </w:r>
          </w:p>
          <w:p w14:paraId="5A968A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C52CCA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Expanded-&gt;isAlreadyPush(topOnStack)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6F8269F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9287B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topOnStack == </w:t>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goalState)</w:t>
            </w:r>
          </w:p>
          <w:p w14:paraId="21281B4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AAB525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this</w:t>
            </w:r>
            <w:r w:rsidRPr="0004032C">
              <w:rPr>
                <w:rFonts w:ascii="Consolas" w:hAnsi="Consolas" w:cs="Consolas"/>
                <w:color w:val="000000"/>
                <w:sz w:val="19"/>
                <w:szCs w:val="19"/>
                <w:highlight w:val="white"/>
              </w:rPr>
              <w:t>-&gt;resultentPath = tempStack;</w:t>
            </w:r>
          </w:p>
          <w:p w14:paraId="39822AB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reak</w:t>
            </w:r>
            <w:r w:rsidRPr="0004032C">
              <w:rPr>
                <w:rFonts w:ascii="Consolas" w:hAnsi="Consolas" w:cs="Consolas"/>
                <w:color w:val="000000"/>
                <w:sz w:val="19"/>
                <w:szCs w:val="19"/>
                <w:highlight w:val="white"/>
              </w:rPr>
              <w:t>;</w:t>
            </w:r>
          </w:p>
          <w:p w14:paraId="51ACC1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B921A2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VERTIX</w:t>
            </w:r>
            <w:r w:rsidRPr="0004032C">
              <w:rPr>
                <w:rFonts w:ascii="Consolas" w:hAnsi="Consolas" w:cs="Consolas"/>
                <w:color w:val="000000"/>
                <w:sz w:val="19"/>
                <w:szCs w:val="19"/>
                <w:highlight w:val="white"/>
              </w:rPr>
              <w:t xml:space="preserve"> *vertixWithConectedNodes = graphObj-&gt;getVertixWithValue(topOnStack);</w:t>
            </w:r>
          </w:p>
          <w:p w14:paraId="5F02FCF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EDGE</w:t>
            </w:r>
            <w:r w:rsidRPr="0004032C">
              <w:rPr>
                <w:rFonts w:ascii="Consolas" w:hAnsi="Consolas" w:cs="Consolas"/>
                <w:color w:val="000000"/>
                <w:sz w:val="19"/>
                <w:szCs w:val="19"/>
                <w:highlight w:val="white"/>
              </w:rPr>
              <w:t xml:space="preserve"> *tempConectedEdgesHead = vertixWithConectedNodes-&gt;E_HEAD;</w:t>
            </w:r>
          </w:p>
          <w:p w14:paraId="10B0BBF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7270F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while</w:t>
            </w:r>
            <w:r w:rsidRPr="0004032C">
              <w:rPr>
                <w:rFonts w:ascii="Consolas" w:hAnsi="Consolas" w:cs="Consolas"/>
                <w:color w:val="000000"/>
                <w:sz w:val="19"/>
                <w:szCs w:val="19"/>
                <w:highlight w:val="white"/>
              </w:rPr>
              <w:t xml:space="preserve"> (tempConectedEdgesHead != </w:t>
            </w:r>
            <w:r w:rsidRPr="0004032C">
              <w:rPr>
                <w:rFonts w:ascii="Consolas" w:hAnsi="Consolas" w:cs="Consolas"/>
                <w:color w:val="6F008A"/>
                <w:sz w:val="19"/>
                <w:szCs w:val="19"/>
                <w:highlight w:val="white"/>
              </w:rPr>
              <w:t>NULL</w:t>
            </w:r>
            <w:r w:rsidRPr="0004032C">
              <w:rPr>
                <w:rFonts w:ascii="Consolas" w:hAnsi="Consolas" w:cs="Consolas"/>
                <w:color w:val="000000"/>
                <w:sz w:val="19"/>
                <w:szCs w:val="19"/>
                <w:highlight w:val="white"/>
              </w:rPr>
              <w:t>&amp;&amp; tempStack-&gt;level &lt;</w:t>
            </w:r>
            <w:r w:rsidRPr="0004032C">
              <w:rPr>
                <w:rFonts w:ascii="Consolas" w:hAnsi="Consolas" w:cs="Consolas"/>
                <w:color w:val="808080"/>
                <w:sz w:val="19"/>
                <w:szCs w:val="19"/>
                <w:highlight w:val="white"/>
              </w:rPr>
              <w:t>depthLimt</w:t>
            </w:r>
            <w:r w:rsidRPr="0004032C">
              <w:rPr>
                <w:rFonts w:ascii="Consolas" w:hAnsi="Consolas" w:cs="Consolas"/>
                <w:color w:val="000000"/>
                <w:sz w:val="19"/>
                <w:szCs w:val="19"/>
                <w:highlight w:val="white"/>
              </w:rPr>
              <w:t>)</w:t>
            </w:r>
          </w:p>
          <w:p w14:paraId="609134B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DA12F2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currentEdgeValue = tempConectedEdgesHead-&gt;E_Value;</w:t>
            </w:r>
          </w:p>
          <w:p w14:paraId="6B9A7B4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Visted-&gt;isAlreadyPush(currentEdgeValue)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20782E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DA2B12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Stack-&gt;PUSH(tempStack, currentEdgeValue, 0, tempStack-&gt;level + 1);</w:t>
            </w:r>
          </w:p>
          <w:p w14:paraId="25741CD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283F40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tempConectedEdgesHead = tempConectedEdgesHead-&gt;E_Next;</w:t>
            </w:r>
          </w:p>
          <w:p w14:paraId="4B35445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58AFC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FF9CE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D6291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9851C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2AAAC3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IDSGraphWithPath(){</w:t>
            </w:r>
          </w:p>
          <w:p w14:paraId="789D5B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7C8325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66402F2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475E25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01E0682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9098A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1E02BA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69C5D27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52736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2C56699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A1D88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ue = getValue(i, j);</w:t>
            </w:r>
          </w:p>
          <w:p w14:paraId="2A06498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E40B5A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sultentPath-&gt;isExist(value)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384FB0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F9EA94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 &amp;&amp; (goal[0] == i&amp;&amp; goal[1] == j)){</w:t>
            </w:r>
          </w:p>
          <w:p w14:paraId="44D03C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3BCD09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P"</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7D9B21E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371383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start[0] == i&amp;&amp; start[1] == j)</w:t>
            </w:r>
          </w:p>
          <w:p w14:paraId="698796B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1AE9FF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S"</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733A746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49098C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oal[0] == i&amp;&amp; goal[1] == j)</w:t>
            </w:r>
          </w:p>
          <w:p w14:paraId="5A42638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FF0622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G"</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03F2F3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A7BD8F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1C3F6BC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8156D6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7913F6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DD6B3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AFEE1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784EC1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061313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2BAA3D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CFC055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B66652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12425A2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688BE9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17038FF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EB63DD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06FFFE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53BA339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2959F17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7A9017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4DE895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84858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IDSGraphWithoutPath(){</w:t>
            </w:r>
          </w:p>
          <w:p w14:paraId="3A67BF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93B881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3BE0F11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3F8EAAB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for (int i = 0; i &lt; totalRows; i++)</w:t>
            </w:r>
          </w:p>
          <w:p w14:paraId="5F373B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4E885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4753808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6975FA3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E0D7EB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16C28D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0CE119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t"</w:t>
            </w:r>
            <w:r w:rsidRPr="0004032C">
              <w:rPr>
                <w:rFonts w:ascii="Consolas" w:hAnsi="Consolas" w:cs="Consolas"/>
                <w:color w:val="000000"/>
                <w:sz w:val="19"/>
                <w:szCs w:val="19"/>
                <w:highlight w:val="white"/>
              </w:rPr>
              <w:t>;</w:t>
            </w:r>
          </w:p>
          <w:p w14:paraId="3C853F7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EE0BD3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EC843B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3DAC80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4B389AD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59841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D215B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13C6952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455A1F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cout &lt;&lt; endl;</w:t>
            </w:r>
          </w:p>
          <w:p w14:paraId="2433203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867297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8AE3AA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1F0E02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782A17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w:t>
            </w:r>
          </w:p>
          <w:p w14:paraId="69786E0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C22C84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main(){</w:t>
            </w:r>
          </w:p>
          <w:p w14:paraId="6D69562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adGridFile()){</w:t>
            </w:r>
          </w:p>
          <w:p w14:paraId="7D1B0FA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graphObj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2B91AF"/>
                <w:sz w:val="19"/>
                <w:szCs w:val="19"/>
                <w:highlight w:val="white"/>
              </w:rPr>
              <w:t>linkListGraph</w:t>
            </w:r>
            <w:r w:rsidRPr="0004032C">
              <w:rPr>
                <w:rFonts w:ascii="Consolas" w:hAnsi="Consolas" w:cs="Consolas"/>
                <w:color w:val="000000"/>
                <w:sz w:val="19"/>
                <w:szCs w:val="19"/>
                <w:highlight w:val="white"/>
              </w:rPr>
              <w:t>();</w:t>
            </w:r>
          </w:p>
          <w:p w14:paraId="123357E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56BFE64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AF0FAF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BFS</w:t>
            </w:r>
            <w:r w:rsidRPr="0004032C">
              <w:rPr>
                <w:rFonts w:ascii="Consolas" w:hAnsi="Consolas" w:cs="Consolas"/>
                <w:color w:val="000000"/>
                <w:sz w:val="19"/>
                <w:szCs w:val="19"/>
                <w:highlight w:val="white"/>
              </w:rPr>
              <w:t xml:space="preserve"> bfs;</w:t>
            </w:r>
          </w:p>
          <w:p w14:paraId="29D8CE2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bfs.print();</w:t>
            </w:r>
          </w:p>
          <w:p w14:paraId="7D6910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42BBF3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F888C4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DFS</w:t>
            </w:r>
            <w:r w:rsidRPr="0004032C">
              <w:rPr>
                <w:rFonts w:ascii="Consolas" w:hAnsi="Consolas" w:cs="Consolas"/>
                <w:color w:val="000000"/>
                <w:sz w:val="19"/>
                <w:szCs w:val="19"/>
                <w:highlight w:val="white"/>
              </w:rPr>
              <w:t xml:space="preserve"> dfs;</w:t>
            </w:r>
          </w:p>
          <w:p w14:paraId="7479815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dfs.print();</w:t>
            </w:r>
          </w:p>
          <w:p w14:paraId="7462C2E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0BDB5CC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983F25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UCS</w:t>
            </w:r>
            <w:r w:rsidRPr="0004032C">
              <w:rPr>
                <w:rFonts w:ascii="Consolas" w:hAnsi="Consolas" w:cs="Consolas"/>
                <w:color w:val="000000"/>
                <w:sz w:val="19"/>
                <w:szCs w:val="19"/>
                <w:highlight w:val="white"/>
              </w:rPr>
              <w:t xml:space="preserve"> ucs;</w:t>
            </w:r>
          </w:p>
          <w:p w14:paraId="55F4296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ucs.print();</w:t>
            </w:r>
          </w:p>
          <w:p w14:paraId="12E61B5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20B3527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A6F56C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DLS</w:t>
            </w:r>
            <w:r w:rsidRPr="0004032C">
              <w:rPr>
                <w:rFonts w:ascii="Consolas" w:hAnsi="Consolas" w:cs="Consolas"/>
                <w:color w:val="000000"/>
                <w:sz w:val="19"/>
                <w:szCs w:val="19"/>
                <w:highlight w:val="white"/>
              </w:rPr>
              <w:t xml:space="preserve"> dls(16);</w:t>
            </w:r>
          </w:p>
          <w:p w14:paraId="3C5FF47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dls.print();</w:t>
            </w:r>
          </w:p>
          <w:p w14:paraId="4831741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2C3F2C1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E8B15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IDS</w:t>
            </w:r>
            <w:r w:rsidRPr="0004032C">
              <w:rPr>
                <w:rFonts w:ascii="Consolas" w:hAnsi="Consolas" w:cs="Consolas"/>
                <w:color w:val="000000"/>
                <w:sz w:val="19"/>
                <w:szCs w:val="19"/>
                <w:highlight w:val="white"/>
              </w:rPr>
              <w:t xml:space="preserve"> ids(16);</w:t>
            </w:r>
          </w:p>
          <w:p w14:paraId="08C08F8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ids.print();</w:t>
            </w:r>
          </w:p>
          <w:p w14:paraId="5E4EB44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0C664B1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4B5BF9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27950B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n"</w:t>
            </w:r>
            <w:r w:rsidRPr="0004032C">
              <w:rPr>
                <w:rFonts w:ascii="Consolas" w:hAnsi="Consolas" w:cs="Consolas"/>
                <w:color w:val="000000"/>
                <w:sz w:val="19"/>
                <w:szCs w:val="19"/>
                <w:highlight w:val="white"/>
              </w:rPr>
              <w:t>;</w:t>
            </w:r>
          </w:p>
          <w:p w14:paraId="231ACC6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system(</w:t>
            </w:r>
            <w:r w:rsidRPr="0004032C">
              <w:rPr>
                <w:rFonts w:ascii="Consolas" w:hAnsi="Consolas" w:cs="Consolas"/>
                <w:color w:val="A31515"/>
                <w:sz w:val="19"/>
                <w:szCs w:val="19"/>
                <w:highlight w:val="white"/>
              </w:rPr>
              <w:t>"pause"</w:t>
            </w:r>
            <w:r w:rsidRPr="0004032C">
              <w:rPr>
                <w:rFonts w:ascii="Consolas" w:hAnsi="Consolas" w:cs="Consolas"/>
                <w:color w:val="000000"/>
                <w:sz w:val="19"/>
                <w:szCs w:val="19"/>
                <w:highlight w:val="white"/>
              </w:rPr>
              <w:t>);</w:t>
            </w:r>
          </w:p>
          <w:p w14:paraId="56208DA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39E6C0F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484BAC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8000"/>
                <w:sz w:val="19"/>
                <w:szCs w:val="19"/>
                <w:highlight w:val="white"/>
              </w:rPr>
              <w:t>//--------------------------</w:t>
            </w:r>
          </w:p>
          <w:p w14:paraId="52FDA32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6769FB7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readGridFile(){</w:t>
            </w:r>
          </w:p>
          <w:p w14:paraId="67E109A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F3D1EF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bool</w:t>
            </w:r>
            <w:r w:rsidRPr="0004032C">
              <w:rPr>
                <w:rFonts w:ascii="Consolas" w:hAnsi="Consolas" w:cs="Consolas"/>
                <w:color w:val="000000"/>
                <w:sz w:val="19"/>
                <w:szCs w:val="19"/>
                <w:highlight w:val="white"/>
              </w:rPr>
              <w:t xml:space="preserve"> fileExist = </w:t>
            </w:r>
            <w:r w:rsidRPr="0004032C">
              <w:rPr>
                <w:rFonts w:ascii="Consolas" w:hAnsi="Consolas" w:cs="Consolas"/>
                <w:color w:val="0000FF"/>
                <w:sz w:val="19"/>
                <w:szCs w:val="19"/>
                <w:highlight w:val="white"/>
              </w:rPr>
              <w:t>false</w:t>
            </w:r>
            <w:r w:rsidRPr="0004032C">
              <w:rPr>
                <w:rFonts w:ascii="Consolas" w:hAnsi="Consolas" w:cs="Consolas"/>
                <w:color w:val="000000"/>
                <w:sz w:val="19"/>
                <w:szCs w:val="19"/>
                <w:highlight w:val="white"/>
              </w:rPr>
              <w:t>;</w:t>
            </w:r>
          </w:p>
          <w:p w14:paraId="26D8EF6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2B91AF"/>
                <w:sz w:val="19"/>
                <w:szCs w:val="19"/>
                <w:highlight w:val="white"/>
              </w:rPr>
              <w:t>ifstream</w:t>
            </w:r>
            <w:r w:rsidRPr="0004032C">
              <w:rPr>
                <w:rFonts w:ascii="Consolas" w:hAnsi="Consolas" w:cs="Consolas"/>
                <w:color w:val="000000"/>
                <w:sz w:val="19"/>
                <w:szCs w:val="19"/>
                <w:highlight w:val="white"/>
              </w:rPr>
              <w:t xml:space="preserve"> read;</w:t>
            </w:r>
          </w:p>
          <w:p w14:paraId="6B63F7F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read.open(</w:t>
            </w:r>
            <w:r w:rsidRPr="0004032C">
              <w:rPr>
                <w:rFonts w:ascii="Consolas" w:hAnsi="Consolas" w:cs="Consolas"/>
                <w:color w:val="A31515"/>
                <w:sz w:val="19"/>
                <w:szCs w:val="19"/>
                <w:highlight w:val="white"/>
              </w:rPr>
              <w:t>"grid.txt"</w:t>
            </w:r>
            <w:r w:rsidRPr="0004032C">
              <w:rPr>
                <w:rFonts w:ascii="Consolas" w:hAnsi="Consolas" w:cs="Consolas"/>
                <w:color w:val="000000"/>
                <w:sz w:val="19"/>
                <w:szCs w:val="19"/>
                <w:highlight w:val="white"/>
              </w:rPr>
              <w:t>);</w:t>
            </w:r>
          </w:p>
          <w:p w14:paraId="752C7A2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read)</w:t>
            </w:r>
          </w:p>
          <w:p w14:paraId="4656DF4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DC111D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ad &gt;&gt; totalCols &gt;&gt; totalRows;</w:t>
            </w:r>
          </w:p>
          <w:p w14:paraId="42D65DE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Rows: "</w:t>
            </w:r>
            <w:r w:rsidRPr="0004032C">
              <w:rPr>
                <w:rFonts w:ascii="Consolas" w:hAnsi="Consolas" w:cs="Consolas"/>
                <w:color w:val="000000"/>
                <w:sz w:val="19"/>
                <w:szCs w:val="19"/>
                <w:highlight w:val="white"/>
              </w:rPr>
              <w:t xml:space="preserve"> &lt;&lt; totalRows &lt;&lt; </w:t>
            </w:r>
            <w:r w:rsidRPr="0004032C">
              <w:rPr>
                <w:rFonts w:ascii="Consolas" w:hAnsi="Consolas" w:cs="Consolas"/>
                <w:color w:val="A31515"/>
                <w:sz w:val="19"/>
                <w:szCs w:val="19"/>
                <w:highlight w:val="white"/>
              </w:rPr>
              <w:t>"\t Col:"</w:t>
            </w:r>
            <w:r w:rsidRPr="0004032C">
              <w:rPr>
                <w:rFonts w:ascii="Consolas" w:hAnsi="Consolas" w:cs="Consolas"/>
                <w:color w:val="000000"/>
                <w:sz w:val="19"/>
                <w:szCs w:val="19"/>
                <w:highlight w:val="white"/>
              </w:rPr>
              <w:t xml:space="preserve"> &lt;&lt; totalCols &lt;&lt; endl;</w:t>
            </w:r>
          </w:p>
          <w:p w14:paraId="34DCC62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4AB77B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ad &gt;&gt; start[1] &gt;&gt; start[0];</w:t>
            </w:r>
          </w:p>
          <w:p w14:paraId="111CEA1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ad &gt;&gt; goal[1] &gt;&gt; goal[0];</w:t>
            </w:r>
          </w:p>
          <w:p w14:paraId="1D4C83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B63E36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Start: "</w:t>
            </w:r>
            <w:r w:rsidRPr="0004032C">
              <w:rPr>
                <w:rFonts w:ascii="Consolas" w:hAnsi="Consolas" w:cs="Consolas"/>
                <w:color w:val="000000"/>
                <w:sz w:val="19"/>
                <w:szCs w:val="19"/>
                <w:highlight w:val="white"/>
              </w:rPr>
              <w:t xml:space="preserve"> &lt;&lt; start[0]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start[1] &lt;&lt; endl;</w:t>
            </w:r>
          </w:p>
          <w:p w14:paraId="6217CDA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Goal: "</w:t>
            </w:r>
            <w:r w:rsidRPr="0004032C">
              <w:rPr>
                <w:rFonts w:ascii="Consolas" w:hAnsi="Consolas" w:cs="Consolas"/>
                <w:color w:val="000000"/>
                <w:sz w:val="19"/>
                <w:szCs w:val="19"/>
                <w:highlight w:val="white"/>
              </w:rPr>
              <w:t xml:space="preserve"> &lt;&lt; goal[0]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goal[1] &lt;&lt; endl;</w:t>
            </w:r>
          </w:p>
          <w:p w14:paraId="4639FE8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9E5452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grid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totalRows];</w:t>
            </w:r>
          </w:p>
          <w:p w14:paraId="2B99A13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FC969A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0; i &lt; totalRows; i++)</w:t>
            </w:r>
          </w:p>
          <w:p w14:paraId="2CE6325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lastRenderedPageBreak/>
              <w:tab/>
            </w:r>
            <w:r w:rsidRPr="0004032C">
              <w:rPr>
                <w:rFonts w:ascii="Consolas" w:hAnsi="Consolas" w:cs="Consolas"/>
                <w:color w:val="000000"/>
                <w:sz w:val="19"/>
                <w:szCs w:val="19"/>
                <w:highlight w:val="white"/>
              </w:rPr>
              <w:tab/>
              <w:t>{</w:t>
            </w:r>
          </w:p>
          <w:p w14:paraId="1626CA5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grid[i] = </w:t>
            </w:r>
            <w:r w:rsidRPr="0004032C">
              <w:rPr>
                <w:rFonts w:ascii="Consolas" w:hAnsi="Consolas" w:cs="Consolas"/>
                <w:color w:val="0000FF"/>
                <w:sz w:val="19"/>
                <w:szCs w:val="19"/>
                <w:highlight w:val="white"/>
              </w:rPr>
              <w:t>new</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totalCols];</w:t>
            </w:r>
          </w:p>
          <w:p w14:paraId="692D3A0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07190BB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val;</w:t>
            </w:r>
          </w:p>
          <w:p w14:paraId="66E45E0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totalRows - 1; i &gt;= 0; i--)</w:t>
            </w:r>
          </w:p>
          <w:p w14:paraId="61F7080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5CFAFEA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24093DC4"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19358E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ad &gt;&gt; grid[i][j];</w:t>
            </w:r>
          </w:p>
          <w:p w14:paraId="5CC6617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1952FD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359851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8000"/>
                <w:sz w:val="19"/>
                <w:szCs w:val="19"/>
                <w:highlight w:val="white"/>
              </w:rPr>
              <w:t>//printGrid();</w:t>
            </w:r>
          </w:p>
          <w:p w14:paraId="6C5323A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n"</w:t>
            </w:r>
            <w:r w:rsidRPr="0004032C">
              <w:rPr>
                <w:rFonts w:ascii="Consolas" w:hAnsi="Consolas" w:cs="Consolas"/>
                <w:color w:val="000000"/>
                <w:sz w:val="19"/>
                <w:szCs w:val="19"/>
                <w:highlight w:val="white"/>
              </w:rPr>
              <w:t>;</w:t>
            </w:r>
          </w:p>
          <w:p w14:paraId="4C8BEA9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fileExist = </w:t>
            </w:r>
            <w:r w:rsidRPr="0004032C">
              <w:rPr>
                <w:rFonts w:ascii="Consolas" w:hAnsi="Consolas" w:cs="Consolas"/>
                <w:color w:val="0000FF"/>
                <w:sz w:val="19"/>
                <w:szCs w:val="19"/>
                <w:highlight w:val="white"/>
              </w:rPr>
              <w:t>true</w:t>
            </w:r>
            <w:r w:rsidRPr="0004032C">
              <w:rPr>
                <w:rFonts w:ascii="Consolas" w:hAnsi="Consolas" w:cs="Consolas"/>
                <w:color w:val="000000"/>
                <w:sz w:val="19"/>
                <w:szCs w:val="19"/>
                <w:highlight w:val="white"/>
              </w:rPr>
              <w:t>;</w:t>
            </w:r>
          </w:p>
          <w:p w14:paraId="2EB3F87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read.close();</w:t>
            </w:r>
          </w:p>
          <w:p w14:paraId="495034B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250232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60454A0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5D36879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nFile Does Not Exist"</w:t>
            </w:r>
            <w:r w:rsidRPr="0004032C">
              <w:rPr>
                <w:rFonts w:ascii="Consolas" w:hAnsi="Consolas" w:cs="Consolas"/>
                <w:color w:val="000000"/>
                <w:sz w:val="19"/>
                <w:szCs w:val="19"/>
                <w:highlight w:val="white"/>
              </w:rPr>
              <w:t>;</w:t>
            </w:r>
          </w:p>
          <w:p w14:paraId="0FFCDF3D"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730CD4C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fileExist;</w:t>
            </w:r>
          </w:p>
          <w:p w14:paraId="4E4C3AF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5D7F4A6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75568F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etValu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i</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j</w:t>
            </w:r>
            <w:r w:rsidRPr="0004032C">
              <w:rPr>
                <w:rFonts w:ascii="Consolas" w:hAnsi="Consolas" w:cs="Consolas"/>
                <w:color w:val="000000"/>
                <w:sz w:val="19"/>
                <w:szCs w:val="19"/>
                <w:highlight w:val="white"/>
              </w:rPr>
              <w:t>)</w:t>
            </w:r>
          </w:p>
          <w:p w14:paraId="22A8C3F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3F73AF4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i</w:t>
            </w:r>
            <w:r w:rsidRPr="0004032C">
              <w:rPr>
                <w:rFonts w:ascii="Consolas" w:hAnsi="Consolas" w:cs="Consolas"/>
                <w:color w:val="000000"/>
                <w:sz w:val="19"/>
                <w:szCs w:val="19"/>
                <w:highlight w:val="white"/>
              </w:rPr>
              <w:t xml:space="preserve">*totalRows) + </w:t>
            </w:r>
            <w:r w:rsidRPr="0004032C">
              <w:rPr>
                <w:rFonts w:ascii="Consolas" w:hAnsi="Consolas" w:cs="Consolas"/>
                <w:color w:val="808080"/>
                <w:sz w:val="19"/>
                <w:szCs w:val="19"/>
                <w:highlight w:val="white"/>
              </w:rPr>
              <w:t>j</w:t>
            </w:r>
            <w:r w:rsidRPr="0004032C">
              <w:rPr>
                <w:rFonts w:ascii="Consolas" w:hAnsi="Consolas" w:cs="Consolas"/>
                <w:color w:val="000000"/>
                <w:sz w:val="19"/>
                <w:szCs w:val="19"/>
                <w:highlight w:val="white"/>
              </w:rPr>
              <w:t>);</w:t>
            </w:r>
          </w:p>
          <w:p w14:paraId="541825F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3D7623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784318E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etIndexOfCol(</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w:t>
            </w:r>
            <w:r w:rsidRPr="0004032C">
              <w:rPr>
                <w:rFonts w:ascii="Consolas" w:hAnsi="Consolas" w:cs="Consolas"/>
                <w:color w:val="000000"/>
                <w:sz w:val="19"/>
                <w:szCs w:val="19"/>
                <w:highlight w:val="white"/>
              </w:rPr>
              <w:t>)</w:t>
            </w:r>
          </w:p>
          <w:p w14:paraId="411F688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6CFAD53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val</w:t>
            </w:r>
            <w:r w:rsidRPr="0004032C">
              <w:rPr>
                <w:rFonts w:ascii="Consolas" w:hAnsi="Consolas" w:cs="Consolas"/>
                <w:color w:val="000000"/>
                <w:sz w:val="19"/>
                <w:szCs w:val="19"/>
                <w:highlight w:val="white"/>
              </w:rPr>
              <w:t xml:space="preserve"> % totalRows);</w:t>
            </w:r>
          </w:p>
          <w:p w14:paraId="6DD1AF2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203A9DF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3CB5C1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getIndexOfRow(</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val</w:t>
            </w:r>
            <w:r w:rsidRPr="0004032C">
              <w:rPr>
                <w:rFonts w:ascii="Consolas" w:hAnsi="Consolas" w:cs="Consolas"/>
                <w:color w:val="000000"/>
                <w:sz w:val="19"/>
                <w:szCs w:val="19"/>
                <w:highlight w:val="white"/>
              </w:rPr>
              <w:t>)</w:t>
            </w:r>
          </w:p>
          <w:p w14:paraId="2B9775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6C93F41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val</w:t>
            </w:r>
            <w:r w:rsidRPr="0004032C">
              <w:rPr>
                <w:rFonts w:ascii="Consolas" w:hAnsi="Consolas" w:cs="Consolas"/>
                <w:color w:val="000000"/>
                <w:sz w:val="19"/>
                <w:szCs w:val="19"/>
                <w:highlight w:val="white"/>
              </w:rPr>
              <w:t xml:space="preserve"> / totalRows);</w:t>
            </w:r>
          </w:p>
          <w:p w14:paraId="03070A6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40266C7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D1C6F79"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void</w:t>
            </w:r>
            <w:r w:rsidRPr="0004032C">
              <w:rPr>
                <w:rFonts w:ascii="Consolas" w:hAnsi="Consolas" w:cs="Consolas"/>
                <w:color w:val="000000"/>
                <w:sz w:val="19"/>
                <w:szCs w:val="19"/>
                <w:highlight w:val="white"/>
              </w:rPr>
              <w:t xml:space="preserve"> printGrid(){</w:t>
            </w:r>
          </w:p>
          <w:p w14:paraId="66ED35B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3531C51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i = 0; i &lt; totalRows; i++)</w:t>
            </w:r>
          </w:p>
          <w:p w14:paraId="516375A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6FA631A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cout &lt;&lt; endl;</w:t>
            </w:r>
          </w:p>
          <w:p w14:paraId="55CBE2A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for</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j = 0; j &lt; totalCols; j++)</w:t>
            </w:r>
          </w:p>
          <w:p w14:paraId="09C22A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78DA066C"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if</w:t>
            </w:r>
            <w:r w:rsidRPr="0004032C">
              <w:rPr>
                <w:rFonts w:ascii="Consolas" w:hAnsi="Consolas" w:cs="Consolas"/>
                <w:color w:val="000000"/>
                <w:sz w:val="19"/>
                <w:szCs w:val="19"/>
                <w:highlight w:val="white"/>
              </w:rPr>
              <w:t xml:space="preserve"> (grid[i][j] == 0)</w:t>
            </w:r>
          </w:p>
          <w:p w14:paraId="5F354EE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B20BC87"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getValue(i, j)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51ED3AE5"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14F93158"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else</w:t>
            </w:r>
          </w:p>
          <w:p w14:paraId="36E6C1C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4DA3D936"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   "</w:t>
            </w:r>
            <w:r w:rsidRPr="0004032C">
              <w:rPr>
                <w:rFonts w:ascii="Consolas" w:hAnsi="Consolas" w:cs="Consolas"/>
                <w:color w:val="000000"/>
                <w:sz w:val="19"/>
                <w:szCs w:val="19"/>
                <w:highlight w:val="white"/>
              </w:rPr>
              <w:t xml:space="preserve"> &lt;&lt; -1 &lt;&lt; </w:t>
            </w:r>
            <w:r w:rsidRPr="0004032C">
              <w:rPr>
                <w:rFonts w:ascii="Consolas" w:hAnsi="Consolas" w:cs="Consolas"/>
                <w:color w:val="A31515"/>
                <w:sz w:val="19"/>
                <w:szCs w:val="19"/>
                <w:highlight w:val="white"/>
              </w:rPr>
              <w:t>"\t"</w:t>
            </w:r>
            <w:r w:rsidRPr="0004032C">
              <w:rPr>
                <w:rFonts w:ascii="Consolas" w:hAnsi="Consolas" w:cs="Consolas"/>
                <w:color w:val="000000"/>
                <w:sz w:val="19"/>
                <w:szCs w:val="19"/>
                <w:highlight w:val="white"/>
              </w:rPr>
              <w:t>;</w:t>
            </w:r>
          </w:p>
          <w:p w14:paraId="21D0CD21"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625A1CA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w:t>
            </w:r>
          </w:p>
          <w:p w14:paraId="360A90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00"/>
                <w:sz w:val="19"/>
                <w:szCs w:val="19"/>
                <w:highlight w:val="white"/>
              </w:rPr>
              <w:tab/>
              <w:t xml:space="preserve">cout &lt;&lt; </w:t>
            </w:r>
            <w:r w:rsidRPr="0004032C">
              <w:rPr>
                <w:rFonts w:ascii="Consolas" w:hAnsi="Consolas" w:cs="Consolas"/>
                <w:color w:val="A31515"/>
                <w:sz w:val="19"/>
                <w:szCs w:val="19"/>
                <w:highlight w:val="white"/>
              </w:rPr>
              <w:t>"|"</w:t>
            </w:r>
            <w:r w:rsidRPr="0004032C">
              <w:rPr>
                <w:rFonts w:ascii="Consolas" w:hAnsi="Consolas" w:cs="Consolas"/>
                <w:color w:val="000000"/>
                <w:sz w:val="19"/>
                <w:szCs w:val="19"/>
                <w:highlight w:val="white"/>
              </w:rPr>
              <w:t xml:space="preserve"> &lt;&lt; endl;</w:t>
            </w:r>
          </w:p>
          <w:p w14:paraId="4E4365EE"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w:t>
            </w:r>
          </w:p>
          <w:p w14:paraId="0AAA4710"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t>cout &lt;&lt; endl;</w:t>
            </w:r>
          </w:p>
          <w:p w14:paraId="4174DDF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w:t>
            </w:r>
          </w:p>
          <w:p w14:paraId="3B75476B"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1D41AE2A"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Value(</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x1</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y1</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x2</w:t>
            </w:r>
            <w:r w:rsidRPr="0004032C">
              <w:rPr>
                <w:rFonts w:ascii="Consolas" w:hAnsi="Consolas" w:cs="Consolas"/>
                <w:color w:val="000000"/>
                <w:sz w:val="19"/>
                <w:szCs w:val="19"/>
                <w:highlight w:val="white"/>
              </w:rPr>
              <w:t xml:space="preserve">, </w:t>
            </w:r>
            <w:r w:rsidRPr="0004032C">
              <w:rPr>
                <w:rFonts w:ascii="Consolas" w:hAnsi="Consolas" w:cs="Consolas"/>
                <w:color w:val="0000FF"/>
                <w:sz w:val="19"/>
                <w:szCs w:val="19"/>
                <w:highlight w:val="white"/>
              </w:rPr>
              <w:t>int</w:t>
            </w:r>
            <w:r w:rsidRPr="0004032C">
              <w:rPr>
                <w:rFonts w:ascii="Consolas" w:hAnsi="Consolas" w:cs="Consolas"/>
                <w:color w:val="000000"/>
                <w:sz w:val="19"/>
                <w:szCs w:val="19"/>
                <w:highlight w:val="white"/>
              </w:rPr>
              <w:t xml:space="preserve"> </w:t>
            </w:r>
            <w:r w:rsidRPr="0004032C">
              <w:rPr>
                <w:rFonts w:ascii="Consolas" w:hAnsi="Consolas" w:cs="Consolas"/>
                <w:color w:val="808080"/>
                <w:sz w:val="19"/>
                <w:szCs w:val="19"/>
                <w:highlight w:val="white"/>
              </w:rPr>
              <w:t>y2</w:t>
            </w:r>
            <w:r w:rsidRPr="0004032C">
              <w:rPr>
                <w:rFonts w:ascii="Consolas" w:hAnsi="Consolas" w:cs="Consolas"/>
                <w:color w:val="000000"/>
                <w:sz w:val="19"/>
                <w:szCs w:val="19"/>
                <w:highlight w:val="white"/>
              </w:rPr>
              <w:t>){</w:t>
            </w:r>
          </w:p>
          <w:p w14:paraId="7BC33002"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p>
          <w:p w14:paraId="0A15CA1F"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double</w:t>
            </w:r>
            <w:r w:rsidRPr="0004032C">
              <w:rPr>
                <w:rFonts w:ascii="Consolas" w:hAnsi="Consolas" w:cs="Consolas"/>
                <w:color w:val="000000"/>
                <w:sz w:val="19"/>
                <w:szCs w:val="19"/>
                <w:highlight w:val="white"/>
              </w:rPr>
              <w:t xml:space="preserve"> huristic = sqrt(((</w:t>
            </w:r>
            <w:r w:rsidRPr="0004032C">
              <w:rPr>
                <w:rFonts w:ascii="Consolas" w:hAnsi="Consolas" w:cs="Consolas"/>
                <w:color w:val="808080"/>
                <w:sz w:val="19"/>
                <w:szCs w:val="19"/>
                <w:highlight w:val="white"/>
              </w:rPr>
              <w:t>x1</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x2</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x1</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x2</w:t>
            </w:r>
            <w:r w:rsidRPr="0004032C">
              <w:rPr>
                <w:rFonts w:ascii="Consolas" w:hAnsi="Consolas" w:cs="Consolas"/>
                <w:color w:val="000000"/>
                <w:sz w:val="19"/>
                <w:szCs w:val="19"/>
                <w:highlight w:val="white"/>
              </w:rPr>
              <w:t>)) + ((</w:t>
            </w:r>
            <w:r w:rsidRPr="0004032C">
              <w:rPr>
                <w:rFonts w:ascii="Consolas" w:hAnsi="Consolas" w:cs="Consolas"/>
                <w:color w:val="808080"/>
                <w:sz w:val="19"/>
                <w:szCs w:val="19"/>
                <w:highlight w:val="white"/>
              </w:rPr>
              <w:t>y1</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y2</w:t>
            </w:r>
            <w:r w:rsidRPr="0004032C">
              <w:rPr>
                <w:rFonts w:ascii="Consolas" w:hAnsi="Consolas" w:cs="Consolas"/>
                <w:color w:val="000000"/>
                <w:sz w:val="19"/>
                <w:szCs w:val="19"/>
                <w:highlight w:val="white"/>
              </w:rPr>
              <w:t>)*(</w:t>
            </w:r>
            <w:r w:rsidRPr="0004032C">
              <w:rPr>
                <w:rFonts w:ascii="Consolas" w:hAnsi="Consolas" w:cs="Consolas"/>
                <w:color w:val="808080"/>
                <w:sz w:val="19"/>
                <w:szCs w:val="19"/>
                <w:highlight w:val="white"/>
              </w:rPr>
              <w:t>y1</w:t>
            </w:r>
            <w:r w:rsidRPr="0004032C">
              <w:rPr>
                <w:rFonts w:ascii="Consolas" w:hAnsi="Consolas" w:cs="Consolas"/>
                <w:color w:val="000000"/>
                <w:sz w:val="19"/>
                <w:szCs w:val="19"/>
                <w:highlight w:val="white"/>
              </w:rPr>
              <w:t xml:space="preserve"> - </w:t>
            </w:r>
            <w:r w:rsidRPr="0004032C">
              <w:rPr>
                <w:rFonts w:ascii="Consolas" w:hAnsi="Consolas" w:cs="Consolas"/>
                <w:color w:val="808080"/>
                <w:sz w:val="19"/>
                <w:szCs w:val="19"/>
                <w:highlight w:val="white"/>
              </w:rPr>
              <w:t>y2</w:t>
            </w:r>
            <w:r w:rsidRPr="0004032C">
              <w:rPr>
                <w:rFonts w:ascii="Consolas" w:hAnsi="Consolas" w:cs="Consolas"/>
                <w:color w:val="000000"/>
                <w:sz w:val="19"/>
                <w:szCs w:val="19"/>
                <w:highlight w:val="white"/>
              </w:rPr>
              <w:t>)));</w:t>
            </w:r>
          </w:p>
          <w:p w14:paraId="00F7B173" w14:textId="77777777" w:rsidR="0004032C" w:rsidRPr="0004032C" w:rsidRDefault="0004032C" w:rsidP="0004032C">
            <w:pPr>
              <w:autoSpaceDE w:val="0"/>
              <w:autoSpaceDN w:val="0"/>
              <w:adjustRightInd w:val="0"/>
              <w:rPr>
                <w:rFonts w:ascii="Consolas" w:hAnsi="Consolas" w:cs="Consolas"/>
                <w:color w:val="000000"/>
                <w:sz w:val="19"/>
                <w:szCs w:val="19"/>
                <w:highlight w:val="white"/>
              </w:rPr>
            </w:pPr>
            <w:r w:rsidRPr="0004032C">
              <w:rPr>
                <w:rFonts w:ascii="Consolas" w:hAnsi="Consolas" w:cs="Consolas"/>
                <w:color w:val="000000"/>
                <w:sz w:val="19"/>
                <w:szCs w:val="19"/>
                <w:highlight w:val="white"/>
              </w:rPr>
              <w:tab/>
            </w:r>
            <w:r w:rsidRPr="0004032C">
              <w:rPr>
                <w:rFonts w:ascii="Consolas" w:hAnsi="Consolas" w:cs="Consolas"/>
                <w:color w:val="0000FF"/>
                <w:sz w:val="19"/>
                <w:szCs w:val="19"/>
                <w:highlight w:val="white"/>
              </w:rPr>
              <w:t>return</w:t>
            </w:r>
            <w:r w:rsidRPr="0004032C">
              <w:rPr>
                <w:rFonts w:ascii="Consolas" w:hAnsi="Consolas" w:cs="Consolas"/>
                <w:color w:val="000000"/>
                <w:sz w:val="19"/>
                <w:szCs w:val="19"/>
                <w:highlight w:val="white"/>
              </w:rPr>
              <w:t xml:space="preserve"> huristic;</w:t>
            </w:r>
          </w:p>
          <w:p w14:paraId="0B68C623" w14:textId="395F465E" w:rsidR="00B807C9" w:rsidRPr="00B807C9" w:rsidRDefault="0004032C" w:rsidP="0004032C">
            <w:pPr>
              <w:tabs>
                <w:tab w:val="left" w:pos="6058"/>
              </w:tabs>
              <w:rPr>
                <w:rFonts w:ascii="Times New Roman" w:eastAsia="Times New Roman" w:hAnsi="Times New Roman" w:cs="Times New Roman"/>
                <w:sz w:val="24"/>
                <w:szCs w:val="24"/>
              </w:rPr>
            </w:pPr>
            <w:r w:rsidRPr="0004032C">
              <w:rPr>
                <w:rFonts w:ascii="Consolas" w:hAnsi="Consolas" w:cs="Consolas"/>
                <w:color w:val="000000"/>
                <w:sz w:val="19"/>
                <w:szCs w:val="19"/>
                <w:highlight w:val="white"/>
              </w:rPr>
              <w:t>}</w:t>
            </w:r>
          </w:p>
        </w:tc>
      </w:tr>
    </w:tbl>
    <w:p w14:paraId="0644AB79" w14:textId="6F438474" w:rsidR="00B807C9" w:rsidRPr="00B807C9" w:rsidRDefault="00B807C9" w:rsidP="00B807C9">
      <w:pPr>
        <w:tabs>
          <w:tab w:val="left" w:pos="6058"/>
        </w:tabs>
        <w:rPr>
          <w:rFonts w:ascii="Times New Roman" w:eastAsia="Times New Roman" w:hAnsi="Times New Roman" w:cs="Times New Roman"/>
          <w:sz w:val="24"/>
          <w:szCs w:val="24"/>
        </w:rPr>
      </w:pPr>
    </w:p>
    <w:sectPr w:rsidR="00B807C9" w:rsidRPr="00B807C9" w:rsidSect="008273AB">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1BF02" w14:textId="77777777" w:rsidR="006651AA" w:rsidRDefault="006651AA" w:rsidP="00353936">
      <w:pPr>
        <w:spacing w:after="0" w:line="240" w:lineRule="auto"/>
      </w:pPr>
      <w:r>
        <w:separator/>
      </w:r>
    </w:p>
  </w:endnote>
  <w:endnote w:type="continuationSeparator" w:id="0">
    <w:p w14:paraId="34AFF93D" w14:textId="77777777" w:rsidR="006651AA" w:rsidRDefault="006651AA" w:rsidP="00353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MS Gothic"/>
    <w:charset w:val="80"/>
    <w:family w:val="auto"/>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1DD90" w14:textId="77777777" w:rsidR="00C10665" w:rsidRDefault="00C106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9FF46" w14:textId="17776664" w:rsidR="0004032C" w:rsidRDefault="0004032C">
    <w:pPr>
      <w:pStyle w:val="Footer"/>
    </w:pPr>
    <w:r>
      <w:rPr>
        <w:noProof/>
        <w:color w:val="808080" w:themeColor="background1" w:themeShade="80"/>
      </w:rPr>
      <mc:AlternateContent>
        <mc:Choice Requires="wpg">
          <w:drawing>
            <wp:anchor distT="0" distB="0" distL="0" distR="0" simplePos="0" relativeHeight="251662336" behindDoc="0" locked="0" layoutInCell="1" allowOverlap="1" wp14:anchorId="5A9FD6D4" wp14:editId="41016E50">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3-20T00:00:00Z">
                                <w:dateFormat w:val="MMMM d, yyyy"/>
                                <w:lid w:val="en-US"/>
                                <w:storeMappedDataAs w:val="dateTime"/>
                                <w:calendar w:val="gregorian"/>
                              </w:date>
                            </w:sdtPr>
                            <w:sdtEndPr/>
                            <w:sdtContent>
                              <w:p w14:paraId="499E4515" w14:textId="64ABC0A9" w:rsidR="0004032C" w:rsidRDefault="0004032C">
                                <w:pPr>
                                  <w:jc w:val="right"/>
                                  <w:rPr>
                                    <w:color w:val="7F7F7F" w:themeColor="text1" w:themeTint="80"/>
                                  </w:rPr>
                                </w:pPr>
                                <w:r>
                                  <w:rPr>
                                    <w:color w:val="7F7F7F" w:themeColor="text1" w:themeTint="80"/>
                                  </w:rPr>
                                  <w:t xml:space="preserve">March </w:t>
                                </w:r>
                                <w:r w:rsidR="00C10665">
                                  <w:rPr>
                                    <w:color w:val="7F7F7F" w:themeColor="text1" w:themeTint="80"/>
                                  </w:rPr>
                                  <w:t>20</w:t>
                                </w:r>
                                <w:r>
                                  <w:rPr>
                                    <w:color w:val="7F7F7F" w:themeColor="text1" w:themeTint="80"/>
                                  </w:rPr>
                                  <w:t>, 20</w:t>
                                </w:r>
                                <w:r w:rsidR="00C10665">
                                  <w:rPr>
                                    <w:color w:val="7F7F7F" w:themeColor="text1" w:themeTint="80"/>
                                  </w:rPr>
                                  <w:t>20</w:t>
                                </w:r>
                              </w:p>
                            </w:sdtContent>
                          </w:sdt>
                          <w:p w14:paraId="57CD157D" w14:textId="77777777" w:rsidR="0004032C" w:rsidRDefault="0004032C">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A9FD6D4" id="Group 37" o:spid="_x0000_s1032" style="position:absolute;margin-left:416.8pt;margin-top:0;width:468pt;height:25.2pt;z-index:25166233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">
              <v:rect id="Rectangle 38" o:spid="_x0000_s1033"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3-20T00:00:00Z">
                          <w:dateFormat w:val="MMMM d, yyyy"/>
                          <w:lid w:val="en-US"/>
                          <w:storeMappedDataAs w:val="dateTime"/>
                          <w:calendar w:val="gregorian"/>
                        </w:date>
                      </w:sdtPr>
                      <w:sdtEndPr/>
                      <w:sdtContent>
                        <w:p w14:paraId="499E4515" w14:textId="64ABC0A9" w:rsidR="0004032C" w:rsidRDefault="0004032C">
                          <w:pPr>
                            <w:jc w:val="right"/>
                            <w:rPr>
                              <w:color w:val="7F7F7F" w:themeColor="text1" w:themeTint="80"/>
                            </w:rPr>
                          </w:pPr>
                          <w:r>
                            <w:rPr>
                              <w:color w:val="7F7F7F" w:themeColor="text1" w:themeTint="80"/>
                            </w:rPr>
                            <w:t xml:space="preserve">March </w:t>
                          </w:r>
                          <w:r w:rsidR="00C10665">
                            <w:rPr>
                              <w:color w:val="7F7F7F" w:themeColor="text1" w:themeTint="80"/>
                            </w:rPr>
                            <w:t>20</w:t>
                          </w:r>
                          <w:r>
                            <w:rPr>
                              <w:color w:val="7F7F7F" w:themeColor="text1" w:themeTint="80"/>
                            </w:rPr>
                            <w:t>, 20</w:t>
                          </w:r>
                          <w:r w:rsidR="00C10665">
                            <w:rPr>
                              <w:color w:val="7F7F7F" w:themeColor="text1" w:themeTint="80"/>
                            </w:rPr>
                            <w:t>20</w:t>
                          </w:r>
                        </w:p>
                      </w:sdtContent>
                    </w:sdt>
                    <w:p w14:paraId="57CD157D" w14:textId="77777777" w:rsidR="0004032C" w:rsidRDefault="0004032C">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1312" behindDoc="0" locked="0" layoutInCell="1" allowOverlap="1" wp14:anchorId="6EF1D118" wp14:editId="4DEF8459">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4C9C5" w14:textId="77777777" w:rsidR="0004032C" w:rsidRDefault="0004032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1D118" id="Rectangle 40" o:spid="_x0000_s1035"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" fillcolor="black [3213]" stroked="f" strokeweight="3pt">
              <v:textbox>
                <w:txbxContent>
                  <w:p w14:paraId="28F4C9C5" w14:textId="77777777" w:rsidR="0004032C" w:rsidRDefault="0004032C">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755D9" w14:textId="77777777" w:rsidR="00C10665" w:rsidRDefault="00C106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74BC9" w14:textId="77777777" w:rsidR="006651AA" w:rsidRDefault="006651AA" w:rsidP="00353936">
      <w:pPr>
        <w:spacing w:after="0" w:line="240" w:lineRule="auto"/>
      </w:pPr>
      <w:r>
        <w:separator/>
      </w:r>
    </w:p>
  </w:footnote>
  <w:footnote w:type="continuationSeparator" w:id="0">
    <w:p w14:paraId="3F05FB7C" w14:textId="77777777" w:rsidR="006651AA" w:rsidRDefault="006651AA" w:rsidP="00353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FE61B" w14:textId="77777777" w:rsidR="00C10665" w:rsidRDefault="00C106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EA34" w14:textId="77777777" w:rsidR="0004032C" w:rsidRDefault="0004032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41EE373" wp14:editId="0008728C">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B071C2" w14:textId="77777777" w:rsidR="0004032C" w:rsidRDefault="000403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1EE373"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56B071C2" w14:textId="77777777" w:rsidR="0004032C" w:rsidRDefault="0004032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3</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498D5" w14:textId="77777777" w:rsidR="00C10665" w:rsidRDefault="00C106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07B9A"/>
    <w:multiLevelType w:val="hybridMultilevel"/>
    <w:tmpl w:val="1EC00ABC"/>
    <w:lvl w:ilvl="0" w:tplc="45568210">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B35260D"/>
    <w:multiLevelType w:val="hybridMultilevel"/>
    <w:tmpl w:val="D61815E6"/>
    <w:lvl w:ilvl="0" w:tplc="E0EC6A48">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672AED"/>
    <w:multiLevelType w:val="hybridMultilevel"/>
    <w:tmpl w:val="94142E44"/>
    <w:lvl w:ilvl="0" w:tplc="B428E1D6">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CFC41C4"/>
    <w:multiLevelType w:val="hybridMultilevel"/>
    <w:tmpl w:val="557ABBCC"/>
    <w:lvl w:ilvl="0" w:tplc="5D4813A8">
      <w:numFmt w:val="bullet"/>
      <w:lvlText w:val="-"/>
      <w:lvlJc w:val="left"/>
      <w:pPr>
        <w:ind w:left="825" w:hanging="360"/>
      </w:pPr>
      <w:rPr>
        <w:rFonts w:ascii="Calibri" w:eastAsiaTheme="minorHAnsi" w:hAnsi="Calibri" w:cs="Calibri"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0F086A52"/>
    <w:multiLevelType w:val="hybridMultilevel"/>
    <w:tmpl w:val="0CDE061E"/>
    <w:lvl w:ilvl="0" w:tplc="EF3EC166">
      <w:numFmt w:val="bullet"/>
      <w:lvlText w:val="-"/>
      <w:lvlJc w:val="left"/>
      <w:pPr>
        <w:ind w:left="465" w:hanging="360"/>
      </w:pPr>
      <w:rPr>
        <w:rFonts w:ascii="Calibri" w:eastAsiaTheme="minorHAnsi"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5" w15:restartNumberingAfterBreak="0">
    <w:nsid w:val="15B33886"/>
    <w:multiLevelType w:val="hybridMultilevel"/>
    <w:tmpl w:val="1784780E"/>
    <w:lvl w:ilvl="0" w:tplc="8834C3D4">
      <w:numFmt w:val="bullet"/>
      <w:lvlText w:val="-"/>
      <w:lvlJc w:val="left"/>
      <w:pPr>
        <w:ind w:left="1185" w:hanging="360"/>
      </w:pPr>
      <w:rPr>
        <w:rFonts w:ascii="Calibri" w:eastAsiaTheme="minorHAnsi" w:hAnsi="Calibri" w:cs="Calibr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6" w15:restartNumberingAfterBreak="0">
    <w:nsid w:val="1D0868BE"/>
    <w:multiLevelType w:val="hybridMultilevel"/>
    <w:tmpl w:val="DE38A556"/>
    <w:lvl w:ilvl="0" w:tplc="4E1CEB2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443BBE"/>
    <w:multiLevelType w:val="hybridMultilevel"/>
    <w:tmpl w:val="41829E7E"/>
    <w:lvl w:ilvl="0" w:tplc="F678FFDA">
      <w:start w:val="1"/>
      <w:numFmt w:val="bullet"/>
      <w:lvlText w:val=""/>
      <w:lvlJc w:val="left"/>
      <w:pPr>
        <w:tabs>
          <w:tab w:val="num" w:pos="720"/>
        </w:tabs>
        <w:ind w:left="720" w:hanging="360"/>
      </w:pPr>
      <w:rPr>
        <w:rFonts w:ascii="Wingdings" w:hAnsi="Wingdings" w:hint="default"/>
      </w:rPr>
    </w:lvl>
    <w:lvl w:ilvl="1" w:tplc="E444C612" w:tentative="1">
      <w:start w:val="1"/>
      <w:numFmt w:val="bullet"/>
      <w:lvlText w:val=""/>
      <w:lvlJc w:val="left"/>
      <w:pPr>
        <w:tabs>
          <w:tab w:val="num" w:pos="1440"/>
        </w:tabs>
        <w:ind w:left="1440" w:hanging="360"/>
      </w:pPr>
      <w:rPr>
        <w:rFonts w:ascii="Wingdings" w:hAnsi="Wingdings" w:hint="default"/>
      </w:rPr>
    </w:lvl>
    <w:lvl w:ilvl="2" w:tplc="51ACB686" w:tentative="1">
      <w:start w:val="1"/>
      <w:numFmt w:val="bullet"/>
      <w:lvlText w:val=""/>
      <w:lvlJc w:val="left"/>
      <w:pPr>
        <w:tabs>
          <w:tab w:val="num" w:pos="2160"/>
        </w:tabs>
        <w:ind w:left="2160" w:hanging="360"/>
      </w:pPr>
      <w:rPr>
        <w:rFonts w:ascii="Wingdings" w:hAnsi="Wingdings" w:hint="default"/>
      </w:rPr>
    </w:lvl>
    <w:lvl w:ilvl="3" w:tplc="C19AAB28" w:tentative="1">
      <w:start w:val="1"/>
      <w:numFmt w:val="bullet"/>
      <w:lvlText w:val=""/>
      <w:lvlJc w:val="left"/>
      <w:pPr>
        <w:tabs>
          <w:tab w:val="num" w:pos="2880"/>
        </w:tabs>
        <w:ind w:left="2880" w:hanging="360"/>
      </w:pPr>
      <w:rPr>
        <w:rFonts w:ascii="Wingdings" w:hAnsi="Wingdings" w:hint="default"/>
      </w:rPr>
    </w:lvl>
    <w:lvl w:ilvl="4" w:tplc="B2C0E8A8" w:tentative="1">
      <w:start w:val="1"/>
      <w:numFmt w:val="bullet"/>
      <w:lvlText w:val=""/>
      <w:lvlJc w:val="left"/>
      <w:pPr>
        <w:tabs>
          <w:tab w:val="num" w:pos="3600"/>
        </w:tabs>
        <w:ind w:left="3600" w:hanging="360"/>
      </w:pPr>
      <w:rPr>
        <w:rFonts w:ascii="Wingdings" w:hAnsi="Wingdings" w:hint="default"/>
      </w:rPr>
    </w:lvl>
    <w:lvl w:ilvl="5" w:tplc="3A5C4D5A" w:tentative="1">
      <w:start w:val="1"/>
      <w:numFmt w:val="bullet"/>
      <w:lvlText w:val=""/>
      <w:lvlJc w:val="left"/>
      <w:pPr>
        <w:tabs>
          <w:tab w:val="num" w:pos="4320"/>
        </w:tabs>
        <w:ind w:left="4320" w:hanging="360"/>
      </w:pPr>
      <w:rPr>
        <w:rFonts w:ascii="Wingdings" w:hAnsi="Wingdings" w:hint="default"/>
      </w:rPr>
    </w:lvl>
    <w:lvl w:ilvl="6" w:tplc="FFCE088E" w:tentative="1">
      <w:start w:val="1"/>
      <w:numFmt w:val="bullet"/>
      <w:lvlText w:val=""/>
      <w:lvlJc w:val="left"/>
      <w:pPr>
        <w:tabs>
          <w:tab w:val="num" w:pos="5040"/>
        </w:tabs>
        <w:ind w:left="5040" w:hanging="360"/>
      </w:pPr>
      <w:rPr>
        <w:rFonts w:ascii="Wingdings" w:hAnsi="Wingdings" w:hint="default"/>
      </w:rPr>
    </w:lvl>
    <w:lvl w:ilvl="7" w:tplc="A2CC10E4" w:tentative="1">
      <w:start w:val="1"/>
      <w:numFmt w:val="bullet"/>
      <w:lvlText w:val=""/>
      <w:lvlJc w:val="left"/>
      <w:pPr>
        <w:tabs>
          <w:tab w:val="num" w:pos="5760"/>
        </w:tabs>
        <w:ind w:left="5760" w:hanging="360"/>
      </w:pPr>
      <w:rPr>
        <w:rFonts w:ascii="Wingdings" w:hAnsi="Wingdings" w:hint="default"/>
      </w:rPr>
    </w:lvl>
    <w:lvl w:ilvl="8" w:tplc="61D82E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1C2A81"/>
    <w:multiLevelType w:val="hybridMultilevel"/>
    <w:tmpl w:val="1EA4DAC0"/>
    <w:lvl w:ilvl="0" w:tplc="841A49E2">
      <w:start w:val="1"/>
      <w:numFmt w:val="decimal"/>
      <w:lvlText w:val="%1)"/>
      <w:lvlJc w:val="left"/>
      <w:pPr>
        <w:ind w:left="720" w:hanging="360"/>
      </w:pPr>
      <w:rPr>
        <w:rFonts w:hint="default"/>
        <w:b/>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AAE75C4"/>
    <w:multiLevelType w:val="hybridMultilevel"/>
    <w:tmpl w:val="6DC80044"/>
    <w:lvl w:ilvl="0" w:tplc="E584A354">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E3048B"/>
    <w:multiLevelType w:val="hybridMultilevel"/>
    <w:tmpl w:val="FD788B20"/>
    <w:lvl w:ilvl="0" w:tplc="7DA0C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9D3F94"/>
    <w:multiLevelType w:val="hybridMultilevel"/>
    <w:tmpl w:val="88603F32"/>
    <w:lvl w:ilvl="0" w:tplc="E986711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6860F1C"/>
    <w:multiLevelType w:val="hybridMultilevel"/>
    <w:tmpl w:val="5B6C93D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6DD674D"/>
    <w:multiLevelType w:val="hybridMultilevel"/>
    <w:tmpl w:val="A246F614"/>
    <w:lvl w:ilvl="0" w:tplc="2B1A10E6">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C0A00D6"/>
    <w:multiLevelType w:val="hybridMultilevel"/>
    <w:tmpl w:val="6FAE07C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D4D045E"/>
    <w:multiLevelType w:val="hybridMultilevel"/>
    <w:tmpl w:val="D5B61ED8"/>
    <w:lvl w:ilvl="0" w:tplc="15F82E2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F920725"/>
    <w:multiLevelType w:val="hybridMultilevel"/>
    <w:tmpl w:val="C54A2E5E"/>
    <w:lvl w:ilvl="0" w:tplc="18A0328A">
      <w:numFmt w:val="bullet"/>
      <w:lvlText w:val=""/>
      <w:lvlJc w:val="left"/>
      <w:pPr>
        <w:ind w:left="1545" w:hanging="360"/>
      </w:pPr>
      <w:rPr>
        <w:rFonts w:ascii="Wingdings" w:eastAsiaTheme="minorHAnsi" w:hAnsi="Wingdings" w:cstheme="minorBidi" w:hint="default"/>
        <w:b w:val="0"/>
        <w:sz w:val="16"/>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7" w15:restartNumberingAfterBreak="0">
    <w:nsid w:val="75935953"/>
    <w:multiLevelType w:val="hybridMultilevel"/>
    <w:tmpl w:val="48B8118A"/>
    <w:lvl w:ilvl="0" w:tplc="EF88C126">
      <w:numFmt w:val="bullet"/>
      <w:lvlText w:val="&gt;"/>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C7F780E"/>
    <w:multiLevelType w:val="hybridMultilevel"/>
    <w:tmpl w:val="2996A8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4"/>
  </w:num>
  <w:num w:numId="4">
    <w:abstractNumId w:val="3"/>
  </w:num>
  <w:num w:numId="5">
    <w:abstractNumId w:val="5"/>
  </w:num>
  <w:num w:numId="6">
    <w:abstractNumId w:val="7"/>
  </w:num>
  <w:num w:numId="7">
    <w:abstractNumId w:val="16"/>
  </w:num>
  <w:num w:numId="8">
    <w:abstractNumId w:val="17"/>
  </w:num>
  <w:num w:numId="9">
    <w:abstractNumId w:val="1"/>
  </w:num>
  <w:num w:numId="10">
    <w:abstractNumId w:val="6"/>
  </w:num>
  <w:num w:numId="11">
    <w:abstractNumId w:val="2"/>
  </w:num>
  <w:num w:numId="12">
    <w:abstractNumId w:val="13"/>
  </w:num>
  <w:num w:numId="13">
    <w:abstractNumId w:val="12"/>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1"/>
  </w:num>
  <w:num w:numId="17">
    <w:abstractNumId w:val="8"/>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0MDI1NTQxNDUzNbdU0lEKTi0uzszPAykwqgUAhRczdSwAAAA="/>
  </w:docVars>
  <w:rsids>
    <w:rsidRoot w:val="006757FC"/>
    <w:rsid w:val="00024638"/>
    <w:rsid w:val="00037E5A"/>
    <w:rsid w:val="0004032C"/>
    <w:rsid w:val="000774FB"/>
    <w:rsid w:val="000A519F"/>
    <w:rsid w:val="000B1375"/>
    <w:rsid w:val="000D3BB7"/>
    <w:rsid w:val="001049A2"/>
    <w:rsid w:val="00197346"/>
    <w:rsid w:val="001F5773"/>
    <w:rsid w:val="00253B32"/>
    <w:rsid w:val="00283529"/>
    <w:rsid w:val="002F1692"/>
    <w:rsid w:val="00323A20"/>
    <w:rsid w:val="00334E82"/>
    <w:rsid w:val="00353936"/>
    <w:rsid w:val="00367F24"/>
    <w:rsid w:val="00380D48"/>
    <w:rsid w:val="003B23FE"/>
    <w:rsid w:val="003C164F"/>
    <w:rsid w:val="003C1AB1"/>
    <w:rsid w:val="003D14FA"/>
    <w:rsid w:val="0041113C"/>
    <w:rsid w:val="00460CCD"/>
    <w:rsid w:val="004906B6"/>
    <w:rsid w:val="004E71B7"/>
    <w:rsid w:val="00516836"/>
    <w:rsid w:val="00530D77"/>
    <w:rsid w:val="0053100A"/>
    <w:rsid w:val="005578C4"/>
    <w:rsid w:val="00561496"/>
    <w:rsid w:val="0059635D"/>
    <w:rsid w:val="005A1E59"/>
    <w:rsid w:val="005E0811"/>
    <w:rsid w:val="005F191F"/>
    <w:rsid w:val="005F43FA"/>
    <w:rsid w:val="0060286D"/>
    <w:rsid w:val="00604FFC"/>
    <w:rsid w:val="006478AC"/>
    <w:rsid w:val="006651AA"/>
    <w:rsid w:val="006757FC"/>
    <w:rsid w:val="00694B8F"/>
    <w:rsid w:val="006F5AAE"/>
    <w:rsid w:val="00703B05"/>
    <w:rsid w:val="00716D22"/>
    <w:rsid w:val="007477B7"/>
    <w:rsid w:val="00747BED"/>
    <w:rsid w:val="00757D4A"/>
    <w:rsid w:val="0079187F"/>
    <w:rsid w:val="007A2A26"/>
    <w:rsid w:val="007B3C6D"/>
    <w:rsid w:val="007C11C9"/>
    <w:rsid w:val="007D1EEB"/>
    <w:rsid w:val="008223EC"/>
    <w:rsid w:val="008273AB"/>
    <w:rsid w:val="00830755"/>
    <w:rsid w:val="0086053B"/>
    <w:rsid w:val="0089461D"/>
    <w:rsid w:val="008979EB"/>
    <w:rsid w:val="008D27EF"/>
    <w:rsid w:val="00902762"/>
    <w:rsid w:val="0094777A"/>
    <w:rsid w:val="00956786"/>
    <w:rsid w:val="00963913"/>
    <w:rsid w:val="0098496A"/>
    <w:rsid w:val="009C0A32"/>
    <w:rsid w:val="009D6E41"/>
    <w:rsid w:val="00A01504"/>
    <w:rsid w:val="00A13FF4"/>
    <w:rsid w:val="00A5268E"/>
    <w:rsid w:val="00A82862"/>
    <w:rsid w:val="00A82C1D"/>
    <w:rsid w:val="00AA63AC"/>
    <w:rsid w:val="00AB7824"/>
    <w:rsid w:val="00AC5955"/>
    <w:rsid w:val="00AC60A1"/>
    <w:rsid w:val="00AE331A"/>
    <w:rsid w:val="00AF253A"/>
    <w:rsid w:val="00B2511D"/>
    <w:rsid w:val="00B534AA"/>
    <w:rsid w:val="00B60353"/>
    <w:rsid w:val="00B807C9"/>
    <w:rsid w:val="00B90C1A"/>
    <w:rsid w:val="00BA3277"/>
    <w:rsid w:val="00C01F0D"/>
    <w:rsid w:val="00C10665"/>
    <w:rsid w:val="00C330B9"/>
    <w:rsid w:val="00C5341D"/>
    <w:rsid w:val="00C66DCC"/>
    <w:rsid w:val="00C75D80"/>
    <w:rsid w:val="00CC55D9"/>
    <w:rsid w:val="00CE015A"/>
    <w:rsid w:val="00D24E8F"/>
    <w:rsid w:val="00D517C5"/>
    <w:rsid w:val="00D67F07"/>
    <w:rsid w:val="00D7194A"/>
    <w:rsid w:val="00DA03B9"/>
    <w:rsid w:val="00DF4B19"/>
    <w:rsid w:val="00E21F60"/>
    <w:rsid w:val="00E3731E"/>
    <w:rsid w:val="00E64CB4"/>
    <w:rsid w:val="00E90530"/>
    <w:rsid w:val="00E97E15"/>
    <w:rsid w:val="00EC4096"/>
    <w:rsid w:val="00EF7094"/>
    <w:rsid w:val="00F621B8"/>
    <w:rsid w:val="00F809FC"/>
    <w:rsid w:val="00FE3490"/>
    <w:rsid w:val="00FF0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28449"/>
  <w15:chartTrackingRefBased/>
  <w15:docId w15:val="{F9AE5884-14A6-4AD0-8B91-CA09E7415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A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04FF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57FC"/>
    <w:pPr>
      <w:ind w:left="720"/>
      <w:contextualSpacing/>
    </w:pPr>
  </w:style>
  <w:style w:type="paragraph" w:styleId="Header">
    <w:name w:val="header"/>
    <w:basedOn w:val="Normal"/>
    <w:link w:val="HeaderChar"/>
    <w:uiPriority w:val="99"/>
    <w:unhideWhenUsed/>
    <w:rsid w:val="00353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936"/>
  </w:style>
  <w:style w:type="paragraph" w:styleId="Footer">
    <w:name w:val="footer"/>
    <w:basedOn w:val="Normal"/>
    <w:link w:val="FooterChar"/>
    <w:uiPriority w:val="99"/>
    <w:unhideWhenUsed/>
    <w:rsid w:val="00353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936"/>
  </w:style>
  <w:style w:type="paragraph" w:styleId="Title">
    <w:name w:val="Title"/>
    <w:basedOn w:val="Normal"/>
    <w:link w:val="TitleChar"/>
    <w:uiPriority w:val="10"/>
    <w:qFormat/>
    <w:rsid w:val="001F5773"/>
    <w:pPr>
      <w:spacing w:before="240" w:after="6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uiPriority w:val="10"/>
    <w:rsid w:val="001F5773"/>
    <w:rPr>
      <w:rFonts w:ascii="Arial" w:eastAsia="Times New Roman" w:hAnsi="Arial" w:cs="Arial"/>
      <w:b/>
      <w:bCs/>
      <w:kern w:val="28"/>
      <w:sz w:val="32"/>
      <w:szCs w:val="32"/>
    </w:rPr>
  </w:style>
  <w:style w:type="paragraph" w:customStyle="1" w:styleId="TableContents">
    <w:name w:val="Table Contents"/>
    <w:basedOn w:val="Normal"/>
    <w:rsid w:val="001F5773"/>
    <w:pPr>
      <w:widowControl w:val="0"/>
      <w:suppressLineNumbers/>
      <w:suppressAutoHyphens/>
      <w:spacing w:after="0" w:line="240" w:lineRule="auto"/>
    </w:pPr>
    <w:rPr>
      <w:rFonts w:ascii="Times New Roman" w:eastAsia="DejaVu Sans" w:hAnsi="Times New Roman" w:cs="DejaVu Sans"/>
      <w:kern w:val="2"/>
      <w:sz w:val="24"/>
      <w:szCs w:val="24"/>
      <w:lang w:eastAsia="hi-IN" w:bidi="hi-IN"/>
    </w:rPr>
  </w:style>
  <w:style w:type="character" w:customStyle="1" w:styleId="Heading1Char">
    <w:name w:val="Heading 1 Char"/>
    <w:basedOn w:val="DefaultParagraphFont"/>
    <w:link w:val="Heading1"/>
    <w:uiPriority w:val="9"/>
    <w:rsid w:val="007A2A26"/>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604FFC"/>
    <w:rPr>
      <w:b/>
      <w:bCs/>
    </w:rPr>
  </w:style>
  <w:style w:type="character" w:customStyle="1" w:styleId="Heading2Char">
    <w:name w:val="Heading 2 Char"/>
    <w:basedOn w:val="DefaultParagraphFont"/>
    <w:link w:val="Heading2"/>
    <w:uiPriority w:val="9"/>
    <w:semiHidden/>
    <w:rsid w:val="00604FFC"/>
    <w:rPr>
      <w:rFonts w:asciiTheme="majorHAnsi" w:eastAsiaTheme="majorEastAsia" w:hAnsiTheme="majorHAnsi" w:cstheme="majorBidi"/>
      <w:b/>
      <w:bCs/>
      <w:color w:val="5B9BD5" w:themeColor="accent1"/>
      <w:sz w:val="26"/>
      <w:szCs w:val="26"/>
    </w:rPr>
  </w:style>
  <w:style w:type="character" w:customStyle="1" w:styleId="apple-converted-space">
    <w:name w:val="apple-converted-space"/>
    <w:basedOn w:val="DefaultParagraphFont"/>
    <w:rsid w:val="00D24E8F"/>
  </w:style>
  <w:style w:type="table" w:styleId="TableGrid">
    <w:name w:val="Table Grid"/>
    <w:basedOn w:val="TableNormal"/>
    <w:uiPriority w:val="39"/>
    <w:rsid w:val="004E7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71B7"/>
    <w:rPr>
      <w:color w:val="808080"/>
    </w:rPr>
  </w:style>
  <w:style w:type="paragraph" w:styleId="BalloonText">
    <w:name w:val="Balloon Text"/>
    <w:basedOn w:val="Normal"/>
    <w:link w:val="BalloonTextChar"/>
    <w:uiPriority w:val="99"/>
    <w:semiHidden/>
    <w:unhideWhenUsed/>
    <w:rsid w:val="00B807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7C9"/>
    <w:rPr>
      <w:rFonts w:ascii="Segoe UI" w:hAnsi="Segoe UI" w:cs="Segoe UI"/>
      <w:sz w:val="18"/>
      <w:szCs w:val="18"/>
    </w:rPr>
  </w:style>
  <w:style w:type="paragraph" w:customStyle="1" w:styleId="Default">
    <w:name w:val="Default"/>
    <w:rsid w:val="0089461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184499">
      <w:bodyDiv w:val="1"/>
      <w:marLeft w:val="0"/>
      <w:marRight w:val="0"/>
      <w:marTop w:val="0"/>
      <w:marBottom w:val="0"/>
      <w:divBdr>
        <w:top w:val="none" w:sz="0" w:space="0" w:color="auto"/>
        <w:left w:val="none" w:sz="0" w:space="0" w:color="auto"/>
        <w:bottom w:val="none" w:sz="0" w:space="0" w:color="auto"/>
        <w:right w:val="none" w:sz="0" w:space="0" w:color="auto"/>
      </w:divBdr>
    </w:div>
    <w:div w:id="414742626">
      <w:bodyDiv w:val="1"/>
      <w:marLeft w:val="0"/>
      <w:marRight w:val="0"/>
      <w:marTop w:val="0"/>
      <w:marBottom w:val="0"/>
      <w:divBdr>
        <w:top w:val="none" w:sz="0" w:space="0" w:color="auto"/>
        <w:left w:val="none" w:sz="0" w:space="0" w:color="auto"/>
        <w:bottom w:val="none" w:sz="0" w:space="0" w:color="auto"/>
        <w:right w:val="none" w:sz="0" w:space="0" w:color="auto"/>
      </w:divBdr>
    </w:div>
    <w:div w:id="452286937">
      <w:bodyDiv w:val="1"/>
      <w:marLeft w:val="0"/>
      <w:marRight w:val="0"/>
      <w:marTop w:val="0"/>
      <w:marBottom w:val="0"/>
      <w:divBdr>
        <w:top w:val="none" w:sz="0" w:space="0" w:color="auto"/>
        <w:left w:val="none" w:sz="0" w:space="0" w:color="auto"/>
        <w:bottom w:val="none" w:sz="0" w:space="0" w:color="auto"/>
        <w:right w:val="none" w:sz="0" w:space="0" w:color="auto"/>
      </w:divBdr>
    </w:div>
    <w:div w:id="585962723">
      <w:bodyDiv w:val="1"/>
      <w:marLeft w:val="0"/>
      <w:marRight w:val="0"/>
      <w:marTop w:val="0"/>
      <w:marBottom w:val="0"/>
      <w:divBdr>
        <w:top w:val="none" w:sz="0" w:space="0" w:color="auto"/>
        <w:left w:val="none" w:sz="0" w:space="0" w:color="auto"/>
        <w:bottom w:val="none" w:sz="0" w:space="0" w:color="auto"/>
        <w:right w:val="none" w:sz="0" w:space="0" w:color="auto"/>
      </w:divBdr>
      <w:divsChild>
        <w:div w:id="1196306668">
          <w:marLeft w:val="432"/>
          <w:marRight w:val="0"/>
          <w:marTop w:val="120"/>
          <w:marBottom w:val="0"/>
          <w:divBdr>
            <w:top w:val="none" w:sz="0" w:space="0" w:color="auto"/>
            <w:left w:val="none" w:sz="0" w:space="0" w:color="auto"/>
            <w:bottom w:val="none" w:sz="0" w:space="0" w:color="auto"/>
            <w:right w:val="none" w:sz="0" w:space="0" w:color="auto"/>
          </w:divBdr>
        </w:div>
        <w:div w:id="1777753075">
          <w:marLeft w:val="432"/>
          <w:marRight w:val="0"/>
          <w:marTop w:val="120"/>
          <w:marBottom w:val="0"/>
          <w:divBdr>
            <w:top w:val="none" w:sz="0" w:space="0" w:color="auto"/>
            <w:left w:val="none" w:sz="0" w:space="0" w:color="auto"/>
            <w:bottom w:val="none" w:sz="0" w:space="0" w:color="auto"/>
            <w:right w:val="none" w:sz="0" w:space="0" w:color="auto"/>
          </w:divBdr>
        </w:div>
      </w:divsChild>
    </w:div>
    <w:div w:id="629672727">
      <w:bodyDiv w:val="1"/>
      <w:marLeft w:val="0"/>
      <w:marRight w:val="0"/>
      <w:marTop w:val="0"/>
      <w:marBottom w:val="0"/>
      <w:divBdr>
        <w:top w:val="none" w:sz="0" w:space="0" w:color="auto"/>
        <w:left w:val="none" w:sz="0" w:space="0" w:color="auto"/>
        <w:bottom w:val="none" w:sz="0" w:space="0" w:color="auto"/>
        <w:right w:val="none" w:sz="0" w:space="0" w:color="auto"/>
      </w:divBdr>
    </w:div>
    <w:div w:id="640236944">
      <w:bodyDiv w:val="1"/>
      <w:marLeft w:val="0"/>
      <w:marRight w:val="0"/>
      <w:marTop w:val="0"/>
      <w:marBottom w:val="0"/>
      <w:divBdr>
        <w:top w:val="none" w:sz="0" w:space="0" w:color="auto"/>
        <w:left w:val="none" w:sz="0" w:space="0" w:color="auto"/>
        <w:bottom w:val="none" w:sz="0" w:space="0" w:color="auto"/>
        <w:right w:val="none" w:sz="0" w:space="0" w:color="auto"/>
      </w:divBdr>
    </w:div>
    <w:div w:id="653411214">
      <w:bodyDiv w:val="1"/>
      <w:marLeft w:val="0"/>
      <w:marRight w:val="0"/>
      <w:marTop w:val="0"/>
      <w:marBottom w:val="0"/>
      <w:divBdr>
        <w:top w:val="none" w:sz="0" w:space="0" w:color="auto"/>
        <w:left w:val="none" w:sz="0" w:space="0" w:color="auto"/>
        <w:bottom w:val="none" w:sz="0" w:space="0" w:color="auto"/>
        <w:right w:val="none" w:sz="0" w:space="0" w:color="auto"/>
      </w:divBdr>
    </w:div>
    <w:div w:id="709305669">
      <w:bodyDiv w:val="1"/>
      <w:marLeft w:val="0"/>
      <w:marRight w:val="0"/>
      <w:marTop w:val="0"/>
      <w:marBottom w:val="0"/>
      <w:divBdr>
        <w:top w:val="none" w:sz="0" w:space="0" w:color="auto"/>
        <w:left w:val="none" w:sz="0" w:space="0" w:color="auto"/>
        <w:bottom w:val="none" w:sz="0" w:space="0" w:color="auto"/>
        <w:right w:val="none" w:sz="0" w:space="0" w:color="auto"/>
      </w:divBdr>
    </w:div>
    <w:div w:id="810943649">
      <w:bodyDiv w:val="1"/>
      <w:marLeft w:val="0"/>
      <w:marRight w:val="0"/>
      <w:marTop w:val="0"/>
      <w:marBottom w:val="0"/>
      <w:divBdr>
        <w:top w:val="none" w:sz="0" w:space="0" w:color="auto"/>
        <w:left w:val="none" w:sz="0" w:space="0" w:color="auto"/>
        <w:bottom w:val="none" w:sz="0" w:space="0" w:color="auto"/>
        <w:right w:val="none" w:sz="0" w:space="0" w:color="auto"/>
      </w:divBdr>
      <w:divsChild>
        <w:div w:id="1749379164">
          <w:marLeft w:val="432"/>
          <w:marRight w:val="0"/>
          <w:marTop w:val="120"/>
          <w:marBottom w:val="0"/>
          <w:divBdr>
            <w:top w:val="none" w:sz="0" w:space="0" w:color="auto"/>
            <w:left w:val="none" w:sz="0" w:space="0" w:color="auto"/>
            <w:bottom w:val="none" w:sz="0" w:space="0" w:color="auto"/>
            <w:right w:val="none" w:sz="0" w:space="0" w:color="auto"/>
          </w:divBdr>
        </w:div>
        <w:div w:id="1255701584">
          <w:marLeft w:val="432"/>
          <w:marRight w:val="0"/>
          <w:marTop w:val="120"/>
          <w:marBottom w:val="0"/>
          <w:divBdr>
            <w:top w:val="none" w:sz="0" w:space="0" w:color="auto"/>
            <w:left w:val="none" w:sz="0" w:space="0" w:color="auto"/>
            <w:bottom w:val="none" w:sz="0" w:space="0" w:color="auto"/>
            <w:right w:val="none" w:sz="0" w:space="0" w:color="auto"/>
          </w:divBdr>
        </w:div>
      </w:divsChild>
    </w:div>
    <w:div w:id="858080096">
      <w:bodyDiv w:val="1"/>
      <w:marLeft w:val="0"/>
      <w:marRight w:val="0"/>
      <w:marTop w:val="0"/>
      <w:marBottom w:val="0"/>
      <w:divBdr>
        <w:top w:val="none" w:sz="0" w:space="0" w:color="auto"/>
        <w:left w:val="none" w:sz="0" w:space="0" w:color="auto"/>
        <w:bottom w:val="none" w:sz="0" w:space="0" w:color="auto"/>
        <w:right w:val="none" w:sz="0" w:space="0" w:color="auto"/>
      </w:divBdr>
    </w:div>
    <w:div w:id="1077752587">
      <w:bodyDiv w:val="1"/>
      <w:marLeft w:val="0"/>
      <w:marRight w:val="0"/>
      <w:marTop w:val="0"/>
      <w:marBottom w:val="0"/>
      <w:divBdr>
        <w:top w:val="none" w:sz="0" w:space="0" w:color="auto"/>
        <w:left w:val="none" w:sz="0" w:space="0" w:color="auto"/>
        <w:bottom w:val="none" w:sz="0" w:space="0" w:color="auto"/>
        <w:right w:val="none" w:sz="0" w:space="0" w:color="auto"/>
      </w:divBdr>
    </w:div>
    <w:div w:id="1127359408">
      <w:bodyDiv w:val="1"/>
      <w:marLeft w:val="0"/>
      <w:marRight w:val="0"/>
      <w:marTop w:val="0"/>
      <w:marBottom w:val="0"/>
      <w:divBdr>
        <w:top w:val="none" w:sz="0" w:space="0" w:color="auto"/>
        <w:left w:val="none" w:sz="0" w:space="0" w:color="auto"/>
        <w:bottom w:val="none" w:sz="0" w:space="0" w:color="auto"/>
        <w:right w:val="none" w:sz="0" w:space="0" w:color="auto"/>
      </w:divBdr>
    </w:div>
    <w:div w:id="1781031045">
      <w:bodyDiv w:val="1"/>
      <w:marLeft w:val="0"/>
      <w:marRight w:val="0"/>
      <w:marTop w:val="0"/>
      <w:marBottom w:val="0"/>
      <w:divBdr>
        <w:top w:val="none" w:sz="0" w:space="0" w:color="auto"/>
        <w:left w:val="none" w:sz="0" w:space="0" w:color="auto"/>
        <w:bottom w:val="none" w:sz="0" w:space="0" w:color="auto"/>
        <w:right w:val="none" w:sz="0" w:space="0" w:color="auto"/>
      </w:divBdr>
    </w:div>
    <w:div w:id="197004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B9FF45-CA95-4622-B1E6-379E3D659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40</Pages>
  <Words>5262</Words>
  <Characters>2999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dc:creator>
  <cp:keywords/>
  <dc:description/>
  <cp:lastModifiedBy>Usama Bin Haider</cp:lastModifiedBy>
  <cp:revision>87</cp:revision>
  <cp:lastPrinted>2018-09-13T09:15:00Z</cp:lastPrinted>
  <dcterms:created xsi:type="dcterms:W3CDTF">2018-09-12T08:27:00Z</dcterms:created>
  <dcterms:modified xsi:type="dcterms:W3CDTF">2020-03-23T15:00:00Z</dcterms:modified>
</cp:coreProperties>
</file>